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AF6CB5" w14:textId="77777777" w:rsidR="00D7205C" w:rsidRDefault="00D7205C" w:rsidP="002767E6">
      <w:pPr>
        <w:pStyle w:val="Subtitle"/>
        <w:jc w:val="center"/>
        <w:rPr>
          <w:rFonts w:ascii="Times New Roman" w:hAnsi="Times New Roman" w:cs="Times New Roman"/>
          <w:b/>
          <w:sz w:val="24"/>
          <w:szCs w:val="24"/>
        </w:rPr>
      </w:pPr>
    </w:p>
    <w:p w14:paraId="11051824" w14:textId="77777777" w:rsidR="00D7205C" w:rsidRDefault="00D7205C" w:rsidP="002767E6">
      <w:pPr>
        <w:pStyle w:val="Subtitle"/>
        <w:jc w:val="center"/>
        <w:rPr>
          <w:rFonts w:ascii="Times New Roman" w:hAnsi="Times New Roman" w:cs="Times New Roman"/>
          <w:b/>
          <w:sz w:val="24"/>
          <w:szCs w:val="24"/>
        </w:rPr>
      </w:pPr>
    </w:p>
    <w:p w14:paraId="61A5EAE4" w14:textId="22EA4927" w:rsidR="00D564B1" w:rsidRPr="00273982" w:rsidRDefault="00252C23" w:rsidP="002767E6">
      <w:pPr>
        <w:pStyle w:val="Subtitle"/>
        <w:jc w:val="center"/>
        <w:rPr>
          <w:rFonts w:ascii="Times New Roman" w:hAnsi="Times New Roman" w:cs="Times New Roman"/>
          <w:b/>
          <w:sz w:val="24"/>
          <w:szCs w:val="24"/>
        </w:rPr>
      </w:pPr>
      <w:r w:rsidRPr="00273982">
        <w:rPr>
          <w:rFonts w:ascii="Times New Roman" w:hAnsi="Times New Roman" w:cs="Times New Roman"/>
          <w:b/>
          <w:sz w:val="24"/>
          <w:szCs w:val="24"/>
        </w:rPr>
        <w:t>Minutes</w:t>
      </w:r>
    </w:p>
    <w:p w14:paraId="35311C06" w14:textId="52352570" w:rsidR="00AC5B79" w:rsidRPr="00273982" w:rsidRDefault="00252C23" w:rsidP="00F91808">
      <w:pPr>
        <w:pStyle w:val="NoSpacing"/>
        <w:jc w:val="center"/>
        <w:rPr>
          <w:rFonts w:ascii="Times New Roman" w:hAnsi="Times New Roman" w:cs="Times New Roman"/>
          <w:sz w:val="24"/>
          <w:szCs w:val="24"/>
        </w:rPr>
      </w:pPr>
      <w:r w:rsidRPr="00273982">
        <w:rPr>
          <w:rFonts w:ascii="Times New Roman" w:hAnsi="Times New Roman" w:cs="Times New Roman"/>
          <w:b/>
          <w:sz w:val="24"/>
          <w:szCs w:val="24"/>
        </w:rPr>
        <w:t>PRESENT:</w:t>
      </w:r>
      <w:r w:rsidR="00D564B1" w:rsidRPr="00273982">
        <w:rPr>
          <w:rFonts w:ascii="Times New Roman" w:hAnsi="Times New Roman" w:cs="Times New Roman"/>
          <w:sz w:val="24"/>
          <w:szCs w:val="24"/>
        </w:rPr>
        <w:t xml:space="preserve"> </w:t>
      </w:r>
      <w:r w:rsidR="00D816DC" w:rsidRPr="00273982">
        <w:rPr>
          <w:rFonts w:ascii="Times New Roman" w:hAnsi="Times New Roman" w:cs="Times New Roman"/>
          <w:sz w:val="24"/>
          <w:szCs w:val="24"/>
        </w:rPr>
        <w:t xml:space="preserve"> </w:t>
      </w:r>
      <w:r w:rsidR="00A3569D" w:rsidRPr="00273982">
        <w:rPr>
          <w:rFonts w:ascii="Times New Roman" w:hAnsi="Times New Roman" w:cs="Times New Roman"/>
          <w:sz w:val="24"/>
          <w:szCs w:val="24"/>
        </w:rPr>
        <w:t>Commissioner Brann</w:t>
      </w:r>
      <w:r w:rsidR="00C214C6" w:rsidRPr="00273982">
        <w:rPr>
          <w:rFonts w:ascii="Times New Roman" w:hAnsi="Times New Roman" w:cs="Times New Roman"/>
          <w:sz w:val="24"/>
          <w:szCs w:val="24"/>
        </w:rPr>
        <w:t xml:space="preserve">, </w:t>
      </w:r>
      <w:r w:rsidR="002B43C5" w:rsidRPr="00273982">
        <w:rPr>
          <w:rFonts w:ascii="Times New Roman" w:hAnsi="Times New Roman" w:cs="Times New Roman"/>
          <w:sz w:val="24"/>
          <w:szCs w:val="24"/>
        </w:rPr>
        <w:t>Commissioner Harvell</w:t>
      </w:r>
      <w:r w:rsidR="00105072">
        <w:rPr>
          <w:rFonts w:ascii="Times New Roman" w:hAnsi="Times New Roman" w:cs="Times New Roman"/>
          <w:sz w:val="24"/>
          <w:szCs w:val="24"/>
        </w:rPr>
        <w:t xml:space="preserve"> (</w:t>
      </w:r>
      <w:r w:rsidR="00CD6F26">
        <w:rPr>
          <w:rFonts w:ascii="Times New Roman" w:hAnsi="Times New Roman" w:cs="Times New Roman"/>
          <w:sz w:val="24"/>
          <w:szCs w:val="24"/>
        </w:rPr>
        <w:t>Absent</w:t>
      </w:r>
      <w:r w:rsidR="00105072">
        <w:rPr>
          <w:rFonts w:ascii="Times New Roman" w:hAnsi="Times New Roman" w:cs="Times New Roman"/>
          <w:sz w:val="24"/>
          <w:szCs w:val="24"/>
        </w:rPr>
        <w:t>)</w:t>
      </w:r>
      <w:r w:rsidR="00044220">
        <w:rPr>
          <w:rFonts w:ascii="Times New Roman" w:hAnsi="Times New Roman" w:cs="Times New Roman"/>
          <w:sz w:val="24"/>
          <w:szCs w:val="24"/>
        </w:rPr>
        <w:t>, Commissioner Carlton</w:t>
      </w:r>
      <w:r w:rsidR="00820E00">
        <w:rPr>
          <w:rFonts w:ascii="Times New Roman" w:hAnsi="Times New Roman" w:cs="Times New Roman"/>
          <w:sz w:val="24"/>
          <w:szCs w:val="24"/>
        </w:rPr>
        <w:t xml:space="preserve"> </w:t>
      </w:r>
    </w:p>
    <w:p w14:paraId="380CDAF0" w14:textId="77777777" w:rsidR="00513528" w:rsidRPr="00273982" w:rsidRDefault="000B3B0B" w:rsidP="003776F7">
      <w:pPr>
        <w:pStyle w:val="NoSpacing"/>
        <w:ind w:left="1440" w:firstLine="720"/>
        <w:rPr>
          <w:rFonts w:ascii="Times New Roman" w:hAnsi="Times New Roman" w:cs="Times New Roman"/>
          <w:sz w:val="24"/>
          <w:szCs w:val="24"/>
        </w:rPr>
      </w:pPr>
      <w:r w:rsidRPr="00273982">
        <w:rPr>
          <w:rFonts w:ascii="Times New Roman" w:hAnsi="Times New Roman" w:cs="Times New Roman"/>
          <w:sz w:val="24"/>
          <w:szCs w:val="24"/>
        </w:rPr>
        <w:t xml:space="preserve">  </w:t>
      </w:r>
    </w:p>
    <w:p w14:paraId="6037EAF9" w14:textId="3DD98FDA" w:rsidR="00761353" w:rsidRPr="00273982" w:rsidRDefault="00391EF0" w:rsidP="004C4EFA">
      <w:pPr>
        <w:pStyle w:val="NoSpacing"/>
        <w:jc w:val="center"/>
        <w:rPr>
          <w:rFonts w:ascii="Times New Roman" w:hAnsi="Times New Roman" w:cs="Times New Roman"/>
          <w:sz w:val="24"/>
          <w:szCs w:val="24"/>
        </w:rPr>
      </w:pPr>
      <w:r>
        <w:rPr>
          <w:rFonts w:ascii="Times New Roman" w:hAnsi="Times New Roman" w:cs="Times New Roman"/>
          <w:sz w:val="24"/>
          <w:szCs w:val="24"/>
        </w:rPr>
        <w:t>The m</w:t>
      </w:r>
      <w:r w:rsidR="00B75012" w:rsidRPr="00273982">
        <w:rPr>
          <w:rFonts w:ascii="Times New Roman" w:hAnsi="Times New Roman" w:cs="Times New Roman"/>
          <w:sz w:val="24"/>
          <w:szCs w:val="24"/>
        </w:rPr>
        <w:t>eetin</w:t>
      </w:r>
      <w:r w:rsidR="00964B5B" w:rsidRPr="00273982">
        <w:rPr>
          <w:rFonts w:ascii="Times New Roman" w:hAnsi="Times New Roman" w:cs="Times New Roman"/>
          <w:sz w:val="24"/>
          <w:szCs w:val="24"/>
        </w:rPr>
        <w:t xml:space="preserve">g </w:t>
      </w:r>
      <w:r>
        <w:rPr>
          <w:rFonts w:ascii="Times New Roman" w:hAnsi="Times New Roman" w:cs="Times New Roman"/>
          <w:sz w:val="24"/>
          <w:szCs w:val="24"/>
        </w:rPr>
        <w:t xml:space="preserve">was </w:t>
      </w:r>
      <w:r w:rsidR="00964B5B" w:rsidRPr="00273982">
        <w:rPr>
          <w:rFonts w:ascii="Times New Roman" w:hAnsi="Times New Roman" w:cs="Times New Roman"/>
          <w:sz w:val="24"/>
          <w:szCs w:val="24"/>
        </w:rPr>
        <w:t xml:space="preserve">held </w:t>
      </w:r>
      <w:r>
        <w:rPr>
          <w:rFonts w:ascii="Times New Roman" w:hAnsi="Times New Roman" w:cs="Times New Roman"/>
          <w:sz w:val="24"/>
          <w:szCs w:val="24"/>
        </w:rPr>
        <w:t>via</w:t>
      </w:r>
      <w:r w:rsidR="00964B5B" w:rsidRPr="00273982">
        <w:rPr>
          <w:rFonts w:ascii="Times New Roman" w:hAnsi="Times New Roman" w:cs="Times New Roman"/>
          <w:sz w:val="24"/>
          <w:szCs w:val="24"/>
        </w:rPr>
        <w:t xml:space="preserve"> </w:t>
      </w:r>
      <w:proofErr w:type="gramStart"/>
      <w:r w:rsidR="00964B5B" w:rsidRPr="00273982">
        <w:rPr>
          <w:rFonts w:ascii="Times New Roman" w:hAnsi="Times New Roman" w:cs="Times New Roman"/>
          <w:sz w:val="24"/>
          <w:szCs w:val="24"/>
        </w:rPr>
        <w:t>Zoom</w:t>
      </w:r>
      <w:proofErr w:type="gramEnd"/>
    </w:p>
    <w:p w14:paraId="5C3E3EBA" w14:textId="77777777" w:rsidR="00252C23" w:rsidRPr="00273982" w:rsidRDefault="00D564B1" w:rsidP="00D564B1">
      <w:pPr>
        <w:pStyle w:val="NoSpacing"/>
        <w:jc w:val="center"/>
        <w:rPr>
          <w:rFonts w:ascii="Times New Roman" w:hAnsi="Times New Roman" w:cs="Times New Roman"/>
          <w:b/>
          <w:sz w:val="24"/>
          <w:szCs w:val="24"/>
        </w:rPr>
      </w:pPr>
      <w:r w:rsidRPr="00273982">
        <w:rPr>
          <w:rFonts w:ascii="Times New Roman" w:hAnsi="Times New Roman" w:cs="Times New Roman"/>
          <w:b/>
          <w:sz w:val="24"/>
          <w:szCs w:val="24"/>
        </w:rPr>
        <w:t xml:space="preserve">Franklin County </w:t>
      </w:r>
      <w:r w:rsidR="00BE2474" w:rsidRPr="00273982">
        <w:rPr>
          <w:rFonts w:ascii="Times New Roman" w:hAnsi="Times New Roman" w:cs="Times New Roman"/>
          <w:b/>
          <w:sz w:val="24"/>
          <w:szCs w:val="24"/>
        </w:rPr>
        <w:t>Commissioners</w:t>
      </w:r>
      <w:r w:rsidR="00E73377" w:rsidRPr="00273982">
        <w:rPr>
          <w:rFonts w:ascii="Times New Roman" w:hAnsi="Times New Roman" w:cs="Times New Roman"/>
          <w:b/>
          <w:sz w:val="24"/>
          <w:szCs w:val="24"/>
        </w:rPr>
        <w:t xml:space="preserve"> Meeting</w:t>
      </w:r>
    </w:p>
    <w:p w14:paraId="5AF95177" w14:textId="77777777" w:rsidR="00252C23" w:rsidRPr="00273982" w:rsidRDefault="00252C23" w:rsidP="00252C23">
      <w:pPr>
        <w:pStyle w:val="NoSpacing"/>
        <w:rPr>
          <w:rFonts w:ascii="Times New Roman" w:hAnsi="Times New Roman" w:cs="Times New Roman"/>
          <w:sz w:val="24"/>
          <w:szCs w:val="24"/>
        </w:rPr>
      </w:pPr>
    </w:p>
    <w:p w14:paraId="29B731A7" w14:textId="2BA42060" w:rsidR="002A6A8A" w:rsidRPr="00273982" w:rsidRDefault="00AC635B" w:rsidP="00AF41C5">
      <w:pPr>
        <w:pStyle w:val="NoSpacing"/>
        <w:jc w:val="center"/>
        <w:rPr>
          <w:rFonts w:ascii="Times New Roman" w:hAnsi="Times New Roman" w:cs="Times New Roman"/>
          <w:b/>
          <w:sz w:val="24"/>
          <w:szCs w:val="24"/>
        </w:rPr>
      </w:pPr>
      <w:r>
        <w:rPr>
          <w:rFonts w:ascii="Times New Roman" w:hAnsi="Times New Roman" w:cs="Times New Roman"/>
          <w:b/>
          <w:sz w:val="24"/>
          <w:szCs w:val="24"/>
        </w:rPr>
        <w:t>February 7</w:t>
      </w:r>
      <w:r w:rsidR="00105072">
        <w:rPr>
          <w:rFonts w:ascii="Times New Roman" w:hAnsi="Times New Roman" w:cs="Times New Roman"/>
          <w:b/>
          <w:sz w:val="24"/>
          <w:szCs w:val="24"/>
        </w:rPr>
        <w:t xml:space="preserve">, </w:t>
      </w:r>
      <w:r>
        <w:rPr>
          <w:rFonts w:ascii="Times New Roman" w:hAnsi="Times New Roman" w:cs="Times New Roman"/>
          <w:b/>
          <w:sz w:val="24"/>
          <w:szCs w:val="24"/>
        </w:rPr>
        <w:t>2023,</w:t>
      </w:r>
      <w:r w:rsidR="00105072">
        <w:rPr>
          <w:rFonts w:ascii="Times New Roman" w:hAnsi="Times New Roman" w:cs="Times New Roman"/>
          <w:b/>
          <w:sz w:val="24"/>
          <w:szCs w:val="24"/>
        </w:rPr>
        <w:t xml:space="preserve"> </w:t>
      </w:r>
      <w:r w:rsidR="004713EE" w:rsidRPr="00273982">
        <w:rPr>
          <w:rFonts w:ascii="Times New Roman" w:hAnsi="Times New Roman" w:cs="Times New Roman"/>
          <w:b/>
          <w:sz w:val="24"/>
          <w:szCs w:val="24"/>
        </w:rPr>
        <w:t>Minutes</w:t>
      </w:r>
    </w:p>
    <w:p w14:paraId="73F88AF6" w14:textId="77777777" w:rsidR="0001149D" w:rsidRPr="00273982" w:rsidRDefault="0001149D" w:rsidP="00252C23">
      <w:pPr>
        <w:pStyle w:val="NoSpacing"/>
        <w:rPr>
          <w:rFonts w:ascii="Times New Roman" w:hAnsi="Times New Roman" w:cs="Times New Roman"/>
          <w:sz w:val="24"/>
          <w:szCs w:val="24"/>
        </w:rPr>
      </w:pPr>
    </w:p>
    <w:p w14:paraId="20F80185" w14:textId="58961C60" w:rsidR="00252C23" w:rsidRPr="00273982" w:rsidRDefault="00391EF0" w:rsidP="00252C23">
      <w:pPr>
        <w:pStyle w:val="NoSpacing"/>
        <w:rPr>
          <w:rFonts w:ascii="Times New Roman" w:hAnsi="Times New Roman" w:cs="Times New Roman"/>
          <w:sz w:val="24"/>
          <w:szCs w:val="24"/>
        </w:rPr>
      </w:pPr>
      <w:r>
        <w:rPr>
          <w:rFonts w:ascii="Times New Roman" w:hAnsi="Times New Roman" w:cs="Times New Roman"/>
          <w:sz w:val="24"/>
          <w:szCs w:val="24"/>
        </w:rPr>
        <w:t>The m</w:t>
      </w:r>
      <w:r w:rsidR="00252C23" w:rsidRPr="00273982">
        <w:rPr>
          <w:rFonts w:ascii="Times New Roman" w:hAnsi="Times New Roman" w:cs="Times New Roman"/>
          <w:sz w:val="24"/>
          <w:szCs w:val="24"/>
        </w:rPr>
        <w:t xml:space="preserve">eeting was called to order by </w:t>
      </w:r>
      <w:r w:rsidR="00D816DC" w:rsidRPr="00273982">
        <w:rPr>
          <w:rFonts w:ascii="Times New Roman" w:hAnsi="Times New Roman" w:cs="Times New Roman"/>
          <w:sz w:val="24"/>
          <w:szCs w:val="24"/>
        </w:rPr>
        <w:t>Commissioner</w:t>
      </w:r>
      <w:r w:rsidR="00E929ED" w:rsidRPr="00273982">
        <w:rPr>
          <w:rFonts w:ascii="Times New Roman" w:hAnsi="Times New Roman" w:cs="Times New Roman"/>
          <w:sz w:val="24"/>
          <w:szCs w:val="24"/>
        </w:rPr>
        <w:t xml:space="preserve"> </w:t>
      </w:r>
      <w:r w:rsidR="005C350A" w:rsidRPr="00273982">
        <w:rPr>
          <w:rFonts w:ascii="Times New Roman" w:hAnsi="Times New Roman" w:cs="Times New Roman"/>
          <w:sz w:val="24"/>
          <w:szCs w:val="24"/>
        </w:rPr>
        <w:t>Brann</w:t>
      </w:r>
      <w:r w:rsidR="00E929ED" w:rsidRPr="00273982">
        <w:rPr>
          <w:rFonts w:ascii="Times New Roman" w:hAnsi="Times New Roman" w:cs="Times New Roman"/>
          <w:sz w:val="24"/>
          <w:szCs w:val="24"/>
        </w:rPr>
        <w:t xml:space="preserve"> </w:t>
      </w:r>
      <w:r w:rsidR="00AA47E1" w:rsidRPr="00273982">
        <w:rPr>
          <w:rFonts w:ascii="Times New Roman" w:hAnsi="Times New Roman" w:cs="Times New Roman"/>
          <w:sz w:val="24"/>
          <w:szCs w:val="24"/>
        </w:rPr>
        <w:t>at</w:t>
      </w:r>
      <w:r w:rsidR="002B43C5" w:rsidRPr="00273982">
        <w:rPr>
          <w:rFonts w:ascii="Times New Roman" w:hAnsi="Times New Roman" w:cs="Times New Roman"/>
          <w:sz w:val="24"/>
          <w:szCs w:val="24"/>
        </w:rPr>
        <w:t xml:space="preserve"> </w:t>
      </w:r>
      <w:r w:rsidR="00F93B1A">
        <w:rPr>
          <w:rFonts w:ascii="Times New Roman" w:hAnsi="Times New Roman" w:cs="Times New Roman"/>
          <w:sz w:val="24"/>
          <w:szCs w:val="24"/>
        </w:rPr>
        <w:t>3:15</w:t>
      </w:r>
      <w:r w:rsidR="00864E55">
        <w:rPr>
          <w:rFonts w:ascii="Times New Roman" w:hAnsi="Times New Roman" w:cs="Times New Roman"/>
          <w:sz w:val="24"/>
          <w:szCs w:val="24"/>
        </w:rPr>
        <w:t xml:space="preserve"> PM</w:t>
      </w:r>
    </w:p>
    <w:p w14:paraId="655F126C" w14:textId="77777777" w:rsidR="006D598D" w:rsidRPr="00273982" w:rsidRDefault="0010268B" w:rsidP="00252C23">
      <w:pPr>
        <w:pStyle w:val="NoSpacing"/>
        <w:rPr>
          <w:rFonts w:ascii="Times New Roman" w:hAnsi="Times New Roman" w:cs="Times New Roman"/>
          <w:sz w:val="24"/>
          <w:szCs w:val="24"/>
        </w:rPr>
      </w:pPr>
      <w:r w:rsidRPr="00273982">
        <w:rPr>
          <w:rFonts w:ascii="Times New Roman" w:hAnsi="Times New Roman" w:cs="Times New Roman"/>
          <w:sz w:val="24"/>
          <w:szCs w:val="24"/>
        </w:rPr>
        <w:t>Pledge of Allegiance</w:t>
      </w:r>
    </w:p>
    <w:p w14:paraId="0B52A18A" w14:textId="77777777" w:rsidR="00E60571" w:rsidRPr="00273982" w:rsidRDefault="00E60571" w:rsidP="00252C23">
      <w:pPr>
        <w:pStyle w:val="NoSpacing"/>
        <w:rPr>
          <w:rFonts w:ascii="Times New Roman" w:hAnsi="Times New Roman" w:cs="Times New Roman"/>
          <w:sz w:val="24"/>
          <w:szCs w:val="24"/>
        </w:rPr>
      </w:pPr>
    </w:p>
    <w:p w14:paraId="7C0BD89C" w14:textId="7390983B" w:rsidR="00DA36B1" w:rsidRDefault="00D37EF7" w:rsidP="00DA36B1">
      <w:pPr>
        <w:pStyle w:val="NoSpacing"/>
        <w:rPr>
          <w:rFonts w:ascii="Times New Roman" w:hAnsi="Times New Roman" w:cs="Times New Roman"/>
          <w:b/>
          <w:sz w:val="24"/>
          <w:szCs w:val="24"/>
        </w:rPr>
      </w:pPr>
      <w:r w:rsidRPr="00273982">
        <w:rPr>
          <w:rFonts w:ascii="Times New Roman" w:hAnsi="Times New Roman" w:cs="Times New Roman"/>
          <w:b/>
          <w:sz w:val="24"/>
          <w:szCs w:val="24"/>
        </w:rPr>
        <w:t>Audience</w:t>
      </w:r>
      <w:r w:rsidR="00723545" w:rsidRPr="00273982">
        <w:rPr>
          <w:rFonts w:ascii="Times New Roman" w:hAnsi="Times New Roman" w:cs="Times New Roman"/>
          <w:b/>
          <w:sz w:val="24"/>
          <w:szCs w:val="24"/>
        </w:rPr>
        <w:t>:</w:t>
      </w:r>
      <w:r w:rsidR="00CD6F26">
        <w:rPr>
          <w:rFonts w:ascii="Times New Roman" w:hAnsi="Times New Roman" w:cs="Times New Roman"/>
          <w:bCs/>
          <w:sz w:val="24"/>
          <w:szCs w:val="24"/>
        </w:rPr>
        <w:t xml:space="preserve"> Sara Bickford, Brad Timberlake, Becky Bowering, Susan Black, Sue Pratt, David Rackliffe, Steve Lowell, Donna Perry, Pamela Prodan, Fen Fowler, Amy Bernard, Tiffany Baker</w:t>
      </w:r>
    </w:p>
    <w:p w14:paraId="56FFE886" w14:textId="3260B39B" w:rsidR="006C0504" w:rsidRPr="00273982" w:rsidRDefault="006C0504" w:rsidP="00DA36B1">
      <w:pPr>
        <w:pStyle w:val="NoSpacing"/>
        <w:rPr>
          <w:rFonts w:ascii="Times New Roman" w:hAnsi="Times New Roman" w:cs="Times New Roman"/>
          <w:b/>
          <w:sz w:val="24"/>
          <w:szCs w:val="24"/>
        </w:rPr>
      </w:pPr>
      <w:r>
        <w:rPr>
          <w:rFonts w:ascii="Times New Roman" w:hAnsi="Times New Roman" w:cs="Times New Roman"/>
          <w:b/>
          <w:sz w:val="24"/>
          <w:szCs w:val="24"/>
        </w:rPr>
        <w:t>Virtual:</w:t>
      </w:r>
      <w:r w:rsidR="00AD31F6">
        <w:rPr>
          <w:rFonts w:ascii="Times New Roman" w:hAnsi="Times New Roman" w:cs="Times New Roman"/>
          <w:b/>
          <w:sz w:val="24"/>
          <w:szCs w:val="24"/>
        </w:rPr>
        <w:t xml:space="preserve"> </w:t>
      </w:r>
      <w:r w:rsidR="00105072" w:rsidRPr="00105072">
        <w:rPr>
          <w:rFonts w:ascii="Times New Roman" w:hAnsi="Times New Roman" w:cs="Times New Roman"/>
          <w:bCs/>
          <w:sz w:val="24"/>
          <w:szCs w:val="24"/>
        </w:rPr>
        <w:t>Marlene Bradley, Diane Dunham</w:t>
      </w:r>
    </w:p>
    <w:p w14:paraId="6D81E2B0" w14:textId="77777777" w:rsidR="000E367B" w:rsidRPr="00273982" w:rsidRDefault="000E367B" w:rsidP="00FD4E63">
      <w:pPr>
        <w:pStyle w:val="NoSpacing"/>
        <w:rPr>
          <w:rFonts w:ascii="Times New Roman" w:hAnsi="Times New Roman" w:cs="Times New Roman"/>
          <w:b/>
          <w:sz w:val="24"/>
          <w:szCs w:val="24"/>
        </w:rPr>
      </w:pPr>
    </w:p>
    <w:p w14:paraId="22DC9A4C" w14:textId="77777777" w:rsidR="006C0504" w:rsidRDefault="006C0504" w:rsidP="00E1041B">
      <w:pPr>
        <w:pStyle w:val="NormalWeb"/>
        <w:rPr>
          <w:b/>
        </w:rPr>
      </w:pPr>
    </w:p>
    <w:p w14:paraId="2AE26A42" w14:textId="35193395" w:rsidR="00E1041B" w:rsidRDefault="000B2A08" w:rsidP="00E1041B">
      <w:pPr>
        <w:pStyle w:val="NormalWeb"/>
        <w:rPr>
          <w:b/>
        </w:rPr>
      </w:pPr>
      <w:r w:rsidRPr="00273982">
        <w:rPr>
          <w:b/>
        </w:rPr>
        <w:t>APPOINTMENTS:</w:t>
      </w:r>
      <w:r w:rsidR="000E367B" w:rsidRPr="00273982">
        <w:rPr>
          <w:b/>
        </w:rPr>
        <w:t xml:space="preserve"> </w:t>
      </w:r>
    </w:p>
    <w:p w14:paraId="4E9DDD41" w14:textId="22C8741E" w:rsidR="00B00F30" w:rsidRDefault="00105072" w:rsidP="002B235B">
      <w:pPr>
        <w:pStyle w:val="NormalWeb"/>
        <w:ind w:left="720" w:hanging="720"/>
        <w:rPr>
          <w:b/>
        </w:rPr>
      </w:pPr>
      <w:r>
        <w:rPr>
          <w:b/>
          <w:bCs/>
          <w:color w:val="000000"/>
        </w:rPr>
        <w:t xml:space="preserve"> </w:t>
      </w:r>
    </w:p>
    <w:p w14:paraId="2AC5BD36" w14:textId="77777777" w:rsidR="009B799F" w:rsidRDefault="009B799F" w:rsidP="00E1041B">
      <w:pPr>
        <w:pStyle w:val="NormalWeb"/>
        <w:rPr>
          <w:b/>
        </w:rPr>
      </w:pPr>
    </w:p>
    <w:p w14:paraId="1D22E78A" w14:textId="77777777" w:rsidR="00715E62" w:rsidRPr="00B161CE" w:rsidRDefault="00715E62" w:rsidP="00715E62">
      <w:pPr>
        <w:pStyle w:val="NormalWeb"/>
        <w:rPr>
          <w:color w:val="000000"/>
        </w:rPr>
      </w:pPr>
    </w:p>
    <w:p w14:paraId="5F1957FF" w14:textId="77777777" w:rsidR="00B161CE" w:rsidRPr="00B161CE" w:rsidRDefault="00B161CE" w:rsidP="00B161CE">
      <w:pPr>
        <w:pStyle w:val="NormalWeb"/>
        <w:rPr>
          <w:b/>
          <w:bCs/>
          <w:color w:val="000000"/>
        </w:rPr>
      </w:pPr>
      <w:r w:rsidRPr="00B161CE">
        <w:rPr>
          <w:b/>
          <w:bCs/>
          <w:color w:val="000000"/>
        </w:rPr>
        <w:t>NEW BUSINESS:</w:t>
      </w:r>
    </w:p>
    <w:p w14:paraId="0DAEAB55" w14:textId="0366B524" w:rsidR="00B00F30" w:rsidRPr="00B00F30" w:rsidRDefault="00B00F30" w:rsidP="00B00F30">
      <w:pPr>
        <w:pStyle w:val="NormalWeb"/>
        <w:numPr>
          <w:ilvl w:val="0"/>
          <w:numId w:val="28"/>
        </w:numPr>
        <w:rPr>
          <w:b/>
          <w:bCs/>
          <w:color w:val="000000"/>
        </w:rPr>
      </w:pPr>
      <w:r w:rsidRPr="00B00F30">
        <w:rPr>
          <w:b/>
          <w:bCs/>
          <w:color w:val="000000"/>
        </w:rPr>
        <w:t>Clerk’s Report</w:t>
      </w:r>
      <w:r>
        <w:rPr>
          <w:b/>
          <w:bCs/>
          <w:color w:val="000000"/>
        </w:rPr>
        <w:t xml:space="preserve">: </w:t>
      </w:r>
      <w:r w:rsidR="00000A18" w:rsidRPr="00033E92">
        <w:rPr>
          <w:color w:val="000000"/>
        </w:rPr>
        <w:t xml:space="preserve">The minutes from January </w:t>
      </w:r>
      <w:r w:rsidR="00CD6F26">
        <w:rPr>
          <w:color w:val="000000"/>
        </w:rPr>
        <w:t>17</w:t>
      </w:r>
      <w:r w:rsidR="00000A18" w:rsidRPr="00033E92">
        <w:rPr>
          <w:color w:val="000000"/>
        </w:rPr>
        <w:t xml:space="preserve">, </w:t>
      </w:r>
      <w:r w:rsidR="00666FF4" w:rsidRPr="00033E92">
        <w:rPr>
          <w:color w:val="000000"/>
        </w:rPr>
        <w:t>2023,</w:t>
      </w:r>
      <w:r w:rsidR="00000A18" w:rsidRPr="00033E92">
        <w:rPr>
          <w:color w:val="000000"/>
        </w:rPr>
        <w:t xml:space="preserve"> were presented for approval and signature.</w:t>
      </w:r>
      <w:r w:rsidR="00000A18">
        <w:rPr>
          <w:b/>
          <w:bCs/>
          <w:color w:val="000000"/>
        </w:rPr>
        <w:t xml:space="preserve"> Motion to accept the Clerks report and minutes</w:t>
      </w:r>
      <w:r w:rsidR="00CD6F26">
        <w:rPr>
          <w:b/>
          <w:bCs/>
          <w:color w:val="000000"/>
        </w:rPr>
        <w:t>: Bob/Terry (2/0)</w:t>
      </w:r>
    </w:p>
    <w:p w14:paraId="2822B92A" w14:textId="26E93CA0" w:rsidR="008A6069" w:rsidRDefault="00B00F30" w:rsidP="00B161CE">
      <w:pPr>
        <w:pStyle w:val="NormalWeb"/>
        <w:numPr>
          <w:ilvl w:val="0"/>
          <w:numId w:val="28"/>
        </w:numPr>
        <w:rPr>
          <w:b/>
          <w:bCs/>
          <w:color w:val="000000"/>
        </w:rPr>
      </w:pPr>
      <w:r w:rsidRPr="00B00F30">
        <w:rPr>
          <w:b/>
          <w:bCs/>
          <w:color w:val="000000"/>
        </w:rPr>
        <w:t>Treasurer Report</w:t>
      </w:r>
      <w:r>
        <w:rPr>
          <w:b/>
          <w:bCs/>
          <w:color w:val="000000"/>
        </w:rPr>
        <w:t>:</w:t>
      </w:r>
      <w:r w:rsidR="00AD0FC5">
        <w:rPr>
          <w:b/>
          <w:bCs/>
          <w:color w:val="000000"/>
        </w:rPr>
        <w:t xml:space="preserve"> </w:t>
      </w:r>
      <w:r w:rsidR="00000A18" w:rsidRPr="00033E92">
        <w:rPr>
          <w:color w:val="000000"/>
        </w:rPr>
        <w:t xml:space="preserve">Pamela presented the warrants for signature to include </w:t>
      </w:r>
      <w:r w:rsidR="00CD6F26">
        <w:rPr>
          <w:color w:val="000000"/>
        </w:rPr>
        <w:t>2</w:t>
      </w:r>
      <w:r w:rsidR="00000A18" w:rsidRPr="00033E92">
        <w:rPr>
          <w:color w:val="000000"/>
        </w:rPr>
        <w:t xml:space="preserve"> county A/P, </w:t>
      </w:r>
      <w:r w:rsidR="00CD6F26">
        <w:rPr>
          <w:color w:val="000000"/>
        </w:rPr>
        <w:t>2</w:t>
      </w:r>
      <w:r w:rsidR="00000A18" w:rsidRPr="00033E92">
        <w:rPr>
          <w:color w:val="000000"/>
        </w:rPr>
        <w:t xml:space="preserve"> UT, </w:t>
      </w:r>
      <w:r w:rsidR="00033E92" w:rsidRPr="00033E92">
        <w:rPr>
          <w:color w:val="000000"/>
        </w:rPr>
        <w:t xml:space="preserve">1 TIF, </w:t>
      </w:r>
      <w:r w:rsidR="00CD6F26">
        <w:rPr>
          <w:color w:val="000000"/>
        </w:rPr>
        <w:t xml:space="preserve">2 payroll, </w:t>
      </w:r>
      <w:r w:rsidR="00033E92" w:rsidRPr="00033E92">
        <w:rPr>
          <w:color w:val="000000"/>
        </w:rPr>
        <w:t>and 1 ARPA warrant.</w:t>
      </w:r>
      <w:r w:rsidR="00CD6F26">
        <w:rPr>
          <w:color w:val="000000"/>
        </w:rPr>
        <w:t xml:space="preserve"> 18 of 21 municipalities have made their second </w:t>
      </w:r>
      <w:r w:rsidR="00AC635B">
        <w:rPr>
          <w:color w:val="000000"/>
        </w:rPr>
        <w:t>tax payment</w:t>
      </w:r>
      <w:r w:rsidR="00CD6F26">
        <w:rPr>
          <w:color w:val="000000"/>
        </w:rPr>
        <w:t>.</w:t>
      </w:r>
      <w:r w:rsidR="00033E92">
        <w:rPr>
          <w:b/>
          <w:bCs/>
          <w:color w:val="000000"/>
        </w:rPr>
        <w:t xml:space="preserve"> Motion to approve the Treasurers report and sign the warrants: </w:t>
      </w:r>
      <w:r w:rsidR="00CD6F26">
        <w:rPr>
          <w:b/>
          <w:bCs/>
          <w:color w:val="000000"/>
        </w:rPr>
        <w:t>Bob/Terry (2/0)</w:t>
      </w:r>
    </w:p>
    <w:p w14:paraId="767897F7" w14:textId="7106DE99" w:rsidR="00000A18" w:rsidRPr="00CD6F26" w:rsidRDefault="00033E92" w:rsidP="00B161CE">
      <w:pPr>
        <w:pStyle w:val="NormalWeb"/>
        <w:numPr>
          <w:ilvl w:val="0"/>
          <w:numId w:val="28"/>
        </w:numPr>
        <w:rPr>
          <w:b/>
          <w:bCs/>
          <w:color w:val="000000"/>
        </w:rPr>
      </w:pPr>
      <w:r>
        <w:rPr>
          <w:b/>
          <w:bCs/>
          <w:color w:val="000000"/>
        </w:rPr>
        <w:t xml:space="preserve">Meeting Dates for February: </w:t>
      </w:r>
      <w:r w:rsidRPr="00033E92">
        <w:rPr>
          <w:color w:val="000000"/>
        </w:rPr>
        <w:t xml:space="preserve">Amy </w:t>
      </w:r>
      <w:r w:rsidR="00CD6F26">
        <w:rPr>
          <w:color w:val="000000"/>
        </w:rPr>
        <w:t>recommended to the Commissioners that we have our meeting on the 21</w:t>
      </w:r>
      <w:r w:rsidR="00CD6F26" w:rsidRPr="00CD6F26">
        <w:rPr>
          <w:color w:val="000000"/>
          <w:vertAlign w:val="superscript"/>
        </w:rPr>
        <w:t>st</w:t>
      </w:r>
      <w:r w:rsidR="00CD6F26">
        <w:rPr>
          <w:color w:val="000000"/>
        </w:rPr>
        <w:t xml:space="preserve"> in the morning. </w:t>
      </w:r>
      <w:r w:rsidR="00AC635B">
        <w:rPr>
          <w:color w:val="000000"/>
        </w:rPr>
        <w:t xml:space="preserve">This is school vacation week. </w:t>
      </w:r>
      <w:r w:rsidR="00CD6F26">
        <w:rPr>
          <w:color w:val="000000"/>
        </w:rPr>
        <w:t xml:space="preserve">Amy will provide a time in advance of the meeting. </w:t>
      </w:r>
    </w:p>
    <w:p w14:paraId="7ECE4F1C" w14:textId="431D2E34" w:rsidR="00CD6F26" w:rsidRDefault="00CD6F26" w:rsidP="00B161CE">
      <w:pPr>
        <w:pStyle w:val="NormalWeb"/>
        <w:numPr>
          <w:ilvl w:val="0"/>
          <w:numId w:val="28"/>
        </w:numPr>
        <w:rPr>
          <w:b/>
          <w:bCs/>
          <w:color w:val="000000"/>
        </w:rPr>
      </w:pPr>
      <w:r>
        <w:rPr>
          <w:b/>
          <w:bCs/>
          <w:color w:val="000000"/>
        </w:rPr>
        <w:t xml:space="preserve">Maine State Retirement Provision for Adoption: </w:t>
      </w:r>
      <w:r w:rsidRPr="008F64A4">
        <w:rPr>
          <w:color w:val="000000"/>
        </w:rPr>
        <w:t xml:space="preserve">MPERS offered a new provision to allow new hires an additional opportunity to enroll in Maine State Retirement up to 5 years of employment. The Commissioners voted not to adopt this provision in 2021. The County Administrator </w:t>
      </w:r>
      <w:r w:rsidR="008F64A4" w:rsidRPr="008F64A4">
        <w:rPr>
          <w:color w:val="000000"/>
        </w:rPr>
        <w:t xml:space="preserve">and HR </w:t>
      </w:r>
      <w:r w:rsidRPr="008F64A4">
        <w:rPr>
          <w:color w:val="000000"/>
        </w:rPr>
        <w:t xml:space="preserve">would like the Commissioners to reconsider adopting the </w:t>
      </w:r>
      <w:r w:rsidR="008F64A4" w:rsidRPr="008F64A4">
        <w:rPr>
          <w:color w:val="000000"/>
        </w:rPr>
        <w:t>provision</w:t>
      </w:r>
      <w:r w:rsidRPr="008F64A4">
        <w:rPr>
          <w:color w:val="000000"/>
        </w:rPr>
        <w:t>. Commissioner Brann and Carlton requested we table this discussion until there are three Commissioners present.</w:t>
      </w:r>
      <w:r>
        <w:rPr>
          <w:b/>
          <w:bCs/>
          <w:color w:val="000000"/>
        </w:rPr>
        <w:t xml:space="preserve"> </w:t>
      </w:r>
    </w:p>
    <w:p w14:paraId="518251BD" w14:textId="297C4E74" w:rsidR="008F64A4" w:rsidRPr="008F64A4" w:rsidRDefault="008F64A4" w:rsidP="00B161CE">
      <w:pPr>
        <w:pStyle w:val="NormalWeb"/>
        <w:numPr>
          <w:ilvl w:val="0"/>
          <w:numId w:val="28"/>
        </w:numPr>
        <w:rPr>
          <w:color w:val="000000"/>
        </w:rPr>
      </w:pPr>
      <w:r>
        <w:rPr>
          <w:b/>
          <w:bCs/>
          <w:color w:val="000000"/>
        </w:rPr>
        <w:t xml:space="preserve">Salem Bridge Engineering, Open Bids: </w:t>
      </w:r>
      <w:r w:rsidRPr="008F64A4">
        <w:rPr>
          <w:color w:val="000000"/>
        </w:rPr>
        <w:t xml:space="preserve">Received two bids, one from Wentworth Associates and one from Acorn Engineering. Acorn Engineering’s bid was in the amount of $295,000 plus time and material, Wentworth Associates bid was for $61,080. </w:t>
      </w:r>
      <w:r w:rsidRPr="008F64A4">
        <w:rPr>
          <w:b/>
          <w:bCs/>
          <w:color w:val="000000"/>
        </w:rPr>
        <w:t xml:space="preserve">Motion to accept the bids </w:t>
      </w:r>
      <w:r>
        <w:rPr>
          <w:b/>
          <w:bCs/>
          <w:color w:val="000000"/>
        </w:rPr>
        <w:t xml:space="preserve">and </w:t>
      </w:r>
      <w:r w:rsidRPr="008F64A4">
        <w:rPr>
          <w:b/>
          <w:bCs/>
          <w:color w:val="000000"/>
        </w:rPr>
        <w:t>review: Terry/Bob (2/0)</w:t>
      </w:r>
    </w:p>
    <w:p w14:paraId="20DA7C07" w14:textId="5DAB7B07" w:rsidR="008F64A4" w:rsidRPr="008F64A4" w:rsidRDefault="008F64A4" w:rsidP="00B161CE">
      <w:pPr>
        <w:pStyle w:val="NormalWeb"/>
        <w:numPr>
          <w:ilvl w:val="0"/>
          <w:numId w:val="28"/>
        </w:numPr>
        <w:rPr>
          <w:color w:val="000000"/>
        </w:rPr>
      </w:pPr>
      <w:r>
        <w:rPr>
          <w:b/>
          <w:bCs/>
          <w:color w:val="000000"/>
        </w:rPr>
        <w:t>Dispatcher Job Description for Approval: The last reviewed and approved job description for Dispatcher was in 2002. Motion to approve the revised Dispatcher job description: Bob/Terry (2/0)</w:t>
      </w:r>
    </w:p>
    <w:p w14:paraId="169BA0EC" w14:textId="0E2949EE" w:rsidR="008F64A4" w:rsidRPr="008F64A4" w:rsidRDefault="008F64A4" w:rsidP="00B161CE">
      <w:pPr>
        <w:pStyle w:val="NormalWeb"/>
        <w:numPr>
          <w:ilvl w:val="0"/>
          <w:numId w:val="28"/>
        </w:numPr>
        <w:rPr>
          <w:color w:val="000000"/>
        </w:rPr>
      </w:pPr>
      <w:r>
        <w:rPr>
          <w:b/>
          <w:bCs/>
          <w:color w:val="000000"/>
        </w:rPr>
        <w:lastRenderedPageBreak/>
        <w:t xml:space="preserve">Recommendation for UT Banking: </w:t>
      </w:r>
      <w:r w:rsidRPr="00AF52AD">
        <w:rPr>
          <w:color w:val="000000"/>
        </w:rPr>
        <w:t xml:space="preserve">The County Administrator, Treasurer, and Finance Manager reviewed the bank proposals from </w:t>
      </w:r>
      <w:r w:rsidR="00AF52AD" w:rsidRPr="00AF52AD">
        <w:rPr>
          <w:color w:val="000000"/>
        </w:rPr>
        <w:t>Bangor Savings, Franklin Savings, and Androscoggin Bank</w:t>
      </w:r>
      <w:r w:rsidRPr="00AF52AD">
        <w:rPr>
          <w:color w:val="000000"/>
        </w:rPr>
        <w:t>.</w:t>
      </w:r>
      <w:r>
        <w:rPr>
          <w:b/>
          <w:bCs/>
          <w:color w:val="000000"/>
        </w:rPr>
        <w:t xml:space="preserve"> </w:t>
      </w:r>
      <w:r w:rsidRPr="008F64A4">
        <w:rPr>
          <w:color w:val="000000"/>
        </w:rPr>
        <w:t xml:space="preserve">Upon review it was discovered that Skowhegan Savings does not offer positive pay, Bangor Savings was offering 3.75%, and Androscoggin was offering a quarterly floor between 3.67-4.12%, progressing upward with positive pay. Franklin Savings offered 1.5%. The County Administrator, Treasurer, and Finance Manager recommend moving the funds to a CD with Androscoggin Bank. </w:t>
      </w:r>
      <w:r>
        <w:rPr>
          <w:b/>
          <w:bCs/>
          <w:color w:val="000000"/>
        </w:rPr>
        <w:t>Motion to approve the movement of $2,200,392.91 to Androscoggin Bank: Bob/Terry (2/0)</w:t>
      </w:r>
    </w:p>
    <w:p w14:paraId="433D4664" w14:textId="598AABC4" w:rsidR="00033E92" w:rsidRDefault="00033E92" w:rsidP="00B161CE">
      <w:pPr>
        <w:pStyle w:val="NormalWeb"/>
        <w:numPr>
          <w:ilvl w:val="0"/>
          <w:numId w:val="28"/>
        </w:numPr>
        <w:rPr>
          <w:b/>
          <w:bCs/>
          <w:color w:val="000000"/>
        </w:rPr>
      </w:pPr>
      <w:r w:rsidRPr="008F64A4">
        <w:rPr>
          <w:b/>
          <w:bCs/>
          <w:color w:val="000000"/>
        </w:rPr>
        <w:t>Personnel Policy Updates</w:t>
      </w:r>
      <w:r w:rsidR="00CD6F26" w:rsidRPr="008F64A4">
        <w:rPr>
          <w:b/>
          <w:bCs/>
          <w:color w:val="000000"/>
        </w:rPr>
        <w:t>/</w:t>
      </w:r>
      <w:r w:rsidR="00CD6F26">
        <w:rPr>
          <w:b/>
          <w:bCs/>
          <w:color w:val="000000"/>
        </w:rPr>
        <w:t xml:space="preserve"> Amendments to the </w:t>
      </w:r>
      <w:r>
        <w:rPr>
          <w:b/>
          <w:bCs/>
          <w:color w:val="000000"/>
        </w:rPr>
        <w:t>Inclement Weather</w:t>
      </w:r>
      <w:r w:rsidR="00CD6F26">
        <w:rPr>
          <w:b/>
          <w:bCs/>
          <w:color w:val="000000"/>
        </w:rPr>
        <w:t xml:space="preserve"> Policy:</w:t>
      </w:r>
      <w:r w:rsidR="00AF52AD">
        <w:rPr>
          <w:b/>
          <w:bCs/>
          <w:color w:val="000000"/>
        </w:rPr>
        <w:t xml:space="preserve"> </w:t>
      </w:r>
      <w:r w:rsidR="00AF52AD" w:rsidRPr="00AF52AD">
        <w:rPr>
          <w:color w:val="000000"/>
        </w:rPr>
        <w:t xml:space="preserve">Commissioner Carlton and </w:t>
      </w:r>
      <w:r w:rsidR="00AF52AD">
        <w:rPr>
          <w:color w:val="000000"/>
        </w:rPr>
        <w:t xml:space="preserve">Commissioner </w:t>
      </w:r>
      <w:r w:rsidR="00AF52AD" w:rsidRPr="00AF52AD">
        <w:rPr>
          <w:color w:val="000000"/>
        </w:rPr>
        <w:t xml:space="preserve">Brann tabled the discussion until there are three Commissioners present. </w:t>
      </w:r>
    </w:p>
    <w:p w14:paraId="33688E6C" w14:textId="463F522E" w:rsidR="00033E92" w:rsidRDefault="00AF52AD" w:rsidP="00B161CE">
      <w:pPr>
        <w:pStyle w:val="NormalWeb"/>
        <w:numPr>
          <w:ilvl w:val="0"/>
          <w:numId w:val="28"/>
        </w:numPr>
        <w:rPr>
          <w:color w:val="000000"/>
        </w:rPr>
      </w:pPr>
      <w:r>
        <w:rPr>
          <w:b/>
          <w:bCs/>
          <w:color w:val="000000"/>
        </w:rPr>
        <w:t xml:space="preserve">Credit Cards: </w:t>
      </w:r>
      <w:r>
        <w:rPr>
          <w:color w:val="000000"/>
        </w:rPr>
        <w:t xml:space="preserve">The County Administrator recommended we get a credit card for each department to charge to. This would streamline the purchasing which will reduce the amount of time finance has to invest in researching purchases made by different departments on one card. Multiple cards were used in the past at the county, and it was eventually discontinued. The Treasurer is open to trying this again. The Commissioners would like to revisit this subject at the next meeting when all three Commissioners are present. </w:t>
      </w:r>
    </w:p>
    <w:p w14:paraId="06408E40" w14:textId="52D8D913" w:rsidR="00AF52AD" w:rsidRDefault="00AF52AD" w:rsidP="00B161CE">
      <w:pPr>
        <w:pStyle w:val="NormalWeb"/>
        <w:numPr>
          <w:ilvl w:val="0"/>
          <w:numId w:val="28"/>
        </w:numPr>
        <w:rPr>
          <w:b/>
          <w:bCs/>
          <w:color w:val="000000"/>
        </w:rPr>
      </w:pPr>
      <w:r>
        <w:rPr>
          <w:b/>
          <w:bCs/>
          <w:color w:val="000000"/>
        </w:rPr>
        <w:t>Authorization to Form an Opioid Committee:</w:t>
      </w:r>
      <w:r>
        <w:rPr>
          <w:color w:val="000000"/>
        </w:rPr>
        <w:t xml:space="preserve"> The County Administrator would like to form a committee similar to the TIF and have them work within the guidelines set forth on spending the funds and collect projects for review. </w:t>
      </w:r>
      <w:r w:rsidRPr="00AF52AD">
        <w:rPr>
          <w:b/>
          <w:bCs/>
          <w:color w:val="000000"/>
        </w:rPr>
        <w:t>Motion to approve forming a Committee for the Opioid Funds: Bob/Terry (2/0)</w:t>
      </w:r>
    </w:p>
    <w:p w14:paraId="268DDCD0" w14:textId="77777777" w:rsidR="00AF52AD" w:rsidRDefault="00AF52AD" w:rsidP="00B161CE">
      <w:pPr>
        <w:pStyle w:val="NormalWeb"/>
        <w:numPr>
          <w:ilvl w:val="0"/>
          <w:numId w:val="28"/>
        </w:numPr>
        <w:rPr>
          <w:b/>
          <w:bCs/>
          <w:color w:val="000000"/>
        </w:rPr>
      </w:pPr>
      <w:r>
        <w:rPr>
          <w:b/>
          <w:bCs/>
          <w:color w:val="000000"/>
        </w:rPr>
        <w:t xml:space="preserve">MOU for Back Up Services for the RCC: </w:t>
      </w:r>
      <w:r w:rsidRPr="00AF52AD">
        <w:rPr>
          <w:color w:val="000000"/>
        </w:rPr>
        <w:t>Brad explained to the Commissioners that the last MOU signed between Farmington PD and the county has expired and some who signed it are no longer in their respective positions.</w:t>
      </w:r>
      <w:r>
        <w:rPr>
          <w:b/>
          <w:bCs/>
          <w:color w:val="000000"/>
        </w:rPr>
        <w:t xml:space="preserve"> Motion to sign and approve the MOU for back up services for the RCC: Bob/Terry (2/0)</w:t>
      </w:r>
    </w:p>
    <w:p w14:paraId="640C9A8C" w14:textId="22A0D234" w:rsidR="00AF52AD" w:rsidRPr="00AF52AD" w:rsidRDefault="00AF52AD" w:rsidP="00B161CE">
      <w:pPr>
        <w:pStyle w:val="NormalWeb"/>
        <w:numPr>
          <w:ilvl w:val="0"/>
          <w:numId w:val="28"/>
        </w:numPr>
        <w:rPr>
          <w:b/>
          <w:bCs/>
          <w:color w:val="000000"/>
        </w:rPr>
      </w:pPr>
      <w:r>
        <w:rPr>
          <w:b/>
          <w:bCs/>
          <w:color w:val="000000"/>
        </w:rPr>
        <w:t xml:space="preserve"> Personnel Policy, Donation of Converted Time: </w:t>
      </w:r>
      <w:r w:rsidRPr="00AC635B">
        <w:rPr>
          <w:color w:val="000000"/>
        </w:rPr>
        <w:t>Chief Lowell requested the Personnel Policy be updated to align with the FOP collective bargaining agreement on the donation of converted time which allows an employee to donate up to 40 hours of converted time annually.</w:t>
      </w:r>
      <w:r>
        <w:rPr>
          <w:b/>
          <w:bCs/>
          <w:color w:val="000000"/>
        </w:rPr>
        <w:t xml:space="preserve"> Motion to approve updating the Personnel Policy to allow for the donation of converted time: Bob/Terry (2/0)</w:t>
      </w:r>
    </w:p>
    <w:p w14:paraId="16248D48" w14:textId="77777777" w:rsidR="00105072" w:rsidRDefault="00105072" w:rsidP="00B161CE">
      <w:pPr>
        <w:pStyle w:val="NormalWeb"/>
        <w:rPr>
          <w:b/>
          <w:bCs/>
          <w:color w:val="000000"/>
        </w:rPr>
      </w:pPr>
    </w:p>
    <w:p w14:paraId="038279F2" w14:textId="77777777" w:rsidR="00105072" w:rsidRDefault="00105072" w:rsidP="00B161CE">
      <w:pPr>
        <w:pStyle w:val="NormalWeb"/>
        <w:rPr>
          <w:b/>
          <w:bCs/>
          <w:color w:val="000000"/>
        </w:rPr>
      </w:pPr>
    </w:p>
    <w:p w14:paraId="6673D51D" w14:textId="55A16164" w:rsidR="00B161CE" w:rsidRPr="00B161CE" w:rsidRDefault="00B161CE" w:rsidP="00B161CE">
      <w:pPr>
        <w:pStyle w:val="NormalWeb"/>
        <w:rPr>
          <w:b/>
          <w:bCs/>
          <w:color w:val="000000"/>
        </w:rPr>
      </w:pPr>
      <w:r w:rsidRPr="00B161CE">
        <w:rPr>
          <w:b/>
          <w:bCs/>
          <w:color w:val="000000"/>
        </w:rPr>
        <w:t>OLD BUSINESS:</w:t>
      </w:r>
      <w:r w:rsidR="00666FF4">
        <w:rPr>
          <w:b/>
          <w:bCs/>
          <w:color w:val="000000"/>
        </w:rPr>
        <w:t xml:space="preserve"> None. </w:t>
      </w:r>
    </w:p>
    <w:p w14:paraId="747D4993" w14:textId="131ACFC9" w:rsidR="00B00F30" w:rsidRPr="00A55B30" w:rsidRDefault="00B00F30" w:rsidP="00AD0FC5">
      <w:pPr>
        <w:pStyle w:val="NormalWeb"/>
        <w:ind w:left="360"/>
        <w:rPr>
          <w:color w:val="000000"/>
        </w:rPr>
      </w:pPr>
    </w:p>
    <w:p w14:paraId="3C0C14FB" w14:textId="77777777" w:rsidR="00E839F2" w:rsidRDefault="00E839F2" w:rsidP="00B161CE">
      <w:pPr>
        <w:pStyle w:val="NormalWeb"/>
        <w:rPr>
          <w:b/>
          <w:bCs/>
          <w:color w:val="000000"/>
        </w:rPr>
      </w:pPr>
    </w:p>
    <w:p w14:paraId="77CAF5A6" w14:textId="77777777" w:rsidR="00E839F2" w:rsidRDefault="00E839F2" w:rsidP="00B161CE">
      <w:pPr>
        <w:pStyle w:val="NormalWeb"/>
        <w:rPr>
          <w:b/>
          <w:bCs/>
          <w:color w:val="000000"/>
        </w:rPr>
      </w:pPr>
    </w:p>
    <w:p w14:paraId="62E20E3A" w14:textId="3A3D7178" w:rsidR="00B161CE" w:rsidRDefault="00B161CE" w:rsidP="00B161CE">
      <w:pPr>
        <w:pStyle w:val="NormalWeb"/>
        <w:rPr>
          <w:b/>
          <w:bCs/>
          <w:color w:val="000000"/>
        </w:rPr>
      </w:pPr>
      <w:r w:rsidRPr="00B161CE">
        <w:rPr>
          <w:b/>
          <w:bCs/>
          <w:color w:val="000000"/>
        </w:rPr>
        <w:t>MISCELLANEOUS:</w:t>
      </w:r>
      <w:r w:rsidR="00B45F40">
        <w:rPr>
          <w:b/>
          <w:bCs/>
          <w:color w:val="000000"/>
        </w:rPr>
        <w:t xml:space="preserve"> </w:t>
      </w:r>
    </w:p>
    <w:p w14:paraId="6236EC52" w14:textId="436A6D03" w:rsidR="00A74BA0" w:rsidRDefault="00AC635B" w:rsidP="00666FF4">
      <w:pPr>
        <w:pStyle w:val="NormalWeb"/>
        <w:numPr>
          <w:ilvl w:val="0"/>
          <w:numId w:val="38"/>
        </w:numPr>
        <w:rPr>
          <w:b/>
          <w:bCs/>
          <w:color w:val="000000"/>
        </w:rPr>
      </w:pPr>
      <w:r>
        <w:rPr>
          <w:color w:val="000000"/>
        </w:rPr>
        <w:t xml:space="preserve">Sue Pratt will be sending a meeting update to meet with the architect on updated designs for the new office space at County Way, and redesign of the courthouse. The meeting will happen on February 27, 2023. </w:t>
      </w:r>
    </w:p>
    <w:p w14:paraId="0AC5636A" w14:textId="337BAD59" w:rsidR="00A55B30" w:rsidRDefault="00A55B30" w:rsidP="00B161CE">
      <w:pPr>
        <w:pStyle w:val="NormalWeb"/>
        <w:rPr>
          <w:b/>
          <w:bCs/>
          <w:color w:val="000000"/>
        </w:rPr>
      </w:pPr>
    </w:p>
    <w:p w14:paraId="230EC53C" w14:textId="4AE8AE23" w:rsidR="00E9290F" w:rsidRDefault="00AC635B" w:rsidP="00AC635B">
      <w:pPr>
        <w:pStyle w:val="NoSpacing"/>
        <w:rPr>
          <w:rFonts w:ascii="Times New Roman" w:hAnsi="Times New Roman" w:cs="Times New Roman"/>
          <w:b/>
          <w:sz w:val="24"/>
          <w:szCs w:val="24"/>
        </w:rPr>
      </w:pPr>
      <w:r>
        <w:rPr>
          <w:rFonts w:ascii="Times New Roman" w:hAnsi="Times New Roman" w:cs="Times New Roman"/>
          <w:b/>
          <w:sz w:val="24"/>
          <w:szCs w:val="24"/>
        </w:rPr>
        <w:t xml:space="preserve">Executive Session 1 MRSA 405 (6) (A) Personnel Matter: Union Concerns: Motion to enter: Terry/Bob (2/0) Entered at: 3:54 pm, Exit: 5:00 pm. No action taken. </w:t>
      </w:r>
    </w:p>
    <w:p w14:paraId="4ECEEF44" w14:textId="77777777" w:rsidR="00AD31F6" w:rsidRDefault="00AD31F6" w:rsidP="00420360">
      <w:pPr>
        <w:pStyle w:val="NoSpacing"/>
        <w:rPr>
          <w:rFonts w:ascii="Times New Roman" w:hAnsi="Times New Roman" w:cs="Times New Roman"/>
          <w:b/>
          <w:sz w:val="24"/>
          <w:szCs w:val="24"/>
        </w:rPr>
      </w:pPr>
    </w:p>
    <w:p w14:paraId="22095183" w14:textId="37510EB5" w:rsidR="00B149EE" w:rsidRPr="00985B8E" w:rsidRDefault="00203E97" w:rsidP="00420360">
      <w:pPr>
        <w:pStyle w:val="NoSpacing"/>
        <w:rPr>
          <w:color w:val="000000"/>
          <w:sz w:val="24"/>
          <w:szCs w:val="24"/>
        </w:rPr>
      </w:pPr>
      <w:r>
        <w:rPr>
          <w:rFonts w:ascii="Times New Roman" w:hAnsi="Times New Roman" w:cs="Times New Roman"/>
          <w:b/>
          <w:sz w:val="24"/>
          <w:szCs w:val="24"/>
        </w:rPr>
        <w:t>WARRANTS</w:t>
      </w:r>
      <w:r w:rsidR="00F0383A">
        <w:rPr>
          <w:rFonts w:ascii="Times New Roman" w:hAnsi="Times New Roman" w:cs="Times New Roman"/>
          <w:b/>
          <w:sz w:val="24"/>
          <w:szCs w:val="24"/>
        </w:rPr>
        <w:t>:</w:t>
      </w:r>
      <w:r w:rsidR="00E9290F" w:rsidRPr="00E9290F">
        <w:rPr>
          <w:color w:val="000000"/>
        </w:rPr>
        <w:t xml:space="preserve"> </w:t>
      </w:r>
      <w:r w:rsidR="00AC635B">
        <w:rPr>
          <w:color w:val="000000"/>
        </w:rPr>
        <w:t>2</w:t>
      </w:r>
      <w:r w:rsidR="00666FF4">
        <w:rPr>
          <w:color w:val="000000"/>
        </w:rPr>
        <w:t xml:space="preserve"> County A/P, </w:t>
      </w:r>
      <w:r w:rsidR="00AC635B">
        <w:rPr>
          <w:color w:val="000000"/>
        </w:rPr>
        <w:t>2</w:t>
      </w:r>
      <w:r w:rsidR="00666FF4">
        <w:rPr>
          <w:color w:val="000000"/>
        </w:rPr>
        <w:t xml:space="preserve"> UT, 1 TIF,</w:t>
      </w:r>
      <w:r w:rsidR="00AC635B">
        <w:rPr>
          <w:color w:val="000000"/>
        </w:rPr>
        <w:t xml:space="preserve"> 2 Payroll,</w:t>
      </w:r>
      <w:r w:rsidR="00666FF4">
        <w:rPr>
          <w:color w:val="000000"/>
        </w:rPr>
        <w:t xml:space="preserve"> and 1 ARPA</w:t>
      </w:r>
    </w:p>
    <w:p w14:paraId="5A88D2A0" w14:textId="77777777" w:rsidR="00D74FF2" w:rsidRPr="00273982" w:rsidRDefault="00D74FF2" w:rsidP="00420360">
      <w:pPr>
        <w:pStyle w:val="NoSpacing"/>
        <w:rPr>
          <w:rFonts w:ascii="Times New Roman" w:hAnsi="Times New Roman" w:cs="Times New Roman"/>
          <w:b/>
          <w:sz w:val="24"/>
          <w:szCs w:val="24"/>
        </w:rPr>
      </w:pPr>
    </w:p>
    <w:p w14:paraId="1F25B8E6" w14:textId="77777777" w:rsidR="00203E97" w:rsidRDefault="00203E97" w:rsidP="00420360">
      <w:pPr>
        <w:pStyle w:val="NoSpacing"/>
        <w:rPr>
          <w:rFonts w:ascii="Times New Roman" w:hAnsi="Times New Roman" w:cs="Times New Roman"/>
          <w:b/>
          <w:sz w:val="24"/>
          <w:szCs w:val="24"/>
        </w:rPr>
      </w:pPr>
    </w:p>
    <w:p w14:paraId="4E051B44" w14:textId="5B6D518D" w:rsidR="00CC2075" w:rsidRPr="00273982" w:rsidRDefault="00092456" w:rsidP="00420360">
      <w:pPr>
        <w:pStyle w:val="NoSpacing"/>
        <w:rPr>
          <w:rFonts w:ascii="Times New Roman" w:hAnsi="Times New Roman" w:cs="Times New Roman"/>
          <w:b/>
          <w:sz w:val="24"/>
          <w:szCs w:val="24"/>
        </w:rPr>
      </w:pPr>
      <w:r w:rsidRPr="00273982">
        <w:rPr>
          <w:rFonts w:ascii="Times New Roman" w:hAnsi="Times New Roman" w:cs="Times New Roman"/>
          <w:b/>
          <w:sz w:val="24"/>
          <w:szCs w:val="24"/>
        </w:rPr>
        <w:lastRenderedPageBreak/>
        <w:t>ADJOURNMENT:</w:t>
      </w:r>
      <w:r w:rsidR="005A68C4" w:rsidRPr="00273982">
        <w:rPr>
          <w:rFonts w:ascii="Times New Roman" w:hAnsi="Times New Roman" w:cs="Times New Roman"/>
          <w:b/>
          <w:sz w:val="24"/>
          <w:szCs w:val="24"/>
        </w:rPr>
        <w:t xml:space="preserve"> </w:t>
      </w:r>
    </w:p>
    <w:p w14:paraId="34F3E30F" w14:textId="11AC780C" w:rsidR="00ED54F0" w:rsidRPr="00273982" w:rsidRDefault="008D2CDF" w:rsidP="00361AF2">
      <w:pPr>
        <w:pStyle w:val="NoSpacing"/>
        <w:rPr>
          <w:rFonts w:ascii="Times New Roman" w:hAnsi="Times New Roman" w:cs="Times New Roman"/>
          <w:b/>
          <w:sz w:val="24"/>
          <w:szCs w:val="24"/>
        </w:rPr>
      </w:pPr>
      <w:r w:rsidRPr="00273982">
        <w:rPr>
          <w:rFonts w:ascii="Times New Roman" w:hAnsi="Times New Roman" w:cs="Times New Roman"/>
          <w:b/>
          <w:sz w:val="24"/>
          <w:szCs w:val="24"/>
        </w:rPr>
        <w:t>A motion and second to</w:t>
      </w:r>
      <w:r w:rsidR="00AB5969" w:rsidRPr="00273982">
        <w:rPr>
          <w:rFonts w:ascii="Times New Roman" w:hAnsi="Times New Roman" w:cs="Times New Roman"/>
          <w:b/>
          <w:sz w:val="24"/>
          <w:szCs w:val="24"/>
        </w:rPr>
        <w:t xml:space="preserve"> adjourn</w:t>
      </w:r>
      <w:r w:rsidR="002B43C5" w:rsidRPr="00273982">
        <w:rPr>
          <w:rFonts w:ascii="Times New Roman" w:hAnsi="Times New Roman" w:cs="Times New Roman"/>
          <w:b/>
          <w:sz w:val="24"/>
          <w:szCs w:val="24"/>
        </w:rPr>
        <w:t>.</w:t>
      </w:r>
      <w:r w:rsidR="009D4F3C" w:rsidRPr="00273982">
        <w:rPr>
          <w:rFonts w:ascii="Times New Roman" w:hAnsi="Times New Roman" w:cs="Times New Roman"/>
          <w:b/>
          <w:sz w:val="24"/>
          <w:szCs w:val="24"/>
        </w:rPr>
        <w:t xml:space="preserve"> </w:t>
      </w:r>
      <w:r w:rsidR="00084800">
        <w:rPr>
          <w:rFonts w:ascii="Times New Roman" w:hAnsi="Times New Roman" w:cs="Times New Roman"/>
          <w:b/>
          <w:sz w:val="24"/>
          <w:szCs w:val="24"/>
        </w:rPr>
        <w:t>(</w:t>
      </w:r>
      <w:r w:rsidR="00AC635B">
        <w:rPr>
          <w:rFonts w:ascii="Times New Roman" w:hAnsi="Times New Roman" w:cs="Times New Roman"/>
          <w:b/>
          <w:sz w:val="24"/>
          <w:szCs w:val="24"/>
        </w:rPr>
        <w:t>Terry</w:t>
      </w:r>
      <w:r w:rsidR="00000A18">
        <w:rPr>
          <w:rFonts w:ascii="Times New Roman" w:hAnsi="Times New Roman" w:cs="Times New Roman"/>
          <w:b/>
          <w:sz w:val="24"/>
          <w:szCs w:val="24"/>
        </w:rPr>
        <w:t>/Bob</w:t>
      </w:r>
      <w:r w:rsidR="00084800">
        <w:rPr>
          <w:rFonts w:ascii="Times New Roman" w:hAnsi="Times New Roman" w:cs="Times New Roman"/>
          <w:b/>
          <w:sz w:val="24"/>
          <w:szCs w:val="24"/>
        </w:rPr>
        <w:t>) (</w:t>
      </w:r>
      <w:r w:rsidR="00AC635B">
        <w:rPr>
          <w:rFonts w:ascii="Times New Roman" w:hAnsi="Times New Roman" w:cs="Times New Roman"/>
          <w:b/>
          <w:sz w:val="24"/>
          <w:szCs w:val="24"/>
        </w:rPr>
        <w:t>2</w:t>
      </w:r>
      <w:r w:rsidR="00084800">
        <w:rPr>
          <w:rFonts w:ascii="Times New Roman" w:hAnsi="Times New Roman" w:cs="Times New Roman"/>
          <w:b/>
          <w:sz w:val="24"/>
          <w:szCs w:val="24"/>
        </w:rPr>
        <w:t>/0)</w:t>
      </w:r>
    </w:p>
    <w:p w14:paraId="0B5A8ABF" w14:textId="1811C2BC" w:rsidR="00EC171C" w:rsidRDefault="003867EF" w:rsidP="00CC580F">
      <w:pPr>
        <w:pStyle w:val="NoSpacing"/>
        <w:rPr>
          <w:rFonts w:ascii="Times New Roman" w:hAnsi="Times New Roman" w:cs="Times New Roman"/>
          <w:b/>
          <w:sz w:val="24"/>
          <w:szCs w:val="24"/>
        </w:rPr>
      </w:pPr>
      <w:r w:rsidRPr="00273982">
        <w:rPr>
          <w:rFonts w:ascii="Times New Roman" w:hAnsi="Times New Roman" w:cs="Times New Roman"/>
          <w:b/>
          <w:sz w:val="24"/>
          <w:szCs w:val="24"/>
        </w:rPr>
        <w:t xml:space="preserve">Meeting adjourned </w:t>
      </w:r>
      <w:r w:rsidR="00F91808" w:rsidRPr="00273982">
        <w:rPr>
          <w:rFonts w:ascii="Times New Roman" w:hAnsi="Times New Roman" w:cs="Times New Roman"/>
          <w:b/>
          <w:sz w:val="24"/>
          <w:szCs w:val="24"/>
        </w:rPr>
        <w:t xml:space="preserve">at </w:t>
      </w:r>
      <w:r w:rsidR="00AC635B">
        <w:rPr>
          <w:rFonts w:ascii="Times New Roman" w:hAnsi="Times New Roman" w:cs="Times New Roman"/>
          <w:b/>
          <w:sz w:val="24"/>
          <w:szCs w:val="24"/>
        </w:rPr>
        <w:t>5:00</w:t>
      </w:r>
      <w:r w:rsidR="00AD31F6">
        <w:rPr>
          <w:rFonts w:ascii="Times New Roman" w:hAnsi="Times New Roman" w:cs="Times New Roman"/>
          <w:b/>
          <w:sz w:val="24"/>
          <w:szCs w:val="24"/>
        </w:rPr>
        <w:t xml:space="preserve"> pm</w:t>
      </w:r>
    </w:p>
    <w:p w14:paraId="4761D242" w14:textId="77777777" w:rsidR="00AD31F6" w:rsidRDefault="00AD31F6" w:rsidP="00CC580F">
      <w:pPr>
        <w:pStyle w:val="NoSpacing"/>
        <w:rPr>
          <w:rFonts w:ascii="Times New Roman" w:hAnsi="Times New Roman" w:cs="Times New Roman"/>
          <w:b/>
          <w:sz w:val="24"/>
          <w:szCs w:val="24"/>
        </w:rPr>
      </w:pPr>
    </w:p>
    <w:p w14:paraId="5551DD11" w14:textId="3EE15933" w:rsidR="00723545" w:rsidRPr="00273982" w:rsidRDefault="00710668" w:rsidP="00CC580F">
      <w:pPr>
        <w:pStyle w:val="NoSpacing"/>
        <w:rPr>
          <w:rFonts w:ascii="Times New Roman" w:hAnsi="Times New Roman" w:cs="Times New Roman"/>
          <w:b/>
          <w:sz w:val="24"/>
          <w:szCs w:val="24"/>
        </w:rPr>
      </w:pPr>
      <w:r>
        <w:rPr>
          <w:rFonts w:ascii="Times New Roman" w:hAnsi="Times New Roman" w:cs="Times New Roman"/>
          <w:b/>
          <w:sz w:val="24"/>
          <w:szCs w:val="24"/>
        </w:rPr>
        <w:t>The n</w:t>
      </w:r>
      <w:r w:rsidR="00EC171C">
        <w:rPr>
          <w:rFonts w:ascii="Times New Roman" w:hAnsi="Times New Roman" w:cs="Times New Roman"/>
          <w:b/>
          <w:sz w:val="24"/>
          <w:szCs w:val="24"/>
        </w:rPr>
        <w:t>e</w:t>
      </w:r>
      <w:r w:rsidR="005C0CE8" w:rsidRPr="00273982">
        <w:rPr>
          <w:rFonts w:ascii="Times New Roman" w:hAnsi="Times New Roman" w:cs="Times New Roman"/>
          <w:b/>
          <w:sz w:val="24"/>
          <w:szCs w:val="24"/>
        </w:rPr>
        <w:t xml:space="preserve">xt </w:t>
      </w:r>
      <w:r w:rsidR="00A3042A" w:rsidRPr="00273982">
        <w:rPr>
          <w:rFonts w:ascii="Times New Roman" w:hAnsi="Times New Roman" w:cs="Times New Roman"/>
          <w:b/>
          <w:sz w:val="24"/>
          <w:szCs w:val="24"/>
        </w:rPr>
        <w:t xml:space="preserve">regular </w:t>
      </w:r>
      <w:r w:rsidR="005C0CE8" w:rsidRPr="00273982">
        <w:rPr>
          <w:rFonts w:ascii="Times New Roman" w:hAnsi="Times New Roman" w:cs="Times New Roman"/>
          <w:b/>
          <w:sz w:val="24"/>
          <w:szCs w:val="24"/>
        </w:rPr>
        <w:t xml:space="preserve">meeting will be </w:t>
      </w:r>
      <w:r>
        <w:rPr>
          <w:rFonts w:ascii="Times New Roman" w:hAnsi="Times New Roman" w:cs="Times New Roman"/>
          <w:b/>
          <w:sz w:val="24"/>
          <w:szCs w:val="24"/>
        </w:rPr>
        <w:t xml:space="preserve">on </w:t>
      </w:r>
      <w:r w:rsidR="00AC635B">
        <w:rPr>
          <w:rFonts w:ascii="Times New Roman" w:hAnsi="Times New Roman" w:cs="Times New Roman"/>
          <w:b/>
          <w:sz w:val="24"/>
          <w:szCs w:val="24"/>
        </w:rPr>
        <w:t>February 21</w:t>
      </w:r>
      <w:r w:rsidR="00985B8E">
        <w:rPr>
          <w:rFonts w:ascii="Times New Roman" w:hAnsi="Times New Roman" w:cs="Times New Roman"/>
          <w:b/>
          <w:sz w:val="24"/>
          <w:szCs w:val="24"/>
        </w:rPr>
        <w:t>, 202</w:t>
      </w:r>
      <w:r w:rsidR="00932000">
        <w:rPr>
          <w:rFonts w:ascii="Times New Roman" w:hAnsi="Times New Roman" w:cs="Times New Roman"/>
          <w:b/>
          <w:sz w:val="24"/>
          <w:szCs w:val="24"/>
        </w:rPr>
        <w:t>3</w:t>
      </w:r>
    </w:p>
    <w:p w14:paraId="3759B40B" w14:textId="77777777" w:rsidR="001A4618" w:rsidRDefault="001A4618" w:rsidP="00CC580F">
      <w:pPr>
        <w:pStyle w:val="NoSpacing"/>
        <w:rPr>
          <w:rFonts w:ascii="Times New Roman" w:hAnsi="Times New Roman" w:cs="Times New Roman"/>
          <w:b/>
          <w:sz w:val="24"/>
          <w:szCs w:val="24"/>
        </w:rPr>
      </w:pPr>
    </w:p>
    <w:p w14:paraId="075CDD2C" w14:textId="77777777" w:rsidR="00925DD2" w:rsidRPr="00273982" w:rsidRDefault="00925DD2" w:rsidP="00CC580F">
      <w:pPr>
        <w:pStyle w:val="NoSpacing"/>
        <w:rPr>
          <w:rFonts w:ascii="Times New Roman" w:hAnsi="Times New Roman" w:cs="Times New Roman"/>
          <w:b/>
          <w:sz w:val="24"/>
          <w:szCs w:val="24"/>
        </w:rPr>
      </w:pPr>
      <w:r w:rsidRPr="00273982">
        <w:rPr>
          <w:rFonts w:ascii="Times New Roman" w:hAnsi="Times New Roman" w:cs="Times New Roman"/>
          <w:b/>
          <w:sz w:val="24"/>
          <w:szCs w:val="24"/>
        </w:rPr>
        <w:t>A recording is available for this meeting.</w:t>
      </w:r>
    </w:p>
    <w:p w14:paraId="109D85ED" w14:textId="77777777" w:rsidR="00406240" w:rsidRPr="00273982" w:rsidRDefault="00406240" w:rsidP="00CC580F">
      <w:pPr>
        <w:pStyle w:val="NoSpacing"/>
        <w:rPr>
          <w:rFonts w:ascii="Times New Roman" w:hAnsi="Times New Roman" w:cs="Times New Roman"/>
          <w:b/>
        </w:rPr>
      </w:pPr>
    </w:p>
    <w:p w14:paraId="06279DA2" w14:textId="77777777" w:rsidR="0073663D" w:rsidRPr="00273982" w:rsidRDefault="0073663D" w:rsidP="0073663D">
      <w:pPr>
        <w:rPr>
          <w:rFonts w:ascii="Times New Roman" w:hAnsi="Times New Roman" w:cs="Times New Roman"/>
        </w:rPr>
      </w:pPr>
      <w:r w:rsidRPr="00273982">
        <w:rPr>
          <w:rFonts w:ascii="Times New Roman" w:hAnsi="Times New Roman" w:cs="Times New Roman"/>
        </w:rPr>
        <w:t>___________________________________</w:t>
      </w:r>
    </w:p>
    <w:p w14:paraId="38D6FCBC" w14:textId="77777777" w:rsidR="0073663D" w:rsidRPr="00273982" w:rsidRDefault="0073663D" w:rsidP="0073663D">
      <w:pPr>
        <w:rPr>
          <w:rFonts w:ascii="Times New Roman" w:hAnsi="Times New Roman" w:cs="Times New Roman"/>
        </w:rPr>
      </w:pPr>
      <w:r w:rsidRPr="00273982">
        <w:rPr>
          <w:rFonts w:ascii="Times New Roman" w:hAnsi="Times New Roman" w:cs="Times New Roman"/>
        </w:rPr>
        <w:t>___________________________________</w:t>
      </w:r>
    </w:p>
    <w:p w14:paraId="6B92C772" w14:textId="0D2F3FB3" w:rsidR="000C2123" w:rsidRPr="00273982" w:rsidRDefault="0073663D" w:rsidP="008E302B">
      <w:pPr>
        <w:tabs>
          <w:tab w:val="left" w:pos="6465"/>
        </w:tabs>
        <w:rPr>
          <w:rFonts w:ascii="Times New Roman" w:hAnsi="Times New Roman" w:cs="Times New Roman"/>
        </w:rPr>
      </w:pPr>
      <w:r w:rsidRPr="00273982">
        <w:rPr>
          <w:rFonts w:ascii="Times New Roman" w:hAnsi="Times New Roman" w:cs="Times New Roman"/>
        </w:rPr>
        <w:t>___________________________________</w:t>
      </w:r>
      <w:r w:rsidR="00175281" w:rsidRPr="00273982">
        <w:rPr>
          <w:rFonts w:ascii="Times New Roman" w:hAnsi="Times New Roman" w:cs="Times New Roman"/>
        </w:rPr>
        <w:tab/>
      </w:r>
    </w:p>
    <w:p w14:paraId="78FA5A65" w14:textId="77777777" w:rsidR="0073663D" w:rsidRPr="00273982" w:rsidRDefault="000C2123" w:rsidP="0073663D">
      <w:pPr>
        <w:rPr>
          <w:rFonts w:ascii="Times New Roman" w:hAnsi="Times New Roman" w:cs="Times New Roman"/>
        </w:rPr>
      </w:pPr>
      <w:r w:rsidRPr="00273982">
        <w:rPr>
          <w:rFonts w:ascii="Times New Roman" w:hAnsi="Times New Roman" w:cs="Times New Roman"/>
        </w:rPr>
        <w:t xml:space="preserve"> </w:t>
      </w:r>
      <w:r w:rsidR="0073663D" w:rsidRPr="00273982">
        <w:rPr>
          <w:rFonts w:ascii="Times New Roman" w:hAnsi="Times New Roman" w:cs="Times New Roman"/>
        </w:rPr>
        <w:t xml:space="preserve">FRANKLIN COUNTY </w:t>
      </w:r>
      <w:r w:rsidR="00BE2474" w:rsidRPr="00273982">
        <w:rPr>
          <w:rFonts w:ascii="Times New Roman" w:hAnsi="Times New Roman" w:cs="Times New Roman"/>
        </w:rPr>
        <w:t>COMMISSIONERS</w:t>
      </w:r>
      <w:r w:rsidR="0073663D" w:rsidRPr="00273982">
        <w:rPr>
          <w:rFonts w:ascii="Times New Roman" w:hAnsi="Times New Roman" w:cs="Times New Roman"/>
        </w:rPr>
        <w:tab/>
      </w:r>
    </w:p>
    <w:p w14:paraId="376AC9CE" w14:textId="77777777" w:rsidR="00C75B56" w:rsidRPr="00273982" w:rsidRDefault="0073663D">
      <w:pPr>
        <w:rPr>
          <w:rFonts w:ascii="Times New Roman" w:hAnsi="Times New Roman" w:cs="Times New Roman"/>
        </w:rPr>
      </w:pPr>
      <w:r w:rsidRPr="00273982">
        <w:rPr>
          <w:rFonts w:ascii="Times New Roman" w:hAnsi="Times New Roman" w:cs="Times New Roman"/>
        </w:rPr>
        <w:t xml:space="preserve">ATTEST:  ___________________________, CLERK </w:t>
      </w:r>
      <w:r w:rsidR="003F5EB4" w:rsidRPr="00273982">
        <w:rPr>
          <w:rFonts w:ascii="Times New Roman" w:hAnsi="Times New Roman" w:cs="Times New Roman"/>
        </w:rPr>
        <w:t xml:space="preserve"> </w:t>
      </w:r>
    </w:p>
    <w:sectPr w:rsidR="00C75B56" w:rsidRPr="00273982" w:rsidSect="00AF41C5">
      <w:footerReference w:type="default" r:id="rId8"/>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3623A" w14:textId="77777777" w:rsidR="00880F4A" w:rsidRDefault="00880F4A" w:rsidP="00D73B14">
      <w:pPr>
        <w:spacing w:after="0" w:line="240" w:lineRule="auto"/>
      </w:pPr>
      <w:r>
        <w:separator/>
      </w:r>
    </w:p>
  </w:endnote>
  <w:endnote w:type="continuationSeparator" w:id="0">
    <w:p w14:paraId="12EB16BB" w14:textId="77777777" w:rsidR="00880F4A" w:rsidRDefault="00880F4A" w:rsidP="00D73B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1EFEE" w14:textId="77777777" w:rsidR="0080748A" w:rsidRDefault="0080748A">
    <w:pPr>
      <w:pStyle w:val="Foo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CBA15" w14:textId="77777777" w:rsidR="00880F4A" w:rsidRDefault="00880F4A" w:rsidP="00D73B14">
      <w:pPr>
        <w:spacing w:after="0" w:line="240" w:lineRule="auto"/>
      </w:pPr>
      <w:r>
        <w:separator/>
      </w:r>
    </w:p>
  </w:footnote>
  <w:footnote w:type="continuationSeparator" w:id="0">
    <w:p w14:paraId="1C7D57F5" w14:textId="77777777" w:rsidR="00880F4A" w:rsidRDefault="00880F4A" w:rsidP="00D73B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F21C8"/>
    <w:multiLevelType w:val="hybridMultilevel"/>
    <w:tmpl w:val="E40EA538"/>
    <w:lvl w:ilvl="0" w:tplc="8BBADFB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53893"/>
    <w:multiLevelType w:val="hybridMultilevel"/>
    <w:tmpl w:val="3F761A64"/>
    <w:lvl w:ilvl="0" w:tplc="04090001">
      <w:start w:val="1"/>
      <w:numFmt w:val="bullet"/>
      <w:lvlText w:val=""/>
      <w:lvlJc w:val="left"/>
      <w:pPr>
        <w:ind w:left="1155" w:hanging="360"/>
      </w:pPr>
      <w:rPr>
        <w:rFonts w:ascii="Symbol" w:hAnsi="Symbol"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2" w15:restartNumberingAfterBreak="0">
    <w:nsid w:val="06104A01"/>
    <w:multiLevelType w:val="hybridMultilevel"/>
    <w:tmpl w:val="92E254A2"/>
    <w:lvl w:ilvl="0" w:tplc="70C0FEE0">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824E07"/>
    <w:multiLevelType w:val="hybridMultilevel"/>
    <w:tmpl w:val="86B676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9A51EE"/>
    <w:multiLevelType w:val="hybridMultilevel"/>
    <w:tmpl w:val="21088032"/>
    <w:lvl w:ilvl="0" w:tplc="AC6AF5D6">
      <w:start w:val="1"/>
      <w:numFmt w:val="decimal"/>
      <w:lvlText w:val="%1."/>
      <w:lvlJc w:val="left"/>
      <w:pPr>
        <w:ind w:left="435" w:hanging="360"/>
      </w:pPr>
      <w:rPr>
        <w:rFonts w:hint="default"/>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5" w15:restartNumberingAfterBreak="0">
    <w:nsid w:val="149D10EE"/>
    <w:multiLevelType w:val="hybridMultilevel"/>
    <w:tmpl w:val="6BA0612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00C372C"/>
    <w:multiLevelType w:val="hybridMultilevel"/>
    <w:tmpl w:val="88DE418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1F56CB1"/>
    <w:multiLevelType w:val="hybridMultilevel"/>
    <w:tmpl w:val="3EBE5C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D8368B"/>
    <w:multiLevelType w:val="hybridMultilevel"/>
    <w:tmpl w:val="830497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866A46"/>
    <w:multiLevelType w:val="hybridMultilevel"/>
    <w:tmpl w:val="1FAC8008"/>
    <w:lvl w:ilvl="0" w:tplc="0F2680B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A62522"/>
    <w:multiLevelType w:val="hybridMultilevel"/>
    <w:tmpl w:val="79FC5DE2"/>
    <w:lvl w:ilvl="0" w:tplc="04090003">
      <w:start w:val="1"/>
      <w:numFmt w:val="bullet"/>
      <w:lvlText w:val="o"/>
      <w:lvlJc w:val="left"/>
      <w:pPr>
        <w:ind w:left="1155" w:hanging="360"/>
      </w:pPr>
      <w:rPr>
        <w:rFonts w:ascii="Courier New" w:hAnsi="Courier New" w:cs="Courier New"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11" w15:restartNumberingAfterBreak="0">
    <w:nsid w:val="2A95406B"/>
    <w:multiLevelType w:val="hybridMultilevel"/>
    <w:tmpl w:val="79AC6050"/>
    <w:lvl w:ilvl="0" w:tplc="4BD23C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811D80"/>
    <w:multiLevelType w:val="hybridMultilevel"/>
    <w:tmpl w:val="DC2C4480"/>
    <w:lvl w:ilvl="0" w:tplc="04090003">
      <w:start w:val="1"/>
      <w:numFmt w:val="bullet"/>
      <w:lvlText w:val="o"/>
      <w:lvlJc w:val="left"/>
      <w:pPr>
        <w:ind w:left="1155" w:hanging="360"/>
      </w:pPr>
      <w:rPr>
        <w:rFonts w:ascii="Courier New" w:hAnsi="Courier New" w:cs="Courier New"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13" w15:restartNumberingAfterBreak="0">
    <w:nsid w:val="2E484F21"/>
    <w:multiLevelType w:val="hybridMultilevel"/>
    <w:tmpl w:val="BFD27ED0"/>
    <w:lvl w:ilvl="0" w:tplc="C1F2DB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501794"/>
    <w:multiLevelType w:val="hybridMultilevel"/>
    <w:tmpl w:val="946C7FC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2232F78"/>
    <w:multiLevelType w:val="hybridMultilevel"/>
    <w:tmpl w:val="B1B6239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6690B81"/>
    <w:multiLevelType w:val="hybridMultilevel"/>
    <w:tmpl w:val="0AC6B3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B0259D"/>
    <w:multiLevelType w:val="hybridMultilevel"/>
    <w:tmpl w:val="AB72C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DB6D4F"/>
    <w:multiLevelType w:val="hybridMultilevel"/>
    <w:tmpl w:val="3D16C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2C7D75"/>
    <w:multiLevelType w:val="hybridMultilevel"/>
    <w:tmpl w:val="809AF5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4C4C7F"/>
    <w:multiLevelType w:val="hybridMultilevel"/>
    <w:tmpl w:val="D102B68A"/>
    <w:lvl w:ilvl="0" w:tplc="25C8F042">
      <w:start w:val="1"/>
      <w:numFmt w:val="decimal"/>
      <w:lvlText w:val="%1."/>
      <w:lvlJc w:val="left"/>
      <w:pPr>
        <w:ind w:left="795" w:hanging="360"/>
      </w:pPr>
      <w:rPr>
        <w:rFonts w:hint="default"/>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21" w15:restartNumberingAfterBreak="0">
    <w:nsid w:val="4C7B5005"/>
    <w:multiLevelType w:val="hybridMultilevel"/>
    <w:tmpl w:val="01A46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2A5F85"/>
    <w:multiLevelType w:val="hybridMultilevel"/>
    <w:tmpl w:val="B34273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2F0C20"/>
    <w:multiLevelType w:val="hybridMultilevel"/>
    <w:tmpl w:val="B7E0A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BF6B5F"/>
    <w:multiLevelType w:val="hybridMultilevel"/>
    <w:tmpl w:val="B3F8D4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36554E"/>
    <w:multiLevelType w:val="hybridMultilevel"/>
    <w:tmpl w:val="5A029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D04FE4"/>
    <w:multiLevelType w:val="hybridMultilevel"/>
    <w:tmpl w:val="0C08EF1C"/>
    <w:lvl w:ilvl="0" w:tplc="0E7057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997BA0"/>
    <w:multiLevelType w:val="hybridMultilevel"/>
    <w:tmpl w:val="EBF0E6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FA86870"/>
    <w:multiLevelType w:val="hybridMultilevel"/>
    <w:tmpl w:val="CC5A47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B27610"/>
    <w:multiLevelType w:val="hybridMultilevel"/>
    <w:tmpl w:val="5844B0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D02E92"/>
    <w:multiLevelType w:val="hybridMultilevel"/>
    <w:tmpl w:val="88A6DF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B46938"/>
    <w:multiLevelType w:val="hybridMultilevel"/>
    <w:tmpl w:val="71149AA8"/>
    <w:lvl w:ilvl="0" w:tplc="9322216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D5C3FD7"/>
    <w:multiLevelType w:val="hybridMultilevel"/>
    <w:tmpl w:val="C26C2D40"/>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D6511E7"/>
    <w:multiLevelType w:val="hybridMultilevel"/>
    <w:tmpl w:val="F96ADB44"/>
    <w:lvl w:ilvl="0" w:tplc="50CCF0C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95120C"/>
    <w:multiLevelType w:val="hybridMultilevel"/>
    <w:tmpl w:val="08DC441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EAC1705"/>
    <w:multiLevelType w:val="hybridMultilevel"/>
    <w:tmpl w:val="16D8C212"/>
    <w:lvl w:ilvl="0" w:tplc="9D928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4A2C96"/>
    <w:multiLevelType w:val="hybridMultilevel"/>
    <w:tmpl w:val="547812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274082"/>
    <w:multiLevelType w:val="hybridMultilevel"/>
    <w:tmpl w:val="4112B278"/>
    <w:lvl w:ilvl="0" w:tplc="E04A1D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6729468">
    <w:abstractNumId w:val="4"/>
  </w:num>
  <w:num w:numId="2" w16cid:durableId="152378729">
    <w:abstractNumId w:val="20"/>
  </w:num>
  <w:num w:numId="3" w16cid:durableId="1330672962">
    <w:abstractNumId w:val="1"/>
  </w:num>
  <w:num w:numId="4" w16cid:durableId="228425125">
    <w:abstractNumId w:val="29"/>
  </w:num>
  <w:num w:numId="5" w16cid:durableId="1476216019">
    <w:abstractNumId w:val="12"/>
  </w:num>
  <w:num w:numId="6" w16cid:durableId="847447174">
    <w:abstractNumId w:val="10"/>
  </w:num>
  <w:num w:numId="7" w16cid:durableId="918562350">
    <w:abstractNumId w:val="18"/>
  </w:num>
  <w:num w:numId="8" w16cid:durableId="2108767198">
    <w:abstractNumId w:val="0"/>
  </w:num>
  <w:num w:numId="9" w16cid:durableId="1574461450">
    <w:abstractNumId w:val="17"/>
  </w:num>
  <w:num w:numId="10" w16cid:durableId="1687175922">
    <w:abstractNumId w:val="21"/>
  </w:num>
  <w:num w:numId="11" w16cid:durableId="1153721570">
    <w:abstractNumId w:val="27"/>
  </w:num>
  <w:num w:numId="12" w16cid:durableId="1986161286">
    <w:abstractNumId w:val="3"/>
  </w:num>
  <w:num w:numId="13" w16cid:durableId="2115513926">
    <w:abstractNumId w:val="16"/>
  </w:num>
  <w:num w:numId="14" w16cid:durableId="1695494636">
    <w:abstractNumId w:val="28"/>
  </w:num>
  <w:num w:numId="15" w16cid:durableId="449590320">
    <w:abstractNumId w:val="35"/>
  </w:num>
  <w:num w:numId="16" w16cid:durableId="1106387293">
    <w:abstractNumId w:val="13"/>
  </w:num>
  <w:num w:numId="17" w16cid:durableId="1474637131">
    <w:abstractNumId w:val="25"/>
  </w:num>
  <w:num w:numId="18" w16cid:durableId="49039816">
    <w:abstractNumId w:val="9"/>
  </w:num>
  <w:num w:numId="19" w16cid:durableId="1431580691">
    <w:abstractNumId w:val="8"/>
  </w:num>
  <w:num w:numId="20" w16cid:durableId="527183614">
    <w:abstractNumId w:val="15"/>
  </w:num>
  <w:num w:numId="21" w16cid:durableId="1883053463">
    <w:abstractNumId w:val="36"/>
  </w:num>
  <w:num w:numId="22" w16cid:durableId="436023573">
    <w:abstractNumId w:val="6"/>
  </w:num>
  <w:num w:numId="23" w16cid:durableId="1857227112">
    <w:abstractNumId w:val="5"/>
  </w:num>
  <w:num w:numId="24" w16cid:durableId="1939871722">
    <w:abstractNumId w:val="14"/>
  </w:num>
  <w:num w:numId="25" w16cid:durableId="2110931198">
    <w:abstractNumId w:val="26"/>
  </w:num>
  <w:num w:numId="26" w16cid:durableId="422384000">
    <w:abstractNumId w:val="7"/>
  </w:num>
  <w:num w:numId="27" w16cid:durableId="1714033586">
    <w:abstractNumId w:val="31"/>
  </w:num>
  <w:num w:numId="28" w16cid:durableId="2058971959">
    <w:abstractNumId w:val="30"/>
  </w:num>
  <w:num w:numId="29" w16cid:durableId="909736196">
    <w:abstractNumId w:val="23"/>
  </w:num>
  <w:num w:numId="30" w16cid:durableId="1937903799">
    <w:abstractNumId w:val="34"/>
  </w:num>
  <w:num w:numId="31" w16cid:durableId="728574932">
    <w:abstractNumId w:val="11"/>
  </w:num>
  <w:num w:numId="32" w16cid:durableId="1788234209">
    <w:abstractNumId w:val="37"/>
  </w:num>
  <w:num w:numId="33" w16cid:durableId="1561213115">
    <w:abstractNumId w:val="33"/>
  </w:num>
  <w:num w:numId="34" w16cid:durableId="1657417225">
    <w:abstractNumId w:val="2"/>
  </w:num>
  <w:num w:numId="35" w16cid:durableId="1749033164">
    <w:abstractNumId w:val="32"/>
  </w:num>
  <w:num w:numId="36" w16cid:durableId="460727386">
    <w:abstractNumId w:val="24"/>
  </w:num>
  <w:num w:numId="37" w16cid:durableId="312950603">
    <w:abstractNumId w:val="19"/>
  </w:num>
  <w:num w:numId="38" w16cid:durableId="1256019495">
    <w:abstractNumId w:val="2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isplayHorizontalDrawingGridEvery w:val="2"/>
  <w:characterSpacingControl w:val="doNotCompress"/>
  <w:hdrShapeDefaults>
    <o:shapedefaults v:ext="edit" spidmax="12492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3sgDSRpZGpuaGlko6SsGpxcWZ+XkgBYYGtQBXXDMKLQAAAA=="/>
  </w:docVars>
  <w:rsids>
    <w:rsidRoot w:val="00252C23"/>
    <w:rsid w:val="00000180"/>
    <w:rsid w:val="000002BB"/>
    <w:rsid w:val="000003B6"/>
    <w:rsid w:val="00000550"/>
    <w:rsid w:val="0000081C"/>
    <w:rsid w:val="00000A18"/>
    <w:rsid w:val="00000CC4"/>
    <w:rsid w:val="00000DD0"/>
    <w:rsid w:val="00000FD5"/>
    <w:rsid w:val="000010C9"/>
    <w:rsid w:val="00001255"/>
    <w:rsid w:val="00001848"/>
    <w:rsid w:val="00001CCF"/>
    <w:rsid w:val="00001DD2"/>
    <w:rsid w:val="00002148"/>
    <w:rsid w:val="00002B33"/>
    <w:rsid w:val="000032ED"/>
    <w:rsid w:val="00003992"/>
    <w:rsid w:val="00003B6D"/>
    <w:rsid w:val="00004110"/>
    <w:rsid w:val="0000454D"/>
    <w:rsid w:val="000046E1"/>
    <w:rsid w:val="00004819"/>
    <w:rsid w:val="00004F6A"/>
    <w:rsid w:val="0000537B"/>
    <w:rsid w:val="00005F42"/>
    <w:rsid w:val="0000647B"/>
    <w:rsid w:val="00006909"/>
    <w:rsid w:val="00007282"/>
    <w:rsid w:val="00007CE1"/>
    <w:rsid w:val="00010312"/>
    <w:rsid w:val="000109A1"/>
    <w:rsid w:val="00010C51"/>
    <w:rsid w:val="0001149D"/>
    <w:rsid w:val="00011AA1"/>
    <w:rsid w:val="00011D47"/>
    <w:rsid w:val="00012036"/>
    <w:rsid w:val="00012618"/>
    <w:rsid w:val="0001265A"/>
    <w:rsid w:val="00012C7B"/>
    <w:rsid w:val="000134D7"/>
    <w:rsid w:val="000135EC"/>
    <w:rsid w:val="00013A4B"/>
    <w:rsid w:val="0001472C"/>
    <w:rsid w:val="00014972"/>
    <w:rsid w:val="00014ECC"/>
    <w:rsid w:val="0001537D"/>
    <w:rsid w:val="00016091"/>
    <w:rsid w:val="0001647E"/>
    <w:rsid w:val="00016EB4"/>
    <w:rsid w:val="00017074"/>
    <w:rsid w:val="000204B2"/>
    <w:rsid w:val="0002053F"/>
    <w:rsid w:val="00020758"/>
    <w:rsid w:val="00020ADB"/>
    <w:rsid w:val="0002129D"/>
    <w:rsid w:val="0002174D"/>
    <w:rsid w:val="00021C65"/>
    <w:rsid w:val="00021D24"/>
    <w:rsid w:val="00022F80"/>
    <w:rsid w:val="0002321A"/>
    <w:rsid w:val="0002332A"/>
    <w:rsid w:val="000239ED"/>
    <w:rsid w:val="00023DA1"/>
    <w:rsid w:val="000242BD"/>
    <w:rsid w:val="000249AC"/>
    <w:rsid w:val="00024EA1"/>
    <w:rsid w:val="00025422"/>
    <w:rsid w:val="00025591"/>
    <w:rsid w:val="00025B7C"/>
    <w:rsid w:val="00025BFA"/>
    <w:rsid w:val="000261D6"/>
    <w:rsid w:val="00026C3F"/>
    <w:rsid w:val="00026DB6"/>
    <w:rsid w:val="00027635"/>
    <w:rsid w:val="00027A6A"/>
    <w:rsid w:val="00027C8C"/>
    <w:rsid w:val="00027F5A"/>
    <w:rsid w:val="00027FCC"/>
    <w:rsid w:val="00030428"/>
    <w:rsid w:val="00030711"/>
    <w:rsid w:val="0003072D"/>
    <w:rsid w:val="000307F5"/>
    <w:rsid w:val="00030DDE"/>
    <w:rsid w:val="000310EC"/>
    <w:rsid w:val="000315BF"/>
    <w:rsid w:val="0003169A"/>
    <w:rsid w:val="00032055"/>
    <w:rsid w:val="00032785"/>
    <w:rsid w:val="00032C62"/>
    <w:rsid w:val="00033AEA"/>
    <w:rsid w:val="00033C45"/>
    <w:rsid w:val="00033E84"/>
    <w:rsid w:val="00033E92"/>
    <w:rsid w:val="00033F3B"/>
    <w:rsid w:val="00035546"/>
    <w:rsid w:val="00036899"/>
    <w:rsid w:val="00036B86"/>
    <w:rsid w:val="00036EFD"/>
    <w:rsid w:val="0003746C"/>
    <w:rsid w:val="00037CE7"/>
    <w:rsid w:val="00037D34"/>
    <w:rsid w:val="0004011D"/>
    <w:rsid w:val="000409BC"/>
    <w:rsid w:val="000418D7"/>
    <w:rsid w:val="000422DE"/>
    <w:rsid w:val="000426DE"/>
    <w:rsid w:val="00043A71"/>
    <w:rsid w:val="00043E92"/>
    <w:rsid w:val="00043F6D"/>
    <w:rsid w:val="000441B4"/>
    <w:rsid w:val="00044220"/>
    <w:rsid w:val="00044ECD"/>
    <w:rsid w:val="00044FFF"/>
    <w:rsid w:val="00046A11"/>
    <w:rsid w:val="00046B39"/>
    <w:rsid w:val="00046BBF"/>
    <w:rsid w:val="00046C39"/>
    <w:rsid w:val="0004707B"/>
    <w:rsid w:val="00047463"/>
    <w:rsid w:val="00047D6A"/>
    <w:rsid w:val="00047E57"/>
    <w:rsid w:val="00050CCF"/>
    <w:rsid w:val="00052184"/>
    <w:rsid w:val="0005374E"/>
    <w:rsid w:val="000538A9"/>
    <w:rsid w:val="00053CFC"/>
    <w:rsid w:val="00053F09"/>
    <w:rsid w:val="00054694"/>
    <w:rsid w:val="00054AE2"/>
    <w:rsid w:val="00054C3D"/>
    <w:rsid w:val="00055204"/>
    <w:rsid w:val="00055C0E"/>
    <w:rsid w:val="000561B0"/>
    <w:rsid w:val="00056259"/>
    <w:rsid w:val="000567F0"/>
    <w:rsid w:val="00056B59"/>
    <w:rsid w:val="000576D2"/>
    <w:rsid w:val="00057868"/>
    <w:rsid w:val="0005790B"/>
    <w:rsid w:val="00057986"/>
    <w:rsid w:val="00060C4D"/>
    <w:rsid w:val="00060CC3"/>
    <w:rsid w:val="00061643"/>
    <w:rsid w:val="00061ED6"/>
    <w:rsid w:val="000620E7"/>
    <w:rsid w:val="00063144"/>
    <w:rsid w:val="0006321F"/>
    <w:rsid w:val="000643F3"/>
    <w:rsid w:val="00064622"/>
    <w:rsid w:val="00064A6F"/>
    <w:rsid w:val="000657FA"/>
    <w:rsid w:val="00065CCD"/>
    <w:rsid w:val="00066D74"/>
    <w:rsid w:val="00070190"/>
    <w:rsid w:val="00070267"/>
    <w:rsid w:val="000705DC"/>
    <w:rsid w:val="00071F02"/>
    <w:rsid w:val="00072129"/>
    <w:rsid w:val="000724FC"/>
    <w:rsid w:val="00072EAC"/>
    <w:rsid w:val="00073D4C"/>
    <w:rsid w:val="000740E9"/>
    <w:rsid w:val="00075041"/>
    <w:rsid w:val="000754A3"/>
    <w:rsid w:val="0007637A"/>
    <w:rsid w:val="00076668"/>
    <w:rsid w:val="00076ED4"/>
    <w:rsid w:val="0008030D"/>
    <w:rsid w:val="0008038D"/>
    <w:rsid w:val="000814CA"/>
    <w:rsid w:val="000815AB"/>
    <w:rsid w:val="000825B8"/>
    <w:rsid w:val="000826D3"/>
    <w:rsid w:val="000838AA"/>
    <w:rsid w:val="00083B87"/>
    <w:rsid w:val="0008418F"/>
    <w:rsid w:val="00084800"/>
    <w:rsid w:val="00084B8F"/>
    <w:rsid w:val="00084D6A"/>
    <w:rsid w:val="00084E2C"/>
    <w:rsid w:val="00085E91"/>
    <w:rsid w:val="000865EE"/>
    <w:rsid w:val="000868E6"/>
    <w:rsid w:val="00087163"/>
    <w:rsid w:val="0009036B"/>
    <w:rsid w:val="000906B0"/>
    <w:rsid w:val="00090BBF"/>
    <w:rsid w:val="000915DD"/>
    <w:rsid w:val="000917D1"/>
    <w:rsid w:val="00091E6F"/>
    <w:rsid w:val="000922FC"/>
    <w:rsid w:val="0009238C"/>
    <w:rsid w:val="00092456"/>
    <w:rsid w:val="00092B3B"/>
    <w:rsid w:val="000930F6"/>
    <w:rsid w:val="00093165"/>
    <w:rsid w:val="0009337F"/>
    <w:rsid w:val="000938CE"/>
    <w:rsid w:val="000947C4"/>
    <w:rsid w:val="000950B5"/>
    <w:rsid w:val="00095831"/>
    <w:rsid w:val="000965AA"/>
    <w:rsid w:val="00096794"/>
    <w:rsid w:val="000971D9"/>
    <w:rsid w:val="00097898"/>
    <w:rsid w:val="00097BB2"/>
    <w:rsid w:val="00097FCE"/>
    <w:rsid w:val="000A02D3"/>
    <w:rsid w:val="000A0DED"/>
    <w:rsid w:val="000A1685"/>
    <w:rsid w:val="000A1806"/>
    <w:rsid w:val="000A25C3"/>
    <w:rsid w:val="000A2610"/>
    <w:rsid w:val="000A2913"/>
    <w:rsid w:val="000A40FD"/>
    <w:rsid w:val="000A4649"/>
    <w:rsid w:val="000A471B"/>
    <w:rsid w:val="000A4FDD"/>
    <w:rsid w:val="000A52F5"/>
    <w:rsid w:val="000A5697"/>
    <w:rsid w:val="000A58E9"/>
    <w:rsid w:val="000A58F1"/>
    <w:rsid w:val="000A59E6"/>
    <w:rsid w:val="000A5B68"/>
    <w:rsid w:val="000A60D1"/>
    <w:rsid w:val="000A624E"/>
    <w:rsid w:val="000A7676"/>
    <w:rsid w:val="000A7773"/>
    <w:rsid w:val="000A7BB1"/>
    <w:rsid w:val="000B054A"/>
    <w:rsid w:val="000B0A8E"/>
    <w:rsid w:val="000B116A"/>
    <w:rsid w:val="000B1330"/>
    <w:rsid w:val="000B1AE0"/>
    <w:rsid w:val="000B2051"/>
    <w:rsid w:val="000B2287"/>
    <w:rsid w:val="000B242C"/>
    <w:rsid w:val="000B29F9"/>
    <w:rsid w:val="000B2A08"/>
    <w:rsid w:val="000B3889"/>
    <w:rsid w:val="000B3B0B"/>
    <w:rsid w:val="000B3D04"/>
    <w:rsid w:val="000B5449"/>
    <w:rsid w:val="000B558C"/>
    <w:rsid w:val="000B6008"/>
    <w:rsid w:val="000B7476"/>
    <w:rsid w:val="000C08CC"/>
    <w:rsid w:val="000C0D16"/>
    <w:rsid w:val="000C0DB8"/>
    <w:rsid w:val="000C137A"/>
    <w:rsid w:val="000C141C"/>
    <w:rsid w:val="000C2123"/>
    <w:rsid w:val="000C2BF6"/>
    <w:rsid w:val="000C3243"/>
    <w:rsid w:val="000C41CD"/>
    <w:rsid w:val="000C439C"/>
    <w:rsid w:val="000C4660"/>
    <w:rsid w:val="000C46EA"/>
    <w:rsid w:val="000C4A40"/>
    <w:rsid w:val="000C564A"/>
    <w:rsid w:val="000C791C"/>
    <w:rsid w:val="000C79F0"/>
    <w:rsid w:val="000D0083"/>
    <w:rsid w:val="000D01E1"/>
    <w:rsid w:val="000D0B0C"/>
    <w:rsid w:val="000D1102"/>
    <w:rsid w:val="000D1346"/>
    <w:rsid w:val="000D1455"/>
    <w:rsid w:val="000D17DC"/>
    <w:rsid w:val="000D1BCB"/>
    <w:rsid w:val="000D23BE"/>
    <w:rsid w:val="000D2BF6"/>
    <w:rsid w:val="000D2EBA"/>
    <w:rsid w:val="000D360F"/>
    <w:rsid w:val="000D45D2"/>
    <w:rsid w:val="000D4CFF"/>
    <w:rsid w:val="000D5DB8"/>
    <w:rsid w:val="000D5F54"/>
    <w:rsid w:val="000D61CC"/>
    <w:rsid w:val="000D701E"/>
    <w:rsid w:val="000D707E"/>
    <w:rsid w:val="000D797B"/>
    <w:rsid w:val="000E0B6C"/>
    <w:rsid w:val="000E0E3D"/>
    <w:rsid w:val="000E1859"/>
    <w:rsid w:val="000E2166"/>
    <w:rsid w:val="000E2E3F"/>
    <w:rsid w:val="000E2EA8"/>
    <w:rsid w:val="000E367B"/>
    <w:rsid w:val="000E3B8F"/>
    <w:rsid w:val="000E461B"/>
    <w:rsid w:val="000E469B"/>
    <w:rsid w:val="000E55FA"/>
    <w:rsid w:val="000E6966"/>
    <w:rsid w:val="000E741A"/>
    <w:rsid w:val="000E77B4"/>
    <w:rsid w:val="000E79DC"/>
    <w:rsid w:val="000F04ED"/>
    <w:rsid w:val="000F0615"/>
    <w:rsid w:val="000F06E7"/>
    <w:rsid w:val="000F0A51"/>
    <w:rsid w:val="000F0C11"/>
    <w:rsid w:val="000F2188"/>
    <w:rsid w:val="000F2533"/>
    <w:rsid w:val="000F2C4B"/>
    <w:rsid w:val="000F2E82"/>
    <w:rsid w:val="000F3B12"/>
    <w:rsid w:val="000F3CED"/>
    <w:rsid w:val="000F4746"/>
    <w:rsid w:val="000F4E1E"/>
    <w:rsid w:val="000F5ED1"/>
    <w:rsid w:val="000F610B"/>
    <w:rsid w:val="000F614B"/>
    <w:rsid w:val="000F68D6"/>
    <w:rsid w:val="000F6C74"/>
    <w:rsid w:val="000F73C9"/>
    <w:rsid w:val="000F77EA"/>
    <w:rsid w:val="000F7BA3"/>
    <w:rsid w:val="000F7C9C"/>
    <w:rsid w:val="000F7CBD"/>
    <w:rsid w:val="000F7D18"/>
    <w:rsid w:val="00100CB2"/>
    <w:rsid w:val="00101378"/>
    <w:rsid w:val="00101AF7"/>
    <w:rsid w:val="001022C1"/>
    <w:rsid w:val="0010249F"/>
    <w:rsid w:val="0010268B"/>
    <w:rsid w:val="00102825"/>
    <w:rsid w:val="00102848"/>
    <w:rsid w:val="00102D3E"/>
    <w:rsid w:val="00102E95"/>
    <w:rsid w:val="0010341E"/>
    <w:rsid w:val="00103A51"/>
    <w:rsid w:val="00103A62"/>
    <w:rsid w:val="00103E1E"/>
    <w:rsid w:val="00103EA0"/>
    <w:rsid w:val="0010452D"/>
    <w:rsid w:val="00105072"/>
    <w:rsid w:val="00105327"/>
    <w:rsid w:val="0010589B"/>
    <w:rsid w:val="00106055"/>
    <w:rsid w:val="00106A3D"/>
    <w:rsid w:val="00106E53"/>
    <w:rsid w:val="00106F9E"/>
    <w:rsid w:val="00107222"/>
    <w:rsid w:val="00107443"/>
    <w:rsid w:val="00107CF7"/>
    <w:rsid w:val="001108E0"/>
    <w:rsid w:val="00110AB8"/>
    <w:rsid w:val="00110C1C"/>
    <w:rsid w:val="00111819"/>
    <w:rsid w:val="001122ED"/>
    <w:rsid w:val="00112445"/>
    <w:rsid w:val="001125E2"/>
    <w:rsid w:val="00114136"/>
    <w:rsid w:val="001147FD"/>
    <w:rsid w:val="00114BEF"/>
    <w:rsid w:val="0011511D"/>
    <w:rsid w:val="0011539F"/>
    <w:rsid w:val="0011581F"/>
    <w:rsid w:val="00115AD9"/>
    <w:rsid w:val="00115BBA"/>
    <w:rsid w:val="00115E48"/>
    <w:rsid w:val="0011625D"/>
    <w:rsid w:val="001162A8"/>
    <w:rsid w:val="0011756C"/>
    <w:rsid w:val="00117824"/>
    <w:rsid w:val="001178EC"/>
    <w:rsid w:val="00117F92"/>
    <w:rsid w:val="00120E5C"/>
    <w:rsid w:val="001237A7"/>
    <w:rsid w:val="00123867"/>
    <w:rsid w:val="00123C0C"/>
    <w:rsid w:val="001243FE"/>
    <w:rsid w:val="00124F4F"/>
    <w:rsid w:val="0012516D"/>
    <w:rsid w:val="00125268"/>
    <w:rsid w:val="001255D4"/>
    <w:rsid w:val="0012571E"/>
    <w:rsid w:val="00126052"/>
    <w:rsid w:val="00126965"/>
    <w:rsid w:val="00127127"/>
    <w:rsid w:val="0012774D"/>
    <w:rsid w:val="00127BA7"/>
    <w:rsid w:val="00127C50"/>
    <w:rsid w:val="0013031E"/>
    <w:rsid w:val="00130A63"/>
    <w:rsid w:val="00130B9E"/>
    <w:rsid w:val="00131359"/>
    <w:rsid w:val="00131D5B"/>
    <w:rsid w:val="00131FB8"/>
    <w:rsid w:val="00132203"/>
    <w:rsid w:val="001328BF"/>
    <w:rsid w:val="00133676"/>
    <w:rsid w:val="001336C4"/>
    <w:rsid w:val="001337C4"/>
    <w:rsid w:val="00133A05"/>
    <w:rsid w:val="001342EC"/>
    <w:rsid w:val="00134D3E"/>
    <w:rsid w:val="00135585"/>
    <w:rsid w:val="00136E2D"/>
    <w:rsid w:val="0013712C"/>
    <w:rsid w:val="00140AB8"/>
    <w:rsid w:val="00140CFD"/>
    <w:rsid w:val="00140DDC"/>
    <w:rsid w:val="001410E5"/>
    <w:rsid w:val="00141774"/>
    <w:rsid w:val="00141A7D"/>
    <w:rsid w:val="00141FC5"/>
    <w:rsid w:val="00142187"/>
    <w:rsid w:val="00144C90"/>
    <w:rsid w:val="00144E37"/>
    <w:rsid w:val="00144F95"/>
    <w:rsid w:val="00146416"/>
    <w:rsid w:val="001466D1"/>
    <w:rsid w:val="00146971"/>
    <w:rsid w:val="0014771B"/>
    <w:rsid w:val="0014788E"/>
    <w:rsid w:val="001479DC"/>
    <w:rsid w:val="001511A6"/>
    <w:rsid w:val="001513A3"/>
    <w:rsid w:val="00151A48"/>
    <w:rsid w:val="00151A50"/>
    <w:rsid w:val="00151E4D"/>
    <w:rsid w:val="00151EAF"/>
    <w:rsid w:val="0015549E"/>
    <w:rsid w:val="001559BB"/>
    <w:rsid w:val="001562FA"/>
    <w:rsid w:val="00156515"/>
    <w:rsid w:val="0015734D"/>
    <w:rsid w:val="001578C2"/>
    <w:rsid w:val="00157AAF"/>
    <w:rsid w:val="00157E97"/>
    <w:rsid w:val="00160457"/>
    <w:rsid w:val="001605E9"/>
    <w:rsid w:val="00160833"/>
    <w:rsid w:val="00160DB1"/>
    <w:rsid w:val="00160FA8"/>
    <w:rsid w:val="00161BE3"/>
    <w:rsid w:val="00161F90"/>
    <w:rsid w:val="001620C3"/>
    <w:rsid w:val="00162E5A"/>
    <w:rsid w:val="00163165"/>
    <w:rsid w:val="001637EC"/>
    <w:rsid w:val="00163D21"/>
    <w:rsid w:val="00164859"/>
    <w:rsid w:val="001649C8"/>
    <w:rsid w:val="0016586F"/>
    <w:rsid w:val="00165D5F"/>
    <w:rsid w:val="001662A4"/>
    <w:rsid w:val="00166AC4"/>
    <w:rsid w:val="00167134"/>
    <w:rsid w:val="00167F94"/>
    <w:rsid w:val="001703B7"/>
    <w:rsid w:val="001713BF"/>
    <w:rsid w:val="0017167E"/>
    <w:rsid w:val="0017187F"/>
    <w:rsid w:val="00172266"/>
    <w:rsid w:val="00172AFA"/>
    <w:rsid w:val="00172ECE"/>
    <w:rsid w:val="00172F00"/>
    <w:rsid w:val="00172FD3"/>
    <w:rsid w:val="00173498"/>
    <w:rsid w:val="001743F7"/>
    <w:rsid w:val="00174ACA"/>
    <w:rsid w:val="00174FBB"/>
    <w:rsid w:val="00175193"/>
    <w:rsid w:val="00175281"/>
    <w:rsid w:val="0017662D"/>
    <w:rsid w:val="001771A2"/>
    <w:rsid w:val="00177DD7"/>
    <w:rsid w:val="0018009C"/>
    <w:rsid w:val="001806B6"/>
    <w:rsid w:val="00180826"/>
    <w:rsid w:val="00180863"/>
    <w:rsid w:val="00180B16"/>
    <w:rsid w:val="00180C9D"/>
    <w:rsid w:val="0018148F"/>
    <w:rsid w:val="00182C3C"/>
    <w:rsid w:val="00183D24"/>
    <w:rsid w:val="00184037"/>
    <w:rsid w:val="00184606"/>
    <w:rsid w:val="00184BE7"/>
    <w:rsid w:val="00185164"/>
    <w:rsid w:val="00185AD4"/>
    <w:rsid w:val="00185C1D"/>
    <w:rsid w:val="00186540"/>
    <w:rsid w:val="00186B12"/>
    <w:rsid w:val="00187242"/>
    <w:rsid w:val="00187343"/>
    <w:rsid w:val="00187710"/>
    <w:rsid w:val="0019019D"/>
    <w:rsid w:val="001901A7"/>
    <w:rsid w:val="001905D4"/>
    <w:rsid w:val="001914A3"/>
    <w:rsid w:val="00191CB8"/>
    <w:rsid w:val="0019281C"/>
    <w:rsid w:val="00192EA6"/>
    <w:rsid w:val="00193520"/>
    <w:rsid w:val="001941B0"/>
    <w:rsid w:val="001943F8"/>
    <w:rsid w:val="00194B4F"/>
    <w:rsid w:val="00194D5C"/>
    <w:rsid w:val="00194E46"/>
    <w:rsid w:val="00196AD3"/>
    <w:rsid w:val="00197005"/>
    <w:rsid w:val="0019757B"/>
    <w:rsid w:val="001A0140"/>
    <w:rsid w:val="001A023B"/>
    <w:rsid w:val="001A08A8"/>
    <w:rsid w:val="001A0CFF"/>
    <w:rsid w:val="001A0DBD"/>
    <w:rsid w:val="001A197F"/>
    <w:rsid w:val="001A1F7C"/>
    <w:rsid w:val="001A2487"/>
    <w:rsid w:val="001A293E"/>
    <w:rsid w:val="001A2F5D"/>
    <w:rsid w:val="001A32F1"/>
    <w:rsid w:val="001A3320"/>
    <w:rsid w:val="001A3841"/>
    <w:rsid w:val="001A3D2E"/>
    <w:rsid w:val="001A3FE0"/>
    <w:rsid w:val="001A4618"/>
    <w:rsid w:val="001A511A"/>
    <w:rsid w:val="001A51D0"/>
    <w:rsid w:val="001A56D1"/>
    <w:rsid w:val="001A57C8"/>
    <w:rsid w:val="001A5C0B"/>
    <w:rsid w:val="001A5CE9"/>
    <w:rsid w:val="001A627B"/>
    <w:rsid w:val="001A6459"/>
    <w:rsid w:val="001A65B5"/>
    <w:rsid w:val="001A6CD0"/>
    <w:rsid w:val="001A79AB"/>
    <w:rsid w:val="001A79D9"/>
    <w:rsid w:val="001A7BE9"/>
    <w:rsid w:val="001B067D"/>
    <w:rsid w:val="001B0EDB"/>
    <w:rsid w:val="001B12C4"/>
    <w:rsid w:val="001B2697"/>
    <w:rsid w:val="001B2C39"/>
    <w:rsid w:val="001B2F15"/>
    <w:rsid w:val="001B3776"/>
    <w:rsid w:val="001B3CC2"/>
    <w:rsid w:val="001B411C"/>
    <w:rsid w:val="001B4239"/>
    <w:rsid w:val="001B45C1"/>
    <w:rsid w:val="001B54CD"/>
    <w:rsid w:val="001B5A7F"/>
    <w:rsid w:val="001B606D"/>
    <w:rsid w:val="001B6E7B"/>
    <w:rsid w:val="001B71C4"/>
    <w:rsid w:val="001B7C60"/>
    <w:rsid w:val="001C0EDA"/>
    <w:rsid w:val="001C0F2E"/>
    <w:rsid w:val="001C1111"/>
    <w:rsid w:val="001C1E7F"/>
    <w:rsid w:val="001C23EB"/>
    <w:rsid w:val="001C3215"/>
    <w:rsid w:val="001C342C"/>
    <w:rsid w:val="001C3AFC"/>
    <w:rsid w:val="001C460C"/>
    <w:rsid w:val="001C4AB2"/>
    <w:rsid w:val="001C5037"/>
    <w:rsid w:val="001C635E"/>
    <w:rsid w:val="001C6430"/>
    <w:rsid w:val="001C66D6"/>
    <w:rsid w:val="001C6C18"/>
    <w:rsid w:val="001C6C6A"/>
    <w:rsid w:val="001C7528"/>
    <w:rsid w:val="001C7761"/>
    <w:rsid w:val="001C7979"/>
    <w:rsid w:val="001C7E33"/>
    <w:rsid w:val="001D1129"/>
    <w:rsid w:val="001D117A"/>
    <w:rsid w:val="001D2C1C"/>
    <w:rsid w:val="001D2DEC"/>
    <w:rsid w:val="001D2E3A"/>
    <w:rsid w:val="001D2EE8"/>
    <w:rsid w:val="001D3095"/>
    <w:rsid w:val="001D3F15"/>
    <w:rsid w:val="001D401B"/>
    <w:rsid w:val="001D4123"/>
    <w:rsid w:val="001D4893"/>
    <w:rsid w:val="001D4D03"/>
    <w:rsid w:val="001D5224"/>
    <w:rsid w:val="001D5B51"/>
    <w:rsid w:val="001D5D03"/>
    <w:rsid w:val="001D65F9"/>
    <w:rsid w:val="001D7006"/>
    <w:rsid w:val="001D751A"/>
    <w:rsid w:val="001D7587"/>
    <w:rsid w:val="001D7924"/>
    <w:rsid w:val="001E01C2"/>
    <w:rsid w:val="001E05BB"/>
    <w:rsid w:val="001E1655"/>
    <w:rsid w:val="001E16FD"/>
    <w:rsid w:val="001E1EEC"/>
    <w:rsid w:val="001E2107"/>
    <w:rsid w:val="001E222D"/>
    <w:rsid w:val="001E2599"/>
    <w:rsid w:val="001E265E"/>
    <w:rsid w:val="001E26DA"/>
    <w:rsid w:val="001E2BBA"/>
    <w:rsid w:val="001E3E8C"/>
    <w:rsid w:val="001E4849"/>
    <w:rsid w:val="001E4CF6"/>
    <w:rsid w:val="001E4D02"/>
    <w:rsid w:val="001E5051"/>
    <w:rsid w:val="001E5062"/>
    <w:rsid w:val="001E525F"/>
    <w:rsid w:val="001E54B4"/>
    <w:rsid w:val="001E577F"/>
    <w:rsid w:val="001E584C"/>
    <w:rsid w:val="001E5AB5"/>
    <w:rsid w:val="001E7DF6"/>
    <w:rsid w:val="001E7EA0"/>
    <w:rsid w:val="001F065C"/>
    <w:rsid w:val="001F0BF4"/>
    <w:rsid w:val="001F11FC"/>
    <w:rsid w:val="001F14FD"/>
    <w:rsid w:val="001F1E3D"/>
    <w:rsid w:val="001F2053"/>
    <w:rsid w:val="001F2E95"/>
    <w:rsid w:val="001F493A"/>
    <w:rsid w:val="001F4CD4"/>
    <w:rsid w:val="001F556C"/>
    <w:rsid w:val="001F5AC6"/>
    <w:rsid w:val="001F5B9E"/>
    <w:rsid w:val="001F66A5"/>
    <w:rsid w:val="001F6CC5"/>
    <w:rsid w:val="001F6EF2"/>
    <w:rsid w:val="001F7221"/>
    <w:rsid w:val="001F780B"/>
    <w:rsid w:val="00200217"/>
    <w:rsid w:val="002015DB"/>
    <w:rsid w:val="00201C22"/>
    <w:rsid w:val="00201E71"/>
    <w:rsid w:val="00202064"/>
    <w:rsid w:val="00202438"/>
    <w:rsid w:val="00202A1A"/>
    <w:rsid w:val="00202B78"/>
    <w:rsid w:val="00203714"/>
    <w:rsid w:val="00203E97"/>
    <w:rsid w:val="002041E5"/>
    <w:rsid w:val="00204D53"/>
    <w:rsid w:val="00205563"/>
    <w:rsid w:val="00206566"/>
    <w:rsid w:val="002067E4"/>
    <w:rsid w:val="00206E6A"/>
    <w:rsid w:val="00206E92"/>
    <w:rsid w:val="00207DA9"/>
    <w:rsid w:val="00210205"/>
    <w:rsid w:val="002103A3"/>
    <w:rsid w:val="00210E48"/>
    <w:rsid w:val="00211221"/>
    <w:rsid w:val="00211BF7"/>
    <w:rsid w:val="00211D1D"/>
    <w:rsid w:val="00212BF8"/>
    <w:rsid w:val="00213348"/>
    <w:rsid w:val="002149D1"/>
    <w:rsid w:val="00215922"/>
    <w:rsid w:val="00215962"/>
    <w:rsid w:val="00215BC3"/>
    <w:rsid w:val="00215ED7"/>
    <w:rsid w:val="0021654D"/>
    <w:rsid w:val="002169B3"/>
    <w:rsid w:val="00217A88"/>
    <w:rsid w:val="00217C08"/>
    <w:rsid w:val="00220739"/>
    <w:rsid w:val="00220A3E"/>
    <w:rsid w:val="00220F58"/>
    <w:rsid w:val="00221BD4"/>
    <w:rsid w:val="00222351"/>
    <w:rsid w:val="00223253"/>
    <w:rsid w:val="002237C6"/>
    <w:rsid w:val="002238DB"/>
    <w:rsid w:val="00223902"/>
    <w:rsid w:val="002245CC"/>
    <w:rsid w:val="00224B7C"/>
    <w:rsid w:val="0022522E"/>
    <w:rsid w:val="00225319"/>
    <w:rsid w:val="002254F0"/>
    <w:rsid w:val="002256E3"/>
    <w:rsid w:val="002261D8"/>
    <w:rsid w:val="00226686"/>
    <w:rsid w:val="00226703"/>
    <w:rsid w:val="0022757F"/>
    <w:rsid w:val="00227759"/>
    <w:rsid w:val="002305E7"/>
    <w:rsid w:val="0023062F"/>
    <w:rsid w:val="00230AE9"/>
    <w:rsid w:val="00230CDA"/>
    <w:rsid w:val="00231CAE"/>
    <w:rsid w:val="002326DE"/>
    <w:rsid w:val="00233186"/>
    <w:rsid w:val="00234B3C"/>
    <w:rsid w:val="00235365"/>
    <w:rsid w:val="0023621D"/>
    <w:rsid w:val="00236C10"/>
    <w:rsid w:val="00236D1B"/>
    <w:rsid w:val="002371F9"/>
    <w:rsid w:val="00237330"/>
    <w:rsid w:val="00237EE7"/>
    <w:rsid w:val="00240139"/>
    <w:rsid w:val="00240341"/>
    <w:rsid w:val="00240E78"/>
    <w:rsid w:val="00241146"/>
    <w:rsid w:val="00241820"/>
    <w:rsid w:val="0024196E"/>
    <w:rsid w:val="00242279"/>
    <w:rsid w:val="002425C9"/>
    <w:rsid w:val="00243022"/>
    <w:rsid w:val="00243790"/>
    <w:rsid w:val="00243A80"/>
    <w:rsid w:val="00243F9D"/>
    <w:rsid w:val="002440C1"/>
    <w:rsid w:val="0024410A"/>
    <w:rsid w:val="002445D8"/>
    <w:rsid w:val="00244859"/>
    <w:rsid w:val="00244A7C"/>
    <w:rsid w:val="00244DB7"/>
    <w:rsid w:val="0024524D"/>
    <w:rsid w:val="002459A9"/>
    <w:rsid w:val="00246267"/>
    <w:rsid w:val="002467D4"/>
    <w:rsid w:val="00246A62"/>
    <w:rsid w:val="002474AF"/>
    <w:rsid w:val="00247593"/>
    <w:rsid w:val="00247B11"/>
    <w:rsid w:val="00250037"/>
    <w:rsid w:val="0025003C"/>
    <w:rsid w:val="00250040"/>
    <w:rsid w:val="002501FE"/>
    <w:rsid w:val="00251119"/>
    <w:rsid w:val="00251AE0"/>
    <w:rsid w:val="00251C99"/>
    <w:rsid w:val="00252462"/>
    <w:rsid w:val="00252500"/>
    <w:rsid w:val="00252C23"/>
    <w:rsid w:val="00252CB5"/>
    <w:rsid w:val="00252E15"/>
    <w:rsid w:val="00253A7B"/>
    <w:rsid w:val="00253A8F"/>
    <w:rsid w:val="0025408E"/>
    <w:rsid w:val="00254794"/>
    <w:rsid w:val="00254F5C"/>
    <w:rsid w:val="00255057"/>
    <w:rsid w:val="00255586"/>
    <w:rsid w:val="00255651"/>
    <w:rsid w:val="00255ABA"/>
    <w:rsid w:val="00255D7D"/>
    <w:rsid w:val="00256257"/>
    <w:rsid w:val="002563EC"/>
    <w:rsid w:val="00256569"/>
    <w:rsid w:val="002573D7"/>
    <w:rsid w:val="002575EF"/>
    <w:rsid w:val="002576C8"/>
    <w:rsid w:val="00260583"/>
    <w:rsid w:val="0026070C"/>
    <w:rsid w:val="0026096A"/>
    <w:rsid w:val="00260E9E"/>
    <w:rsid w:val="002615B1"/>
    <w:rsid w:val="002616D9"/>
    <w:rsid w:val="002620A0"/>
    <w:rsid w:val="0026316B"/>
    <w:rsid w:val="00263512"/>
    <w:rsid w:val="00263C19"/>
    <w:rsid w:val="00264483"/>
    <w:rsid w:val="00264E6E"/>
    <w:rsid w:val="002654B6"/>
    <w:rsid w:val="00265955"/>
    <w:rsid w:val="00265B80"/>
    <w:rsid w:val="00265E8E"/>
    <w:rsid w:val="00266056"/>
    <w:rsid w:val="0026622F"/>
    <w:rsid w:val="00266A46"/>
    <w:rsid w:val="00266A54"/>
    <w:rsid w:val="00266A7B"/>
    <w:rsid w:val="00267089"/>
    <w:rsid w:val="002674E5"/>
    <w:rsid w:val="00267527"/>
    <w:rsid w:val="00267DFD"/>
    <w:rsid w:val="0027075A"/>
    <w:rsid w:val="0027091F"/>
    <w:rsid w:val="00270A75"/>
    <w:rsid w:val="00270A9E"/>
    <w:rsid w:val="00270EB4"/>
    <w:rsid w:val="00271792"/>
    <w:rsid w:val="002723AF"/>
    <w:rsid w:val="00272DAD"/>
    <w:rsid w:val="002731BF"/>
    <w:rsid w:val="0027385B"/>
    <w:rsid w:val="00273982"/>
    <w:rsid w:val="00273F5B"/>
    <w:rsid w:val="00273F8D"/>
    <w:rsid w:val="00274A7D"/>
    <w:rsid w:val="0027670D"/>
    <w:rsid w:val="00276793"/>
    <w:rsid w:val="002767E6"/>
    <w:rsid w:val="0027762C"/>
    <w:rsid w:val="00277B09"/>
    <w:rsid w:val="00277D6F"/>
    <w:rsid w:val="00280287"/>
    <w:rsid w:val="0028033D"/>
    <w:rsid w:val="00280498"/>
    <w:rsid w:val="00280614"/>
    <w:rsid w:val="00280AFB"/>
    <w:rsid w:val="00280C8C"/>
    <w:rsid w:val="00280D3C"/>
    <w:rsid w:val="00280EAF"/>
    <w:rsid w:val="0028102D"/>
    <w:rsid w:val="002810D7"/>
    <w:rsid w:val="0028114F"/>
    <w:rsid w:val="00282042"/>
    <w:rsid w:val="0028208A"/>
    <w:rsid w:val="0028216E"/>
    <w:rsid w:val="002827C0"/>
    <w:rsid w:val="00282BFE"/>
    <w:rsid w:val="00283468"/>
    <w:rsid w:val="002835DD"/>
    <w:rsid w:val="002845F6"/>
    <w:rsid w:val="00284A6A"/>
    <w:rsid w:val="002854A0"/>
    <w:rsid w:val="00285F05"/>
    <w:rsid w:val="0028646D"/>
    <w:rsid w:val="002865F9"/>
    <w:rsid w:val="00286808"/>
    <w:rsid w:val="002875DF"/>
    <w:rsid w:val="00287D7D"/>
    <w:rsid w:val="00287EBB"/>
    <w:rsid w:val="00290649"/>
    <w:rsid w:val="00290BD0"/>
    <w:rsid w:val="00290EB9"/>
    <w:rsid w:val="00291456"/>
    <w:rsid w:val="0029165B"/>
    <w:rsid w:val="00291D8A"/>
    <w:rsid w:val="00291E52"/>
    <w:rsid w:val="00292CE2"/>
    <w:rsid w:val="00292D12"/>
    <w:rsid w:val="002933B0"/>
    <w:rsid w:val="002938DF"/>
    <w:rsid w:val="00293E10"/>
    <w:rsid w:val="0029642A"/>
    <w:rsid w:val="00296A26"/>
    <w:rsid w:val="00296C22"/>
    <w:rsid w:val="00296FA7"/>
    <w:rsid w:val="002970F9"/>
    <w:rsid w:val="002971DC"/>
    <w:rsid w:val="0029732A"/>
    <w:rsid w:val="002A0A24"/>
    <w:rsid w:val="002A157F"/>
    <w:rsid w:val="002A15D7"/>
    <w:rsid w:val="002A1BAB"/>
    <w:rsid w:val="002A1C7C"/>
    <w:rsid w:val="002A1DFE"/>
    <w:rsid w:val="002A1FB9"/>
    <w:rsid w:val="002A2FC5"/>
    <w:rsid w:val="002A3EF3"/>
    <w:rsid w:val="002A470B"/>
    <w:rsid w:val="002A52DE"/>
    <w:rsid w:val="002A5CE8"/>
    <w:rsid w:val="002A5EFC"/>
    <w:rsid w:val="002A5F6E"/>
    <w:rsid w:val="002A5FA5"/>
    <w:rsid w:val="002A6A8A"/>
    <w:rsid w:val="002A7A9E"/>
    <w:rsid w:val="002A7C4D"/>
    <w:rsid w:val="002B16EE"/>
    <w:rsid w:val="002B19D3"/>
    <w:rsid w:val="002B1EC3"/>
    <w:rsid w:val="002B235A"/>
    <w:rsid w:val="002B235B"/>
    <w:rsid w:val="002B2DEF"/>
    <w:rsid w:val="002B3472"/>
    <w:rsid w:val="002B3503"/>
    <w:rsid w:val="002B4041"/>
    <w:rsid w:val="002B4268"/>
    <w:rsid w:val="002B43C5"/>
    <w:rsid w:val="002B53DE"/>
    <w:rsid w:val="002B5D65"/>
    <w:rsid w:val="002B625A"/>
    <w:rsid w:val="002B794A"/>
    <w:rsid w:val="002B7C8B"/>
    <w:rsid w:val="002C01CA"/>
    <w:rsid w:val="002C0983"/>
    <w:rsid w:val="002C0A22"/>
    <w:rsid w:val="002C0AC0"/>
    <w:rsid w:val="002C0DC0"/>
    <w:rsid w:val="002C1071"/>
    <w:rsid w:val="002C10FF"/>
    <w:rsid w:val="002C196A"/>
    <w:rsid w:val="002C2071"/>
    <w:rsid w:val="002C2904"/>
    <w:rsid w:val="002C2C3A"/>
    <w:rsid w:val="002C2DCC"/>
    <w:rsid w:val="002C3981"/>
    <w:rsid w:val="002C3DCD"/>
    <w:rsid w:val="002C3E46"/>
    <w:rsid w:val="002C431B"/>
    <w:rsid w:val="002C45AE"/>
    <w:rsid w:val="002C494F"/>
    <w:rsid w:val="002C4D3E"/>
    <w:rsid w:val="002C5022"/>
    <w:rsid w:val="002C5029"/>
    <w:rsid w:val="002C5377"/>
    <w:rsid w:val="002C5764"/>
    <w:rsid w:val="002C5976"/>
    <w:rsid w:val="002C69C5"/>
    <w:rsid w:val="002C701C"/>
    <w:rsid w:val="002C7DD7"/>
    <w:rsid w:val="002D01F7"/>
    <w:rsid w:val="002D04AA"/>
    <w:rsid w:val="002D0D4B"/>
    <w:rsid w:val="002D1214"/>
    <w:rsid w:val="002D14EC"/>
    <w:rsid w:val="002D2412"/>
    <w:rsid w:val="002D2C21"/>
    <w:rsid w:val="002D330A"/>
    <w:rsid w:val="002D3518"/>
    <w:rsid w:val="002D36BF"/>
    <w:rsid w:val="002D3902"/>
    <w:rsid w:val="002D42B4"/>
    <w:rsid w:val="002D42C7"/>
    <w:rsid w:val="002D43FA"/>
    <w:rsid w:val="002D4594"/>
    <w:rsid w:val="002D4CD3"/>
    <w:rsid w:val="002D4D72"/>
    <w:rsid w:val="002D5016"/>
    <w:rsid w:val="002D59A5"/>
    <w:rsid w:val="002D5B2F"/>
    <w:rsid w:val="002D62A7"/>
    <w:rsid w:val="002D72E3"/>
    <w:rsid w:val="002D769F"/>
    <w:rsid w:val="002D7A08"/>
    <w:rsid w:val="002D7E39"/>
    <w:rsid w:val="002E0963"/>
    <w:rsid w:val="002E09D0"/>
    <w:rsid w:val="002E0A60"/>
    <w:rsid w:val="002E13E7"/>
    <w:rsid w:val="002E1DE0"/>
    <w:rsid w:val="002E1F68"/>
    <w:rsid w:val="002E22C6"/>
    <w:rsid w:val="002E3042"/>
    <w:rsid w:val="002E317C"/>
    <w:rsid w:val="002E3193"/>
    <w:rsid w:val="002E38A7"/>
    <w:rsid w:val="002E3AE1"/>
    <w:rsid w:val="002E435B"/>
    <w:rsid w:val="002E437F"/>
    <w:rsid w:val="002E49C5"/>
    <w:rsid w:val="002E4A1B"/>
    <w:rsid w:val="002E4A4B"/>
    <w:rsid w:val="002E57A6"/>
    <w:rsid w:val="002E5DA6"/>
    <w:rsid w:val="002E689E"/>
    <w:rsid w:val="002E6D99"/>
    <w:rsid w:val="002E6F28"/>
    <w:rsid w:val="002E6F2D"/>
    <w:rsid w:val="002E73BB"/>
    <w:rsid w:val="002E7ADE"/>
    <w:rsid w:val="002E7CC5"/>
    <w:rsid w:val="002E7CD1"/>
    <w:rsid w:val="002E7D3F"/>
    <w:rsid w:val="002F0466"/>
    <w:rsid w:val="002F077E"/>
    <w:rsid w:val="002F0939"/>
    <w:rsid w:val="002F1054"/>
    <w:rsid w:val="002F190E"/>
    <w:rsid w:val="002F1B4A"/>
    <w:rsid w:val="002F1D22"/>
    <w:rsid w:val="002F310C"/>
    <w:rsid w:val="002F3223"/>
    <w:rsid w:val="002F369F"/>
    <w:rsid w:val="002F3A68"/>
    <w:rsid w:val="002F3DD8"/>
    <w:rsid w:val="002F46B8"/>
    <w:rsid w:val="002F4981"/>
    <w:rsid w:val="002F5FAA"/>
    <w:rsid w:val="002F5FCA"/>
    <w:rsid w:val="002F617D"/>
    <w:rsid w:val="002F6224"/>
    <w:rsid w:val="002F6ADF"/>
    <w:rsid w:val="002F6B27"/>
    <w:rsid w:val="002F7793"/>
    <w:rsid w:val="00300190"/>
    <w:rsid w:val="003006E3"/>
    <w:rsid w:val="00300FB8"/>
    <w:rsid w:val="003014FD"/>
    <w:rsid w:val="00301BBB"/>
    <w:rsid w:val="00302690"/>
    <w:rsid w:val="00302DAB"/>
    <w:rsid w:val="00302E10"/>
    <w:rsid w:val="00303624"/>
    <w:rsid w:val="00303CAA"/>
    <w:rsid w:val="0030544E"/>
    <w:rsid w:val="00305598"/>
    <w:rsid w:val="00305CC9"/>
    <w:rsid w:val="00306EA8"/>
    <w:rsid w:val="0030720A"/>
    <w:rsid w:val="00307F23"/>
    <w:rsid w:val="0031062C"/>
    <w:rsid w:val="00311135"/>
    <w:rsid w:val="0031260B"/>
    <w:rsid w:val="00312AD8"/>
    <w:rsid w:val="003137CA"/>
    <w:rsid w:val="00313A9C"/>
    <w:rsid w:val="00313B59"/>
    <w:rsid w:val="00313DF9"/>
    <w:rsid w:val="00313EE1"/>
    <w:rsid w:val="00314E9D"/>
    <w:rsid w:val="0031501A"/>
    <w:rsid w:val="0031604B"/>
    <w:rsid w:val="0031637B"/>
    <w:rsid w:val="003168C9"/>
    <w:rsid w:val="003169CD"/>
    <w:rsid w:val="00316A0E"/>
    <w:rsid w:val="00316FF0"/>
    <w:rsid w:val="0031700A"/>
    <w:rsid w:val="003172FB"/>
    <w:rsid w:val="003201AA"/>
    <w:rsid w:val="003205B2"/>
    <w:rsid w:val="0032098C"/>
    <w:rsid w:val="003209D4"/>
    <w:rsid w:val="003209FD"/>
    <w:rsid w:val="00320AF3"/>
    <w:rsid w:val="00320B20"/>
    <w:rsid w:val="00321C90"/>
    <w:rsid w:val="00321FE1"/>
    <w:rsid w:val="003220AE"/>
    <w:rsid w:val="00322C74"/>
    <w:rsid w:val="003232B6"/>
    <w:rsid w:val="003246F4"/>
    <w:rsid w:val="003248B5"/>
    <w:rsid w:val="00324A81"/>
    <w:rsid w:val="00324B82"/>
    <w:rsid w:val="00324EA9"/>
    <w:rsid w:val="003255C5"/>
    <w:rsid w:val="00325620"/>
    <w:rsid w:val="003262EA"/>
    <w:rsid w:val="0032634D"/>
    <w:rsid w:val="00326C26"/>
    <w:rsid w:val="003277F5"/>
    <w:rsid w:val="00327A2C"/>
    <w:rsid w:val="00327D23"/>
    <w:rsid w:val="00331454"/>
    <w:rsid w:val="00331784"/>
    <w:rsid w:val="00332274"/>
    <w:rsid w:val="003330F4"/>
    <w:rsid w:val="00333721"/>
    <w:rsid w:val="00333ED0"/>
    <w:rsid w:val="0033414C"/>
    <w:rsid w:val="00334286"/>
    <w:rsid w:val="0033456D"/>
    <w:rsid w:val="00334682"/>
    <w:rsid w:val="00334716"/>
    <w:rsid w:val="00334A7E"/>
    <w:rsid w:val="00334CED"/>
    <w:rsid w:val="003353EE"/>
    <w:rsid w:val="003356DE"/>
    <w:rsid w:val="00336EF9"/>
    <w:rsid w:val="00337094"/>
    <w:rsid w:val="00337231"/>
    <w:rsid w:val="0033731F"/>
    <w:rsid w:val="00337CCB"/>
    <w:rsid w:val="0034035A"/>
    <w:rsid w:val="00340920"/>
    <w:rsid w:val="00340A2D"/>
    <w:rsid w:val="00340BB4"/>
    <w:rsid w:val="003421CF"/>
    <w:rsid w:val="0034289A"/>
    <w:rsid w:val="00342FCB"/>
    <w:rsid w:val="0034319B"/>
    <w:rsid w:val="00343ABD"/>
    <w:rsid w:val="00344877"/>
    <w:rsid w:val="00344AFF"/>
    <w:rsid w:val="003464A5"/>
    <w:rsid w:val="003474DB"/>
    <w:rsid w:val="00347514"/>
    <w:rsid w:val="00347C27"/>
    <w:rsid w:val="00347E51"/>
    <w:rsid w:val="003503E9"/>
    <w:rsid w:val="003506AE"/>
    <w:rsid w:val="003508B3"/>
    <w:rsid w:val="00350EE9"/>
    <w:rsid w:val="00350FAC"/>
    <w:rsid w:val="003510D9"/>
    <w:rsid w:val="00351260"/>
    <w:rsid w:val="003516CF"/>
    <w:rsid w:val="00352075"/>
    <w:rsid w:val="00352740"/>
    <w:rsid w:val="00352897"/>
    <w:rsid w:val="00352898"/>
    <w:rsid w:val="00352BC9"/>
    <w:rsid w:val="00353CC1"/>
    <w:rsid w:val="003563AD"/>
    <w:rsid w:val="00356BDA"/>
    <w:rsid w:val="00356F7E"/>
    <w:rsid w:val="00357AEA"/>
    <w:rsid w:val="003614BE"/>
    <w:rsid w:val="00361AB8"/>
    <w:rsid w:val="00361AF2"/>
    <w:rsid w:val="00361C54"/>
    <w:rsid w:val="00361CD5"/>
    <w:rsid w:val="00362208"/>
    <w:rsid w:val="003623C4"/>
    <w:rsid w:val="003628DC"/>
    <w:rsid w:val="003631AF"/>
    <w:rsid w:val="00363732"/>
    <w:rsid w:val="00363F47"/>
    <w:rsid w:val="00363FBA"/>
    <w:rsid w:val="00364A48"/>
    <w:rsid w:val="00364C0D"/>
    <w:rsid w:val="00365F1D"/>
    <w:rsid w:val="00366A6D"/>
    <w:rsid w:val="00366E3D"/>
    <w:rsid w:val="003670B2"/>
    <w:rsid w:val="0036780C"/>
    <w:rsid w:val="003705FE"/>
    <w:rsid w:val="003711FB"/>
    <w:rsid w:val="0037177B"/>
    <w:rsid w:val="00371878"/>
    <w:rsid w:val="00371996"/>
    <w:rsid w:val="0037377C"/>
    <w:rsid w:val="00374110"/>
    <w:rsid w:val="003742B1"/>
    <w:rsid w:val="0037494D"/>
    <w:rsid w:val="00374A09"/>
    <w:rsid w:val="00374F61"/>
    <w:rsid w:val="00375086"/>
    <w:rsid w:val="003750E8"/>
    <w:rsid w:val="0037523A"/>
    <w:rsid w:val="003755EE"/>
    <w:rsid w:val="00375660"/>
    <w:rsid w:val="003764F7"/>
    <w:rsid w:val="003774C8"/>
    <w:rsid w:val="0037756B"/>
    <w:rsid w:val="0037760F"/>
    <w:rsid w:val="003776F7"/>
    <w:rsid w:val="00377CB8"/>
    <w:rsid w:val="00380106"/>
    <w:rsid w:val="003802E3"/>
    <w:rsid w:val="00381E03"/>
    <w:rsid w:val="00381FB3"/>
    <w:rsid w:val="003824F0"/>
    <w:rsid w:val="00382B90"/>
    <w:rsid w:val="00382F0A"/>
    <w:rsid w:val="003834C3"/>
    <w:rsid w:val="00383B41"/>
    <w:rsid w:val="00383FC9"/>
    <w:rsid w:val="00384BA0"/>
    <w:rsid w:val="00385F19"/>
    <w:rsid w:val="00385FFB"/>
    <w:rsid w:val="00386262"/>
    <w:rsid w:val="0038645A"/>
    <w:rsid w:val="003867EF"/>
    <w:rsid w:val="00386F2D"/>
    <w:rsid w:val="003875F9"/>
    <w:rsid w:val="0039024A"/>
    <w:rsid w:val="00390308"/>
    <w:rsid w:val="00390786"/>
    <w:rsid w:val="00391457"/>
    <w:rsid w:val="00391E36"/>
    <w:rsid w:val="00391EF0"/>
    <w:rsid w:val="0039261F"/>
    <w:rsid w:val="003926E8"/>
    <w:rsid w:val="00392CE1"/>
    <w:rsid w:val="003943D5"/>
    <w:rsid w:val="0039456A"/>
    <w:rsid w:val="00394680"/>
    <w:rsid w:val="00394A79"/>
    <w:rsid w:val="00394B38"/>
    <w:rsid w:val="00395EBC"/>
    <w:rsid w:val="00396AC9"/>
    <w:rsid w:val="00396CDA"/>
    <w:rsid w:val="003975EF"/>
    <w:rsid w:val="003A17B4"/>
    <w:rsid w:val="003A1CB3"/>
    <w:rsid w:val="003A29EA"/>
    <w:rsid w:val="003A3261"/>
    <w:rsid w:val="003A3328"/>
    <w:rsid w:val="003A3405"/>
    <w:rsid w:val="003A3963"/>
    <w:rsid w:val="003A3E3A"/>
    <w:rsid w:val="003A3FA4"/>
    <w:rsid w:val="003A41A6"/>
    <w:rsid w:val="003A45ED"/>
    <w:rsid w:val="003A5572"/>
    <w:rsid w:val="003A5C67"/>
    <w:rsid w:val="003A68F7"/>
    <w:rsid w:val="003A7603"/>
    <w:rsid w:val="003A7E97"/>
    <w:rsid w:val="003B02AC"/>
    <w:rsid w:val="003B0361"/>
    <w:rsid w:val="003B070B"/>
    <w:rsid w:val="003B0CCD"/>
    <w:rsid w:val="003B0E70"/>
    <w:rsid w:val="003B0ECC"/>
    <w:rsid w:val="003B128D"/>
    <w:rsid w:val="003B13A7"/>
    <w:rsid w:val="003B196C"/>
    <w:rsid w:val="003B1AE4"/>
    <w:rsid w:val="003B2511"/>
    <w:rsid w:val="003B2547"/>
    <w:rsid w:val="003B28B1"/>
    <w:rsid w:val="003B2A12"/>
    <w:rsid w:val="003B3EF5"/>
    <w:rsid w:val="003B4A42"/>
    <w:rsid w:val="003B4C07"/>
    <w:rsid w:val="003B52F6"/>
    <w:rsid w:val="003B6204"/>
    <w:rsid w:val="003B63A6"/>
    <w:rsid w:val="003B6AA6"/>
    <w:rsid w:val="003B6EEC"/>
    <w:rsid w:val="003B721C"/>
    <w:rsid w:val="003B7354"/>
    <w:rsid w:val="003B7379"/>
    <w:rsid w:val="003B7691"/>
    <w:rsid w:val="003B7962"/>
    <w:rsid w:val="003C053F"/>
    <w:rsid w:val="003C07B6"/>
    <w:rsid w:val="003C1C7E"/>
    <w:rsid w:val="003C22B6"/>
    <w:rsid w:val="003C3119"/>
    <w:rsid w:val="003C3369"/>
    <w:rsid w:val="003C3B97"/>
    <w:rsid w:val="003C4A6D"/>
    <w:rsid w:val="003C4A7B"/>
    <w:rsid w:val="003C4C4C"/>
    <w:rsid w:val="003C4E63"/>
    <w:rsid w:val="003C5F7A"/>
    <w:rsid w:val="003C7249"/>
    <w:rsid w:val="003C7813"/>
    <w:rsid w:val="003C7E1E"/>
    <w:rsid w:val="003D15F7"/>
    <w:rsid w:val="003D1FB7"/>
    <w:rsid w:val="003D21DA"/>
    <w:rsid w:val="003D2610"/>
    <w:rsid w:val="003D312F"/>
    <w:rsid w:val="003D3429"/>
    <w:rsid w:val="003D3500"/>
    <w:rsid w:val="003D3694"/>
    <w:rsid w:val="003D5A41"/>
    <w:rsid w:val="003D5AF2"/>
    <w:rsid w:val="003D6B11"/>
    <w:rsid w:val="003D7081"/>
    <w:rsid w:val="003D7295"/>
    <w:rsid w:val="003D7810"/>
    <w:rsid w:val="003D7EDD"/>
    <w:rsid w:val="003E07CC"/>
    <w:rsid w:val="003E0E92"/>
    <w:rsid w:val="003E1BF9"/>
    <w:rsid w:val="003E1ECE"/>
    <w:rsid w:val="003E1FE0"/>
    <w:rsid w:val="003E2D4B"/>
    <w:rsid w:val="003E3078"/>
    <w:rsid w:val="003E3B29"/>
    <w:rsid w:val="003E3D30"/>
    <w:rsid w:val="003E411F"/>
    <w:rsid w:val="003E4D5A"/>
    <w:rsid w:val="003E50C9"/>
    <w:rsid w:val="003E5221"/>
    <w:rsid w:val="003E5519"/>
    <w:rsid w:val="003E60FA"/>
    <w:rsid w:val="003E6B57"/>
    <w:rsid w:val="003E7AB5"/>
    <w:rsid w:val="003F06BF"/>
    <w:rsid w:val="003F0807"/>
    <w:rsid w:val="003F0BE8"/>
    <w:rsid w:val="003F1AB9"/>
    <w:rsid w:val="003F1DF4"/>
    <w:rsid w:val="003F2303"/>
    <w:rsid w:val="003F2399"/>
    <w:rsid w:val="003F3FFE"/>
    <w:rsid w:val="003F42BE"/>
    <w:rsid w:val="003F4465"/>
    <w:rsid w:val="003F4F9C"/>
    <w:rsid w:val="003F50BD"/>
    <w:rsid w:val="003F5E0D"/>
    <w:rsid w:val="003F5E9F"/>
    <w:rsid w:val="003F5EB4"/>
    <w:rsid w:val="003F6892"/>
    <w:rsid w:val="003F6933"/>
    <w:rsid w:val="003F7D75"/>
    <w:rsid w:val="003F7E77"/>
    <w:rsid w:val="00401444"/>
    <w:rsid w:val="00401AAA"/>
    <w:rsid w:val="00402290"/>
    <w:rsid w:val="00402BDE"/>
    <w:rsid w:val="00402E71"/>
    <w:rsid w:val="004033EB"/>
    <w:rsid w:val="00403655"/>
    <w:rsid w:val="00403786"/>
    <w:rsid w:val="004037A7"/>
    <w:rsid w:val="004039E3"/>
    <w:rsid w:val="00404578"/>
    <w:rsid w:val="004048D8"/>
    <w:rsid w:val="00404ADE"/>
    <w:rsid w:val="00404CCE"/>
    <w:rsid w:val="00404FA8"/>
    <w:rsid w:val="0040572E"/>
    <w:rsid w:val="00406213"/>
    <w:rsid w:val="00406240"/>
    <w:rsid w:val="00407C3F"/>
    <w:rsid w:val="004103E2"/>
    <w:rsid w:val="00411090"/>
    <w:rsid w:val="00411091"/>
    <w:rsid w:val="004114D6"/>
    <w:rsid w:val="0041246B"/>
    <w:rsid w:val="0041285F"/>
    <w:rsid w:val="00412AE4"/>
    <w:rsid w:val="00413813"/>
    <w:rsid w:val="0041384E"/>
    <w:rsid w:val="0041443D"/>
    <w:rsid w:val="004147DD"/>
    <w:rsid w:val="00414A8E"/>
    <w:rsid w:val="004153C2"/>
    <w:rsid w:val="00415D0E"/>
    <w:rsid w:val="00416117"/>
    <w:rsid w:val="00416336"/>
    <w:rsid w:val="004170DE"/>
    <w:rsid w:val="0041764E"/>
    <w:rsid w:val="00417CE9"/>
    <w:rsid w:val="00420360"/>
    <w:rsid w:val="00420AE3"/>
    <w:rsid w:val="00421226"/>
    <w:rsid w:val="00421D4D"/>
    <w:rsid w:val="00421E44"/>
    <w:rsid w:val="00422C13"/>
    <w:rsid w:val="00423307"/>
    <w:rsid w:val="00423B63"/>
    <w:rsid w:val="00424244"/>
    <w:rsid w:val="004242A8"/>
    <w:rsid w:val="004249D2"/>
    <w:rsid w:val="00425A14"/>
    <w:rsid w:val="00425DB9"/>
    <w:rsid w:val="00425EAD"/>
    <w:rsid w:val="00425FE1"/>
    <w:rsid w:val="00426C30"/>
    <w:rsid w:val="00427819"/>
    <w:rsid w:val="00427EF9"/>
    <w:rsid w:val="00427FE2"/>
    <w:rsid w:val="0043007C"/>
    <w:rsid w:val="00431008"/>
    <w:rsid w:val="004313B9"/>
    <w:rsid w:val="00431F82"/>
    <w:rsid w:val="00433BA6"/>
    <w:rsid w:val="004343E7"/>
    <w:rsid w:val="004358AA"/>
    <w:rsid w:val="00435E62"/>
    <w:rsid w:val="0043662E"/>
    <w:rsid w:val="00436919"/>
    <w:rsid w:val="0043713F"/>
    <w:rsid w:val="0043765E"/>
    <w:rsid w:val="0044028A"/>
    <w:rsid w:val="0044098E"/>
    <w:rsid w:val="00441867"/>
    <w:rsid w:val="00441BEE"/>
    <w:rsid w:val="004421C4"/>
    <w:rsid w:val="0044288F"/>
    <w:rsid w:val="00442A98"/>
    <w:rsid w:val="00442B9D"/>
    <w:rsid w:val="004435CE"/>
    <w:rsid w:val="00443A40"/>
    <w:rsid w:val="0044483F"/>
    <w:rsid w:val="00444C7C"/>
    <w:rsid w:val="00444F41"/>
    <w:rsid w:val="00445903"/>
    <w:rsid w:val="00445E38"/>
    <w:rsid w:val="00445ECA"/>
    <w:rsid w:val="004461F5"/>
    <w:rsid w:val="004467E0"/>
    <w:rsid w:val="00446C29"/>
    <w:rsid w:val="00446C53"/>
    <w:rsid w:val="00447401"/>
    <w:rsid w:val="0044745E"/>
    <w:rsid w:val="00447922"/>
    <w:rsid w:val="00447D20"/>
    <w:rsid w:val="00447D83"/>
    <w:rsid w:val="00450D68"/>
    <w:rsid w:val="004513CF"/>
    <w:rsid w:val="004516DD"/>
    <w:rsid w:val="0045180D"/>
    <w:rsid w:val="00451C10"/>
    <w:rsid w:val="00452A08"/>
    <w:rsid w:val="00452B2B"/>
    <w:rsid w:val="00452BA8"/>
    <w:rsid w:val="00452ED9"/>
    <w:rsid w:val="00452FC0"/>
    <w:rsid w:val="00453B5D"/>
    <w:rsid w:val="004553FE"/>
    <w:rsid w:val="00455409"/>
    <w:rsid w:val="00455C10"/>
    <w:rsid w:val="004560C1"/>
    <w:rsid w:val="00456C0B"/>
    <w:rsid w:val="0045763D"/>
    <w:rsid w:val="004579CC"/>
    <w:rsid w:val="00457A83"/>
    <w:rsid w:val="00460688"/>
    <w:rsid w:val="0046287D"/>
    <w:rsid w:val="00462AE4"/>
    <w:rsid w:val="00462C1A"/>
    <w:rsid w:val="004633BC"/>
    <w:rsid w:val="00463614"/>
    <w:rsid w:val="00463909"/>
    <w:rsid w:val="00463E0D"/>
    <w:rsid w:val="00463F04"/>
    <w:rsid w:val="00464BF9"/>
    <w:rsid w:val="004653AA"/>
    <w:rsid w:val="004657A1"/>
    <w:rsid w:val="00465998"/>
    <w:rsid w:val="004662DC"/>
    <w:rsid w:val="00466730"/>
    <w:rsid w:val="004668B0"/>
    <w:rsid w:val="00467B71"/>
    <w:rsid w:val="00470527"/>
    <w:rsid w:val="00470548"/>
    <w:rsid w:val="004706E2"/>
    <w:rsid w:val="00470781"/>
    <w:rsid w:val="004713EE"/>
    <w:rsid w:val="004716AC"/>
    <w:rsid w:val="00472923"/>
    <w:rsid w:val="00472FA5"/>
    <w:rsid w:val="00473237"/>
    <w:rsid w:val="0047331B"/>
    <w:rsid w:val="00473A5C"/>
    <w:rsid w:val="00473ABF"/>
    <w:rsid w:val="00473C46"/>
    <w:rsid w:val="004750BD"/>
    <w:rsid w:val="0047527A"/>
    <w:rsid w:val="004752F9"/>
    <w:rsid w:val="004755F1"/>
    <w:rsid w:val="00475B11"/>
    <w:rsid w:val="00476D7E"/>
    <w:rsid w:val="004772BA"/>
    <w:rsid w:val="004778E3"/>
    <w:rsid w:val="00477ADE"/>
    <w:rsid w:val="00477E4A"/>
    <w:rsid w:val="00480928"/>
    <w:rsid w:val="00480AE5"/>
    <w:rsid w:val="00480B76"/>
    <w:rsid w:val="0048109C"/>
    <w:rsid w:val="00481443"/>
    <w:rsid w:val="00481ED0"/>
    <w:rsid w:val="00483ADF"/>
    <w:rsid w:val="00483C9D"/>
    <w:rsid w:val="00483DF9"/>
    <w:rsid w:val="0048426B"/>
    <w:rsid w:val="00484BA2"/>
    <w:rsid w:val="00484C05"/>
    <w:rsid w:val="0048516F"/>
    <w:rsid w:val="00485506"/>
    <w:rsid w:val="00485D59"/>
    <w:rsid w:val="00486686"/>
    <w:rsid w:val="004866C7"/>
    <w:rsid w:val="00486B3D"/>
    <w:rsid w:val="0048749D"/>
    <w:rsid w:val="0048753B"/>
    <w:rsid w:val="00487836"/>
    <w:rsid w:val="00487BAB"/>
    <w:rsid w:val="00487FE9"/>
    <w:rsid w:val="00490759"/>
    <w:rsid w:val="00490B59"/>
    <w:rsid w:val="00491293"/>
    <w:rsid w:val="00491373"/>
    <w:rsid w:val="00492889"/>
    <w:rsid w:val="00493757"/>
    <w:rsid w:val="0049377C"/>
    <w:rsid w:val="00493E0F"/>
    <w:rsid w:val="00494D40"/>
    <w:rsid w:val="004963D5"/>
    <w:rsid w:val="004968DE"/>
    <w:rsid w:val="004969B0"/>
    <w:rsid w:val="004970C7"/>
    <w:rsid w:val="00497607"/>
    <w:rsid w:val="00497E31"/>
    <w:rsid w:val="004A06BA"/>
    <w:rsid w:val="004A0F43"/>
    <w:rsid w:val="004A100B"/>
    <w:rsid w:val="004A15F1"/>
    <w:rsid w:val="004A1E8A"/>
    <w:rsid w:val="004A2A91"/>
    <w:rsid w:val="004A35A4"/>
    <w:rsid w:val="004A363D"/>
    <w:rsid w:val="004A3BD1"/>
    <w:rsid w:val="004A4120"/>
    <w:rsid w:val="004A5D7B"/>
    <w:rsid w:val="004A5E3D"/>
    <w:rsid w:val="004A5EA4"/>
    <w:rsid w:val="004A6216"/>
    <w:rsid w:val="004A6442"/>
    <w:rsid w:val="004A7457"/>
    <w:rsid w:val="004A7A0F"/>
    <w:rsid w:val="004B00E3"/>
    <w:rsid w:val="004B09FB"/>
    <w:rsid w:val="004B173B"/>
    <w:rsid w:val="004B20AE"/>
    <w:rsid w:val="004B26DB"/>
    <w:rsid w:val="004B286A"/>
    <w:rsid w:val="004B2C68"/>
    <w:rsid w:val="004B4736"/>
    <w:rsid w:val="004B50ED"/>
    <w:rsid w:val="004B5505"/>
    <w:rsid w:val="004B5F58"/>
    <w:rsid w:val="004B6022"/>
    <w:rsid w:val="004B6206"/>
    <w:rsid w:val="004C02EB"/>
    <w:rsid w:val="004C04C2"/>
    <w:rsid w:val="004C0F78"/>
    <w:rsid w:val="004C143A"/>
    <w:rsid w:val="004C1945"/>
    <w:rsid w:val="004C1AEF"/>
    <w:rsid w:val="004C202D"/>
    <w:rsid w:val="004C24E9"/>
    <w:rsid w:val="004C2CA0"/>
    <w:rsid w:val="004C2DD6"/>
    <w:rsid w:val="004C3E44"/>
    <w:rsid w:val="004C3E46"/>
    <w:rsid w:val="004C3F1C"/>
    <w:rsid w:val="004C48AA"/>
    <w:rsid w:val="004C4B54"/>
    <w:rsid w:val="004C4BCE"/>
    <w:rsid w:val="004C4EFA"/>
    <w:rsid w:val="004C5805"/>
    <w:rsid w:val="004C5D9B"/>
    <w:rsid w:val="004C5E0E"/>
    <w:rsid w:val="004C673C"/>
    <w:rsid w:val="004C73C8"/>
    <w:rsid w:val="004C775E"/>
    <w:rsid w:val="004C7A54"/>
    <w:rsid w:val="004D01E5"/>
    <w:rsid w:val="004D0349"/>
    <w:rsid w:val="004D0355"/>
    <w:rsid w:val="004D0D50"/>
    <w:rsid w:val="004D0D97"/>
    <w:rsid w:val="004D101F"/>
    <w:rsid w:val="004D1250"/>
    <w:rsid w:val="004D1519"/>
    <w:rsid w:val="004D16FC"/>
    <w:rsid w:val="004D1B08"/>
    <w:rsid w:val="004D1F3A"/>
    <w:rsid w:val="004D2527"/>
    <w:rsid w:val="004D28C7"/>
    <w:rsid w:val="004D2E8E"/>
    <w:rsid w:val="004D3EC2"/>
    <w:rsid w:val="004D4163"/>
    <w:rsid w:val="004D41B2"/>
    <w:rsid w:val="004D46C0"/>
    <w:rsid w:val="004D48F5"/>
    <w:rsid w:val="004D4B5A"/>
    <w:rsid w:val="004D4E8E"/>
    <w:rsid w:val="004D546F"/>
    <w:rsid w:val="004D5E61"/>
    <w:rsid w:val="004D61B6"/>
    <w:rsid w:val="004D62BB"/>
    <w:rsid w:val="004D6C90"/>
    <w:rsid w:val="004D7679"/>
    <w:rsid w:val="004E00C9"/>
    <w:rsid w:val="004E1A4D"/>
    <w:rsid w:val="004E257C"/>
    <w:rsid w:val="004E2833"/>
    <w:rsid w:val="004E28A4"/>
    <w:rsid w:val="004E2947"/>
    <w:rsid w:val="004E312B"/>
    <w:rsid w:val="004E3913"/>
    <w:rsid w:val="004E3985"/>
    <w:rsid w:val="004E39F3"/>
    <w:rsid w:val="004E3A85"/>
    <w:rsid w:val="004E3AF1"/>
    <w:rsid w:val="004E4AEC"/>
    <w:rsid w:val="004E5725"/>
    <w:rsid w:val="004E58CA"/>
    <w:rsid w:val="004E6250"/>
    <w:rsid w:val="004E63D2"/>
    <w:rsid w:val="004E688A"/>
    <w:rsid w:val="004E6A82"/>
    <w:rsid w:val="004E6C83"/>
    <w:rsid w:val="004E7293"/>
    <w:rsid w:val="004E742D"/>
    <w:rsid w:val="004E7FE7"/>
    <w:rsid w:val="004F0192"/>
    <w:rsid w:val="004F02B0"/>
    <w:rsid w:val="004F0513"/>
    <w:rsid w:val="004F0D77"/>
    <w:rsid w:val="004F131B"/>
    <w:rsid w:val="004F1D4C"/>
    <w:rsid w:val="004F21F3"/>
    <w:rsid w:val="004F2421"/>
    <w:rsid w:val="004F32ED"/>
    <w:rsid w:val="004F33E4"/>
    <w:rsid w:val="004F380D"/>
    <w:rsid w:val="004F38A0"/>
    <w:rsid w:val="004F3C14"/>
    <w:rsid w:val="004F3C9F"/>
    <w:rsid w:val="004F4245"/>
    <w:rsid w:val="004F5C83"/>
    <w:rsid w:val="004F5E3D"/>
    <w:rsid w:val="004F6131"/>
    <w:rsid w:val="004F67A8"/>
    <w:rsid w:val="004F7453"/>
    <w:rsid w:val="004F7782"/>
    <w:rsid w:val="00500084"/>
    <w:rsid w:val="005002B8"/>
    <w:rsid w:val="005009AA"/>
    <w:rsid w:val="00501A59"/>
    <w:rsid w:val="00501E25"/>
    <w:rsid w:val="00502142"/>
    <w:rsid w:val="00502830"/>
    <w:rsid w:val="00504996"/>
    <w:rsid w:val="00505188"/>
    <w:rsid w:val="005057E2"/>
    <w:rsid w:val="00505A43"/>
    <w:rsid w:val="005073CC"/>
    <w:rsid w:val="00507870"/>
    <w:rsid w:val="00511107"/>
    <w:rsid w:val="00511713"/>
    <w:rsid w:val="005119BA"/>
    <w:rsid w:val="00512D39"/>
    <w:rsid w:val="00513528"/>
    <w:rsid w:val="00514210"/>
    <w:rsid w:val="00514FDA"/>
    <w:rsid w:val="005155C3"/>
    <w:rsid w:val="005161D8"/>
    <w:rsid w:val="00516F6B"/>
    <w:rsid w:val="00517B79"/>
    <w:rsid w:val="005202BF"/>
    <w:rsid w:val="00521747"/>
    <w:rsid w:val="00521D7E"/>
    <w:rsid w:val="0052237C"/>
    <w:rsid w:val="00522468"/>
    <w:rsid w:val="005225D2"/>
    <w:rsid w:val="0052367A"/>
    <w:rsid w:val="00523AD3"/>
    <w:rsid w:val="00523E4C"/>
    <w:rsid w:val="00524645"/>
    <w:rsid w:val="0052532E"/>
    <w:rsid w:val="005254F1"/>
    <w:rsid w:val="005257E4"/>
    <w:rsid w:val="00525B75"/>
    <w:rsid w:val="0052653E"/>
    <w:rsid w:val="005266EA"/>
    <w:rsid w:val="005269F9"/>
    <w:rsid w:val="00526C6C"/>
    <w:rsid w:val="00527369"/>
    <w:rsid w:val="00527909"/>
    <w:rsid w:val="00527C55"/>
    <w:rsid w:val="00527F91"/>
    <w:rsid w:val="005304CD"/>
    <w:rsid w:val="00530835"/>
    <w:rsid w:val="00530901"/>
    <w:rsid w:val="00530B2C"/>
    <w:rsid w:val="00530FE7"/>
    <w:rsid w:val="00531701"/>
    <w:rsid w:val="00531CE0"/>
    <w:rsid w:val="00531D85"/>
    <w:rsid w:val="00531E05"/>
    <w:rsid w:val="00531E6C"/>
    <w:rsid w:val="00532675"/>
    <w:rsid w:val="005328B0"/>
    <w:rsid w:val="00533669"/>
    <w:rsid w:val="00533999"/>
    <w:rsid w:val="00533EC6"/>
    <w:rsid w:val="00535216"/>
    <w:rsid w:val="00535289"/>
    <w:rsid w:val="00535398"/>
    <w:rsid w:val="00535AAB"/>
    <w:rsid w:val="0053648D"/>
    <w:rsid w:val="00536B86"/>
    <w:rsid w:val="00537438"/>
    <w:rsid w:val="00537619"/>
    <w:rsid w:val="00537D17"/>
    <w:rsid w:val="0054020E"/>
    <w:rsid w:val="00540CB6"/>
    <w:rsid w:val="00540E86"/>
    <w:rsid w:val="00541A5C"/>
    <w:rsid w:val="005420FE"/>
    <w:rsid w:val="00542377"/>
    <w:rsid w:val="005424B8"/>
    <w:rsid w:val="00542B01"/>
    <w:rsid w:val="00542F6E"/>
    <w:rsid w:val="005433A9"/>
    <w:rsid w:val="00543969"/>
    <w:rsid w:val="005442EF"/>
    <w:rsid w:val="0054475E"/>
    <w:rsid w:val="00544F2C"/>
    <w:rsid w:val="00546EB6"/>
    <w:rsid w:val="00550048"/>
    <w:rsid w:val="00550384"/>
    <w:rsid w:val="00550839"/>
    <w:rsid w:val="0055221F"/>
    <w:rsid w:val="005522B7"/>
    <w:rsid w:val="00552BB1"/>
    <w:rsid w:val="00552F75"/>
    <w:rsid w:val="00553083"/>
    <w:rsid w:val="005530B0"/>
    <w:rsid w:val="00553370"/>
    <w:rsid w:val="0055358D"/>
    <w:rsid w:val="005537C4"/>
    <w:rsid w:val="00553815"/>
    <w:rsid w:val="0055384F"/>
    <w:rsid w:val="005539E5"/>
    <w:rsid w:val="00553B0F"/>
    <w:rsid w:val="00554035"/>
    <w:rsid w:val="00554864"/>
    <w:rsid w:val="00554EC9"/>
    <w:rsid w:val="00555094"/>
    <w:rsid w:val="005556C7"/>
    <w:rsid w:val="00555D07"/>
    <w:rsid w:val="00556028"/>
    <w:rsid w:val="0055605D"/>
    <w:rsid w:val="00556212"/>
    <w:rsid w:val="00556241"/>
    <w:rsid w:val="005564A0"/>
    <w:rsid w:val="005565EB"/>
    <w:rsid w:val="005569DE"/>
    <w:rsid w:val="00556ACC"/>
    <w:rsid w:val="00557309"/>
    <w:rsid w:val="00557D1B"/>
    <w:rsid w:val="005615AB"/>
    <w:rsid w:val="005625CA"/>
    <w:rsid w:val="00562875"/>
    <w:rsid w:val="00562A01"/>
    <w:rsid w:val="00563106"/>
    <w:rsid w:val="005643B6"/>
    <w:rsid w:val="00564B46"/>
    <w:rsid w:val="00565A3A"/>
    <w:rsid w:val="00565DB1"/>
    <w:rsid w:val="00566CCC"/>
    <w:rsid w:val="0056707F"/>
    <w:rsid w:val="0056733B"/>
    <w:rsid w:val="00567358"/>
    <w:rsid w:val="0056750D"/>
    <w:rsid w:val="005675C3"/>
    <w:rsid w:val="005678E4"/>
    <w:rsid w:val="0057123A"/>
    <w:rsid w:val="00571374"/>
    <w:rsid w:val="005714ED"/>
    <w:rsid w:val="00572B99"/>
    <w:rsid w:val="00572BBA"/>
    <w:rsid w:val="00572BF5"/>
    <w:rsid w:val="00573459"/>
    <w:rsid w:val="00573993"/>
    <w:rsid w:val="00573D63"/>
    <w:rsid w:val="00574186"/>
    <w:rsid w:val="005749DD"/>
    <w:rsid w:val="005752BB"/>
    <w:rsid w:val="0057562D"/>
    <w:rsid w:val="005757AF"/>
    <w:rsid w:val="00575B70"/>
    <w:rsid w:val="00575D0B"/>
    <w:rsid w:val="005762C1"/>
    <w:rsid w:val="005779E3"/>
    <w:rsid w:val="00580336"/>
    <w:rsid w:val="00580FEB"/>
    <w:rsid w:val="00581264"/>
    <w:rsid w:val="00581C64"/>
    <w:rsid w:val="00581D5A"/>
    <w:rsid w:val="00582595"/>
    <w:rsid w:val="005826B4"/>
    <w:rsid w:val="00582788"/>
    <w:rsid w:val="00582AB4"/>
    <w:rsid w:val="00582D79"/>
    <w:rsid w:val="00583A5C"/>
    <w:rsid w:val="00583AAF"/>
    <w:rsid w:val="00584645"/>
    <w:rsid w:val="0058480D"/>
    <w:rsid w:val="005853CA"/>
    <w:rsid w:val="00585891"/>
    <w:rsid w:val="00585C40"/>
    <w:rsid w:val="005872B5"/>
    <w:rsid w:val="0058771C"/>
    <w:rsid w:val="005877F4"/>
    <w:rsid w:val="0058791D"/>
    <w:rsid w:val="00587DDF"/>
    <w:rsid w:val="00590A5A"/>
    <w:rsid w:val="005911FF"/>
    <w:rsid w:val="005927A7"/>
    <w:rsid w:val="00593F4B"/>
    <w:rsid w:val="005946E0"/>
    <w:rsid w:val="005947E0"/>
    <w:rsid w:val="00594C34"/>
    <w:rsid w:val="00594D82"/>
    <w:rsid w:val="005954F3"/>
    <w:rsid w:val="00595CE8"/>
    <w:rsid w:val="00595FA8"/>
    <w:rsid w:val="005965E5"/>
    <w:rsid w:val="00597852"/>
    <w:rsid w:val="0059786D"/>
    <w:rsid w:val="00597F60"/>
    <w:rsid w:val="005A0637"/>
    <w:rsid w:val="005A09C3"/>
    <w:rsid w:val="005A146A"/>
    <w:rsid w:val="005A1920"/>
    <w:rsid w:val="005A2341"/>
    <w:rsid w:val="005A262B"/>
    <w:rsid w:val="005A2AA7"/>
    <w:rsid w:val="005A2D72"/>
    <w:rsid w:val="005A30DB"/>
    <w:rsid w:val="005A310A"/>
    <w:rsid w:val="005A3C83"/>
    <w:rsid w:val="005A3CBD"/>
    <w:rsid w:val="005A3D44"/>
    <w:rsid w:val="005A45D5"/>
    <w:rsid w:val="005A4A17"/>
    <w:rsid w:val="005A4BE7"/>
    <w:rsid w:val="005A536B"/>
    <w:rsid w:val="005A6009"/>
    <w:rsid w:val="005A68C4"/>
    <w:rsid w:val="005A6EC0"/>
    <w:rsid w:val="005A6FBB"/>
    <w:rsid w:val="005A752C"/>
    <w:rsid w:val="005A7F40"/>
    <w:rsid w:val="005B031D"/>
    <w:rsid w:val="005B1548"/>
    <w:rsid w:val="005B1857"/>
    <w:rsid w:val="005B1A59"/>
    <w:rsid w:val="005B2BED"/>
    <w:rsid w:val="005B2C60"/>
    <w:rsid w:val="005B2D31"/>
    <w:rsid w:val="005B30B7"/>
    <w:rsid w:val="005B314D"/>
    <w:rsid w:val="005B350E"/>
    <w:rsid w:val="005B352C"/>
    <w:rsid w:val="005B35E6"/>
    <w:rsid w:val="005B49A8"/>
    <w:rsid w:val="005B4B65"/>
    <w:rsid w:val="005B4E83"/>
    <w:rsid w:val="005B5322"/>
    <w:rsid w:val="005B5ADB"/>
    <w:rsid w:val="005B7168"/>
    <w:rsid w:val="005B7B82"/>
    <w:rsid w:val="005B7F80"/>
    <w:rsid w:val="005C047D"/>
    <w:rsid w:val="005C0986"/>
    <w:rsid w:val="005C0CE8"/>
    <w:rsid w:val="005C19A6"/>
    <w:rsid w:val="005C2136"/>
    <w:rsid w:val="005C319A"/>
    <w:rsid w:val="005C321C"/>
    <w:rsid w:val="005C350A"/>
    <w:rsid w:val="005C481A"/>
    <w:rsid w:val="005C4E4C"/>
    <w:rsid w:val="005C5A96"/>
    <w:rsid w:val="005C6062"/>
    <w:rsid w:val="005C6D9A"/>
    <w:rsid w:val="005C6EB4"/>
    <w:rsid w:val="005C6FD7"/>
    <w:rsid w:val="005D085B"/>
    <w:rsid w:val="005D0DC1"/>
    <w:rsid w:val="005D1AA8"/>
    <w:rsid w:val="005D1BEE"/>
    <w:rsid w:val="005D23C8"/>
    <w:rsid w:val="005D332D"/>
    <w:rsid w:val="005D3C17"/>
    <w:rsid w:val="005D4847"/>
    <w:rsid w:val="005D4E22"/>
    <w:rsid w:val="005D574E"/>
    <w:rsid w:val="005D6A55"/>
    <w:rsid w:val="005D6A9D"/>
    <w:rsid w:val="005D6B26"/>
    <w:rsid w:val="005D6F58"/>
    <w:rsid w:val="005D792B"/>
    <w:rsid w:val="005D79DA"/>
    <w:rsid w:val="005D7B07"/>
    <w:rsid w:val="005E015E"/>
    <w:rsid w:val="005E0964"/>
    <w:rsid w:val="005E0F2E"/>
    <w:rsid w:val="005E12E9"/>
    <w:rsid w:val="005E14D9"/>
    <w:rsid w:val="005E16C1"/>
    <w:rsid w:val="005E1836"/>
    <w:rsid w:val="005E23AD"/>
    <w:rsid w:val="005E25CF"/>
    <w:rsid w:val="005E38AC"/>
    <w:rsid w:val="005E3A17"/>
    <w:rsid w:val="005E3F6E"/>
    <w:rsid w:val="005E4176"/>
    <w:rsid w:val="005E4289"/>
    <w:rsid w:val="005E4C38"/>
    <w:rsid w:val="005E5506"/>
    <w:rsid w:val="005E5814"/>
    <w:rsid w:val="005E5EE3"/>
    <w:rsid w:val="005E5FAF"/>
    <w:rsid w:val="005E5FF8"/>
    <w:rsid w:val="005E6234"/>
    <w:rsid w:val="005E6885"/>
    <w:rsid w:val="005E7716"/>
    <w:rsid w:val="005E79EC"/>
    <w:rsid w:val="005E7FE1"/>
    <w:rsid w:val="005F047E"/>
    <w:rsid w:val="005F0502"/>
    <w:rsid w:val="005F13E5"/>
    <w:rsid w:val="005F1FBA"/>
    <w:rsid w:val="005F24E3"/>
    <w:rsid w:val="005F3451"/>
    <w:rsid w:val="005F3903"/>
    <w:rsid w:val="005F3D58"/>
    <w:rsid w:val="005F426B"/>
    <w:rsid w:val="005F49E0"/>
    <w:rsid w:val="005F4E2D"/>
    <w:rsid w:val="005F509B"/>
    <w:rsid w:val="005F655B"/>
    <w:rsid w:val="005F699E"/>
    <w:rsid w:val="005F6A5B"/>
    <w:rsid w:val="005F6EB6"/>
    <w:rsid w:val="005F75FA"/>
    <w:rsid w:val="00600193"/>
    <w:rsid w:val="0060033B"/>
    <w:rsid w:val="00600AB5"/>
    <w:rsid w:val="00600AF5"/>
    <w:rsid w:val="00600F20"/>
    <w:rsid w:val="00601271"/>
    <w:rsid w:val="006012FE"/>
    <w:rsid w:val="00602024"/>
    <w:rsid w:val="006020CE"/>
    <w:rsid w:val="006031A8"/>
    <w:rsid w:val="0060381E"/>
    <w:rsid w:val="006044AA"/>
    <w:rsid w:val="00605167"/>
    <w:rsid w:val="006057A6"/>
    <w:rsid w:val="0060621C"/>
    <w:rsid w:val="00606732"/>
    <w:rsid w:val="00606E4F"/>
    <w:rsid w:val="00607B50"/>
    <w:rsid w:val="00607ECD"/>
    <w:rsid w:val="00610206"/>
    <w:rsid w:val="0061048D"/>
    <w:rsid w:val="006107F7"/>
    <w:rsid w:val="0061099A"/>
    <w:rsid w:val="006112B5"/>
    <w:rsid w:val="00611B22"/>
    <w:rsid w:val="00612149"/>
    <w:rsid w:val="006126F3"/>
    <w:rsid w:val="006131ED"/>
    <w:rsid w:val="0061427B"/>
    <w:rsid w:val="0061459C"/>
    <w:rsid w:val="00614BA8"/>
    <w:rsid w:val="00614D7B"/>
    <w:rsid w:val="0061584E"/>
    <w:rsid w:val="006159F3"/>
    <w:rsid w:val="00617DE5"/>
    <w:rsid w:val="00620076"/>
    <w:rsid w:val="006203FA"/>
    <w:rsid w:val="006213AD"/>
    <w:rsid w:val="006228A2"/>
    <w:rsid w:val="00622FC8"/>
    <w:rsid w:val="00623569"/>
    <w:rsid w:val="0062370E"/>
    <w:rsid w:val="00624290"/>
    <w:rsid w:val="00624550"/>
    <w:rsid w:val="006255A0"/>
    <w:rsid w:val="00625B4F"/>
    <w:rsid w:val="00625F5F"/>
    <w:rsid w:val="00626463"/>
    <w:rsid w:val="00626488"/>
    <w:rsid w:val="00626752"/>
    <w:rsid w:val="00626A31"/>
    <w:rsid w:val="00626F3C"/>
    <w:rsid w:val="00627518"/>
    <w:rsid w:val="00627ACB"/>
    <w:rsid w:val="00627D0B"/>
    <w:rsid w:val="006304FB"/>
    <w:rsid w:val="00630FE8"/>
    <w:rsid w:val="00631F72"/>
    <w:rsid w:val="00632104"/>
    <w:rsid w:val="0063231C"/>
    <w:rsid w:val="00632382"/>
    <w:rsid w:val="0063267D"/>
    <w:rsid w:val="00632935"/>
    <w:rsid w:val="00632D43"/>
    <w:rsid w:val="00632E13"/>
    <w:rsid w:val="006334F3"/>
    <w:rsid w:val="006335E5"/>
    <w:rsid w:val="006337F1"/>
    <w:rsid w:val="00633FE8"/>
    <w:rsid w:val="00634147"/>
    <w:rsid w:val="006347C0"/>
    <w:rsid w:val="006347D4"/>
    <w:rsid w:val="00635E0F"/>
    <w:rsid w:val="006365C4"/>
    <w:rsid w:val="00636D91"/>
    <w:rsid w:val="00636E81"/>
    <w:rsid w:val="00637043"/>
    <w:rsid w:val="00637EC3"/>
    <w:rsid w:val="0064021F"/>
    <w:rsid w:val="00640446"/>
    <w:rsid w:val="006417F0"/>
    <w:rsid w:val="0064228A"/>
    <w:rsid w:val="00642B2E"/>
    <w:rsid w:val="00642B9A"/>
    <w:rsid w:val="00642D58"/>
    <w:rsid w:val="00643508"/>
    <w:rsid w:val="0064386C"/>
    <w:rsid w:val="00643C5E"/>
    <w:rsid w:val="006440C1"/>
    <w:rsid w:val="00644A30"/>
    <w:rsid w:val="006451B7"/>
    <w:rsid w:val="00645559"/>
    <w:rsid w:val="00646023"/>
    <w:rsid w:val="006462A0"/>
    <w:rsid w:val="00646471"/>
    <w:rsid w:val="00646565"/>
    <w:rsid w:val="006478C1"/>
    <w:rsid w:val="006478F0"/>
    <w:rsid w:val="00647F89"/>
    <w:rsid w:val="0065029D"/>
    <w:rsid w:val="006508B9"/>
    <w:rsid w:val="00650D2F"/>
    <w:rsid w:val="00650DDA"/>
    <w:rsid w:val="00650FE4"/>
    <w:rsid w:val="006511C0"/>
    <w:rsid w:val="006512E7"/>
    <w:rsid w:val="006514F7"/>
    <w:rsid w:val="006521CD"/>
    <w:rsid w:val="006528BD"/>
    <w:rsid w:val="00652C84"/>
    <w:rsid w:val="00652EAC"/>
    <w:rsid w:val="0065388A"/>
    <w:rsid w:val="00653CA7"/>
    <w:rsid w:val="00654690"/>
    <w:rsid w:val="00654CCE"/>
    <w:rsid w:val="00655B8C"/>
    <w:rsid w:val="006560E3"/>
    <w:rsid w:val="00656304"/>
    <w:rsid w:val="00656643"/>
    <w:rsid w:val="006566B7"/>
    <w:rsid w:val="006566C2"/>
    <w:rsid w:val="00657470"/>
    <w:rsid w:val="00657CE3"/>
    <w:rsid w:val="00657D44"/>
    <w:rsid w:val="00657DA6"/>
    <w:rsid w:val="006602D6"/>
    <w:rsid w:val="00660E49"/>
    <w:rsid w:val="006612EA"/>
    <w:rsid w:val="00661657"/>
    <w:rsid w:val="00661791"/>
    <w:rsid w:val="00661CBA"/>
    <w:rsid w:val="00661D0A"/>
    <w:rsid w:val="00663142"/>
    <w:rsid w:val="0066392F"/>
    <w:rsid w:val="00663D53"/>
    <w:rsid w:val="00663F67"/>
    <w:rsid w:val="006644A2"/>
    <w:rsid w:val="006646AA"/>
    <w:rsid w:val="00664B90"/>
    <w:rsid w:val="0066559C"/>
    <w:rsid w:val="00665ADD"/>
    <w:rsid w:val="00665DD2"/>
    <w:rsid w:val="006662A8"/>
    <w:rsid w:val="00666F02"/>
    <w:rsid w:val="00666F87"/>
    <w:rsid w:val="00666FF4"/>
    <w:rsid w:val="00667450"/>
    <w:rsid w:val="006675EF"/>
    <w:rsid w:val="0066788D"/>
    <w:rsid w:val="00667965"/>
    <w:rsid w:val="00667B07"/>
    <w:rsid w:val="006711C5"/>
    <w:rsid w:val="006723F5"/>
    <w:rsid w:val="006725C0"/>
    <w:rsid w:val="0067262B"/>
    <w:rsid w:val="00672EDB"/>
    <w:rsid w:val="0067316B"/>
    <w:rsid w:val="00674735"/>
    <w:rsid w:val="006747AA"/>
    <w:rsid w:val="00674820"/>
    <w:rsid w:val="00674857"/>
    <w:rsid w:val="00675611"/>
    <w:rsid w:val="006756B2"/>
    <w:rsid w:val="00676039"/>
    <w:rsid w:val="00676282"/>
    <w:rsid w:val="006765B7"/>
    <w:rsid w:val="006768AD"/>
    <w:rsid w:val="006769AE"/>
    <w:rsid w:val="006769D6"/>
    <w:rsid w:val="00677096"/>
    <w:rsid w:val="00677185"/>
    <w:rsid w:val="00677FCC"/>
    <w:rsid w:val="00680179"/>
    <w:rsid w:val="00681609"/>
    <w:rsid w:val="006829DD"/>
    <w:rsid w:val="0068341E"/>
    <w:rsid w:val="00684263"/>
    <w:rsid w:val="00685243"/>
    <w:rsid w:val="006856A7"/>
    <w:rsid w:val="00686955"/>
    <w:rsid w:val="006872C3"/>
    <w:rsid w:val="00687ABC"/>
    <w:rsid w:val="00687AFB"/>
    <w:rsid w:val="00687D66"/>
    <w:rsid w:val="00687E6A"/>
    <w:rsid w:val="0069035E"/>
    <w:rsid w:val="00690B2E"/>
    <w:rsid w:val="00690BF0"/>
    <w:rsid w:val="00690C40"/>
    <w:rsid w:val="00690D84"/>
    <w:rsid w:val="00691019"/>
    <w:rsid w:val="006913CE"/>
    <w:rsid w:val="00691571"/>
    <w:rsid w:val="00691F8D"/>
    <w:rsid w:val="00692AE7"/>
    <w:rsid w:val="00692CC3"/>
    <w:rsid w:val="006932A6"/>
    <w:rsid w:val="0069357E"/>
    <w:rsid w:val="00693D08"/>
    <w:rsid w:val="006942BE"/>
    <w:rsid w:val="00694FCC"/>
    <w:rsid w:val="0069518D"/>
    <w:rsid w:val="0069531D"/>
    <w:rsid w:val="006953E6"/>
    <w:rsid w:val="00695E76"/>
    <w:rsid w:val="00696250"/>
    <w:rsid w:val="00696483"/>
    <w:rsid w:val="00696D7A"/>
    <w:rsid w:val="00696E5C"/>
    <w:rsid w:val="00696F2D"/>
    <w:rsid w:val="006973A8"/>
    <w:rsid w:val="006979D2"/>
    <w:rsid w:val="00697C7B"/>
    <w:rsid w:val="006A01D8"/>
    <w:rsid w:val="006A074D"/>
    <w:rsid w:val="006A147D"/>
    <w:rsid w:val="006A2691"/>
    <w:rsid w:val="006A2EA2"/>
    <w:rsid w:val="006A2FBA"/>
    <w:rsid w:val="006A3A44"/>
    <w:rsid w:val="006A3EC3"/>
    <w:rsid w:val="006A40D8"/>
    <w:rsid w:val="006A4667"/>
    <w:rsid w:val="006A51C0"/>
    <w:rsid w:val="006A55A0"/>
    <w:rsid w:val="006A5E4C"/>
    <w:rsid w:val="006A6316"/>
    <w:rsid w:val="006A68C8"/>
    <w:rsid w:val="006A6E70"/>
    <w:rsid w:val="006A7203"/>
    <w:rsid w:val="006A754E"/>
    <w:rsid w:val="006A79A5"/>
    <w:rsid w:val="006B033A"/>
    <w:rsid w:val="006B0442"/>
    <w:rsid w:val="006B060B"/>
    <w:rsid w:val="006B093E"/>
    <w:rsid w:val="006B1300"/>
    <w:rsid w:val="006B2348"/>
    <w:rsid w:val="006B3290"/>
    <w:rsid w:val="006B3C5E"/>
    <w:rsid w:val="006B4208"/>
    <w:rsid w:val="006B4747"/>
    <w:rsid w:val="006B48E3"/>
    <w:rsid w:val="006B5448"/>
    <w:rsid w:val="006B55D9"/>
    <w:rsid w:val="006B5A28"/>
    <w:rsid w:val="006B5D1B"/>
    <w:rsid w:val="006B6488"/>
    <w:rsid w:val="006B67E2"/>
    <w:rsid w:val="006B773F"/>
    <w:rsid w:val="006C0504"/>
    <w:rsid w:val="006C188D"/>
    <w:rsid w:val="006C2285"/>
    <w:rsid w:val="006C2594"/>
    <w:rsid w:val="006C30E7"/>
    <w:rsid w:val="006C3246"/>
    <w:rsid w:val="006C3731"/>
    <w:rsid w:val="006C4067"/>
    <w:rsid w:val="006C4E6F"/>
    <w:rsid w:val="006C5228"/>
    <w:rsid w:val="006C522E"/>
    <w:rsid w:val="006C5270"/>
    <w:rsid w:val="006C5E01"/>
    <w:rsid w:val="006C5EB4"/>
    <w:rsid w:val="006C63B1"/>
    <w:rsid w:val="006C71EF"/>
    <w:rsid w:val="006C7920"/>
    <w:rsid w:val="006D0832"/>
    <w:rsid w:val="006D0A6F"/>
    <w:rsid w:val="006D10C6"/>
    <w:rsid w:val="006D1622"/>
    <w:rsid w:val="006D1841"/>
    <w:rsid w:val="006D2C29"/>
    <w:rsid w:val="006D2EEA"/>
    <w:rsid w:val="006D301C"/>
    <w:rsid w:val="006D387F"/>
    <w:rsid w:val="006D41B4"/>
    <w:rsid w:val="006D598D"/>
    <w:rsid w:val="006D5AE7"/>
    <w:rsid w:val="006D6831"/>
    <w:rsid w:val="006D69DE"/>
    <w:rsid w:val="006D7578"/>
    <w:rsid w:val="006E0474"/>
    <w:rsid w:val="006E0B8F"/>
    <w:rsid w:val="006E1A02"/>
    <w:rsid w:val="006E1B7D"/>
    <w:rsid w:val="006E21EA"/>
    <w:rsid w:val="006E22AC"/>
    <w:rsid w:val="006E44EE"/>
    <w:rsid w:val="006E52D2"/>
    <w:rsid w:val="006E6E36"/>
    <w:rsid w:val="006F0051"/>
    <w:rsid w:val="006F0236"/>
    <w:rsid w:val="006F0801"/>
    <w:rsid w:val="006F13EF"/>
    <w:rsid w:val="006F1990"/>
    <w:rsid w:val="006F2440"/>
    <w:rsid w:val="006F30A9"/>
    <w:rsid w:val="006F3396"/>
    <w:rsid w:val="006F3795"/>
    <w:rsid w:val="006F392C"/>
    <w:rsid w:val="006F3C71"/>
    <w:rsid w:val="006F4739"/>
    <w:rsid w:val="006F49F2"/>
    <w:rsid w:val="006F4E9A"/>
    <w:rsid w:val="006F5360"/>
    <w:rsid w:val="006F5955"/>
    <w:rsid w:val="006F613A"/>
    <w:rsid w:val="006F644F"/>
    <w:rsid w:val="006F79EB"/>
    <w:rsid w:val="00700CB4"/>
    <w:rsid w:val="00700FB2"/>
    <w:rsid w:val="00701B5D"/>
    <w:rsid w:val="00701FEE"/>
    <w:rsid w:val="007029F4"/>
    <w:rsid w:val="00702ABD"/>
    <w:rsid w:val="00703727"/>
    <w:rsid w:val="00703B47"/>
    <w:rsid w:val="00704642"/>
    <w:rsid w:val="0070465B"/>
    <w:rsid w:val="00704E06"/>
    <w:rsid w:val="007052E1"/>
    <w:rsid w:val="0070579B"/>
    <w:rsid w:val="00705D47"/>
    <w:rsid w:val="0070648E"/>
    <w:rsid w:val="0070682C"/>
    <w:rsid w:val="007075A0"/>
    <w:rsid w:val="007103EB"/>
    <w:rsid w:val="00710668"/>
    <w:rsid w:val="00711B74"/>
    <w:rsid w:val="00711B82"/>
    <w:rsid w:val="00713716"/>
    <w:rsid w:val="00713BBF"/>
    <w:rsid w:val="00713CAE"/>
    <w:rsid w:val="00713FDF"/>
    <w:rsid w:val="00714543"/>
    <w:rsid w:val="00714814"/>
    <w:rsid w:val="00715D7B"/>
    <w:rsid w:val="00715E62"/>
    <w:rsid w:val="00716390"/>
    <w:rsid w:val="00716778"/>
    <w:rsid w:val="00716A6A"/>
    <w:rsid w:val="00716CEA"/>
    <w:rsid w:val="0071702F"/>
    <w:rsid w:val="007179A4"/>
    <w:rsid w:val="00717FF7"/>
    <w:rsid w:val="007203E9"/>
    <w:rsid w:val="00720686"/>
    <w:rsid w:val="007207CC"/>
    <w:rsid w:val="00721100"/>
    <w:rsid w:val="00721CFE"/>
    <w:rsid w:val="00722041"/>
    <w:rsid w:val="007229B3"/>
    <w:rsid w:val="00722D99"/>
    <w:rsid w:val="00722DFB"/>
    <w:rsid w:val="00723212"/>
    <w:rsid w:val="00723245"/>
    <w:rsid w:val="007234F9"/>
    <w:rsid w:val="0072350E"/>
    <w:rsid w:val="00723545"/>
    <w:rsid w:val="00723660"/>
    <w:rsid w:val="007244CC"/>
    <w:rsid w:val="00724C16"/>
    <w:rsid w:val="00724DDD"/>
    <w:rsid w:val="007251D9"/>
    <w:rsid w:val="007257E7"/>
    <w:rsid w:val="00725F8C"/>
    <w:rsid w:val="00726BF5"/>
    <w:rsid w:val="00727AA1"/>
    <w:rsid w:val="0073009E"/>
    <w:rsid w:val="0073167E"/>
    <w:rsid w:val="00731B8F"/>
    <w:rsid w:val="00731FCC"/>
    <w:rsid w:val="00732000"/>
    <w:rsid w:val="00732287"/>
    <w:rsid w:val="0073234E"/>
    <w:rsid w:val="007328C1"/>
    <w:rsid w:val="00732974"/>
    <w:rsid w:val="00735FCE"/>
    <w:rsid w:val="0073663D"/>
    <w:rsid w:val="007367CD"/>
    <w:rsid w:val="007367EA"/>
    <w:rsid w:val="00736970"/>
    <w:rsid w:val="00736D19"/>
    <w:rsid w:val="007374C2"/>
    <w:rsid w:val="0073778D"/>
    <w:rsid w:val="00737A60"/>
    <w:rsid w:val="00737CD1"/>
    <w:rsid w:val="00737FAE"/>
    <w:rsid w:val="007401B9"/>
    <w:rsid w:val="007406B5"/>
    <w:rsid w:val="00740B09"/>
    <w:rsid w:val="0074113C"/>
    <w:rsid w:val="0074159E"/>
    <w:rsid w:val="00742A15"/>
    <w:rsid w:val="0074358F"/>
    <w:rsid w:val="00743952"/>
    <w:rsid w:val="007439A6"/>
    <w:rsid w:val="007439CA"/>
    <w:rsid w:val="00743BED"/>
    <w:rsid w:val="007442A6"/>
    <w:rsid w:val="007442C9"/>
    <w:rsid w:val="00744541"/>
    <w:rsid w:val="00744ECA"/>
    <w:rsid w:val="007456E0"/>
    <w:rsid w:val="00745821"/>
    <w:rsid w:val="00745D19"/>
    <w:rsid w:val="00745EE0"/>
    <w:rsid w:val="00746013"/>
    <w:rsid w:val="007466E2"/>
    <w:rsid w:val="007467CA"/>
    <w:rsid w:val="00746816"/>
    <w:rsid w:val="00746B27"/>
    <w:rsid w:val="0074779B"/>
    <w:rsid w:val="00750920"/>
    <w:rsid w:val="00750D15"/>
    <w:rsid w:val="00750D43"/>
    <w:rsid w:val="0075146C"/>
    <w:rsid w:val="00751E70"/>
    <w:rsid w:val="00752155"/>
    <w:rsid w:val="0075261C"/>
    <w:rsid w:val="007529C4"/>
    <w:rsid w:val="00753532"/>
    <w:rsid w:val="00753799"/>
    <w:rsid w:val="00753D01"/>
    <w:rsid w:val="007548F9"/>
    <w:rsid w:val="00755124"/>
    <w:rsid w:val="0075556A"/>
    <w:rsid w:val="0075594F"/>
    <w:rsid w:val="007578B3"/>
    <w:rsid w:val="00760055"/>
    <w:rsid w:val="00761278"/>
    <w:rsid w:val="00761353"/>
    <w:rsid w:val="0076147A"/>
    <w:rsid w:val="0076147F"/>
    <w:rsid w:val="00761E72"/>
    <w:rsid w:val="007620CF"/>
    <w:rsid w:val="0076242D"/>
    <w:rsid w:val="007625CF"/>
    <w:rsid w:val="0076308E"/>
    <w:rsid w:val="007630DE"/>
    <w:rsid w:val="007640F7"/>
    <w:rsid w:val="0076467F"/>
    <w:rsid w:val="007646FC"/>
    <w:rsid w:val="007649E0"/>
    <w:rsid w:val="00764BEA"/>
    <w:rsid w:val="0076532F"/>
    <w:rsid w:val="0076605F"/>
    <w:rsid w:val="00766351"/>
    <w:rsid w:val="00766C44"/>
    <w:rsid w:val="00770236"/>
    <w:rsid w:val="007702A6"/>
    <w:rsid w:val="00770A17"/>
    <w:rsid w:val="00770FFA"/>
    <w:rsid w:val="007710AC"/>
    <w:rsid w:val="00771476"/>
    <w:rsid w:val="00771646"/>
    <w:rsid w:val="0077216E"/>
    <w:rsid w:val="007726B0"/>
    <w:rsid w:val="007733E2"/>
    <w:rsid w:val="0077341A"/>
    <w:rsid w:val="007734F3"/>
    <w:rsid w:val="00773C28"/>
    <w:rsid w:val="00773CE8"/>
    <w:rsid w:val="00773DBF"/>
    <w:rsid w:val="00773DE9"/>
    <w:rsid w:val="0077424A"/>
    <w:rsid w:val="007742E1"/>
    <w:rsid w:val="00774473"/>
    <w:rsid w:val="00774569"/>
    <w:rsid w:val="00774627"/>
    <w:rsid w:val="007751CC"/>
    <w:rsid w:val="0077526E"/>
    <w:rsid w:val="00775839"/>
    <w:rsid w:val="0077598E"/>
    <w:rsid w:val="007761C9"/>
    <w:rsid w:val="00776228"/>
    <w:rsid w:val="007765AB"/>
    <w:rsid w:val="00776F29"/>
    <w:rsid w:val="0078065D"/>
    <w:rsid w:val="00780896"/>
    <w:rsid w:val="00780E73"/>
    <w:rsid w:val="0078158E"/>
    <w:rsid w:val="0078240C"/>
    <w:rsid w:val="00783EF4"/>
    <w:rsid w:val="0078410B"/>
    <w:rsid w:val="00784EBF"/>
    <w:rsid w:val="00784F66"/>
    <w:rsid w:val="0078583D"/>
    <w:rsid w:val="00787A84"/>
    <w:rsid w:val="00790040"/>
    <w:rsid w:val="00790153"/>
    <w:rsid w:val="00791056"/>
    <w:rsid w:val="007915CE"/>
    <w:rsid w:val="007927F6"/>
    <w:rsid w:val="00792F00"/>
    <w:rsid w:val="00793846"/>
    <w:rsid w:val="00793DEA"/>
    <w:rsid w:val="00793EAC"/>
    <w:rsid w:val="00794051"/>
    <w:rsid w:val="00794182"/>
    <w:rsid w:val="0079425A"/>
    <w:rsid w:val="007945D8"/>
    <w:rsid w:val="0079495C"/>
    <w:rsid w:val="00795832"/>
    <w:rsid w:val="00795904"/>
    <w:rsid w:val="00795E33"/>
    <w:rsid w:val="00795F44"/>
    <w:rsid w:val="00796251"/>
    <w:rsid w:val="00796F64"/>
    <w:rsid w:val="0079706B"/>
    <w:rsid w:val="00797CF4"/>
    <w:rsid w:val="00797E44"/>
    <w:rsid w:val="007A21D3"/>
    <w:rsid w:val="007A26D8"/>
    <w:rsid w:val="007A2767"/>
    <w:rsid w:val="007A2F7B"/>
    <w:rsid w:val="007A48DE"/>
    <w:rsid w:val="007A4B98"/>
    <w:rsid w:val="007A5085"/>
    <w:rsid w:val="007A51A5"/>
    <w:rsid w:val="007A5D2E"/>
    <w:rsid w:val="007A60DC"/>
    <w:rsid w:val="007A62BF"/>
    <w:rsid w:val="007A6DF6"/>
    <w:rsid w:val="007B090D"/>
    <w:rsid w:val="007B0D12"/>
    <w:rsid w:val="007B0F7B"/>
    <w:rsid w:val="007B1B29"/>
    <w:rsid w:val="007B23E5"/>
    <w:rsid w:val="007B2C85"/>
    <w:rsid w:val="007B2D1E"/>
    <w:rsid w:val="007B3CDB"/>
    <w:rsid w:val="007B4D84"/>
    <w:rsid w:val="007B5B83"/>
    <w:rsid w:val="007B5D3B"/>
    <w:rsid w:val="007B68E3"/>
    <w:rsid w:val="007B6E6B"/>
    <w:rsid w:val="007B7177"/>
    <w:rsid w:val="007B7925"/>
    <w:rsid w:val="007C06C6"/>
    <w:rsid w:val="007C1F20"/>
    <w:rsid w:val="007C21F2"/>
    <w:rsid w:val="007C24D5"/>
    <w:rsid w:val="007C2C68"/>
    <w:rsid w:val="007C2F66"/>
    <w:rsid w:val="007C41F1"/>
    <w:rsid w:val="007C42D2"/>
    <w:rsid w:val="007C4A17"/>
    <w:rsid w:val="007C4EF7"/>
    <w:rsid w:val="007C50D7"/>
    <w:rsid w:val="007C5FA0"/>
    <w:rsid w:val="007C63F8"/>
    <w:rsid w:val="007C6F7C"/>
    <w:rsid w:val="007C71BA"/>
    <w:rsid w:val="007C74A3"/>
    <w:rsid w:val="007C753F"/>
    <w:rsid w:val="007D0717"/>
    <w:rsid w:val="007D1980"/>
    <w:rsid w:val="007D1AAC"/>
    <w:rsid w:val="007D1D50"/>
    <w:rsid w:val="007D25A5"/>
    <w:rsid w:val="007D3680"/>
    <w:rsid w:val="007D37D9"/>
    <w:rsid w:val="007D3844"/>
    <w:rsid w:val="007D3B14"/>
    <w:rsid w:val="007D4216"/>
    <w:rsid w:val="007D4F6B"/>
    <w:rsid w:val="007D5F4E"/>
    <w:rsid w:val="007D68E2"/>
    <w:rsid w:val="007D6C2B"/>
    <w:rsid w:val="007D7212"/>
    <w:rsid w:val="007D7729"/>
    <w:rsid w:val="007D780A"/>
    <w:rsid w:val="007D7B73"/>
    <w:rsid w:val="007E01FB"/>
    <w:rsid w:val="007E02CB"/>
    <w:rsid w:val="007E0D10"/>
    <w:rsid w:val="007E10A9"/>
    <w:rsid w:val="007E24C7"/>
    <w:rsid w:val="007E2567"/>
    <w:rsid w:val="007E2FA2"/>
    <w:rsid w:val="007E31EE"/>
    <w:rsid w:val="007E34D5"/>
    <w:rsid w:val="007E38BF"/>
    <w:rsid w:val="007E4ECD"/>
    <w:rsid w:val="007E7011"/>
    <w:rsid w:val="007E75A8"/>
    <w:rsid w:val="007E7CD9"/>
    <w:rsid w:val="007F1220"/>
    <w:rsid w:val="007F195B"/>
    <w:rsid w:val="007F206F"/>
    <w:rsid w:val="007F21A1"/>
    <w:rsid w:val="007F2C0E"/>
    <w:rsid w:val="007F403B"/>
    <w:rsid w:val="007F4226"/>
    <w:rsid w:val="007F4547"/>
    <w:rsid w:val="007F4E3C"/>
    <w:rsid w:val="007F50C3"/>
    <w:rsid w:val="007F5944"/>
    <w:rsid w:val="007F5EE3"/>
    <w:rsid w:val="007F5F8D"/>
    <w:rsid w:val="007F616E"/>
    <w:rsid w:val="007F6A27"/>
    <w:rsid w:val="007F6C8D"/>
    <w:rsid w:val="007F6E37"/>
    <w:rsid w:val="007F771C"/>
    <w:rsid w:val="007F7BA4"/>
    <w:rsid w:val="007F7BBC"/>
    <w:rsid w:val="0080092B"/>
    <w:rsid w:val="0080099D"/>
    <w:rsid w:val="00801308"/>
    <w:rsid w:val="008017F0"/>
    <w:rsid w:val="00801FAE"/>
    <w:rsid w:val="00802337"/>
    <w:rsid w:val="00802819"/>
    <w:rsid w:val="00802B0F"/>
    <w:rsid w:val="00802DFC"/>
    <w:rsid w:val="00803390"/>
    <w:rsid w:val="008033A2"/>
    <w:rsid w:val="00803FA7"/>
    <w:rsid w:val="008044B1"/>
    <w:rsid w:val="00804BF8"/>
    <w:rsid w:val="00804CFB"/>
    <w:rsid w:val="0080514D"/>
    <w:rsid w:val="00805475"/>
    <w:rsid w:val="0080556C"/>
    <w:rsid w:val="00805F62"/>
    <w:rsid w:val="00806114"/>
    <w:rsid w:val="00806663"/>
    <w:rsid w:val="0080748A"/>
    <w:rsid w:val="008079C2"/>
    <w:rsid w:val="00807DC7"/>
    <w:rsid w:val="008101D5"/>
    <w:rsid w:val="00810E24"/>
    <w:rsid w:val="00810E3F"/>
    <w:rsid w:val="0081105E"/>
    <w:rsid w:val="00812CDC"/>
    <w:rsid w:val="0081413C"/>
    <w:rsid w:val="0081443E"/>
    <w:rsid w:val="0081550A"/>
    <w:rsid w:val="00816204"/>
    <w:rsid w:val="008174C9"/>
    <w:rsid w:val="00817788"/>
    <w:rsid w:val="00817D35"/>
    <w:rsid w:val="00820E00"/>
    <w:rsid w:val="00821FAA"/>
    <w:rsid w:val="00822210"/>
    <w:rsid w:val="00822B67"/>
    <w:rsid w:val="00823C45"/>
    <w:rsid w:val="00823E6B"/>
    <w:rsid w:val="00825193"/>
    <w:rsid w:val="008255FA"/>
    <w:rsid w:val="008259AD"/>
    <w:rsid w:val="00825D0C"/>
    <w:rsid w:val="00825EF9"/>
    <w:rsid w:val="00826382"/>
    <w:rsid w:val="00827A07"/>
    <w:rsid w:val="00830317"/>
    <w:rsid w:val="00830781"/>
    <w:rsid w:val="008307FA"/>
    <w:rsid w:val="00830BD1"/>
    <w:rsid w:val="00830E7D"/>
    <w:rsid w:val="00831C1E"/>
    <w:rsid w:val="0083265B"/>
    <w:rsid w:val="00832833"/>
    <w:rsid w:val="00832EF1"/>
    <w:rsid w:val="0083305B"/>
    <w:rsid w:val="00833C49"/>
    <w:rsid w:val="0083410B"/>
    <w:rsid w:val="00834433"/>
    <w:rsid w:val="00834C68"/>
    <w:rsid w:val="00834DA2"/>
    <w:rsid w:val="00835234"/>
    <w:rsid w:val="00836133"/>
    <w:rsid w:val="00836B77"/>
    <w:rsid w:val="00836BD9"/>
    <w:rsid w:val="00836E34"/>
    <w:rsid w:val="0083747C"/>
    <w:rsid w:val="008404C4"/>
    <w:rsid w:val="00840961"/>
    <w:rsid w:val="00841685"/>
    <w:rsid w:val="00841D5B"/>
    <w:rsid w:val="00841E4A"/>
    <w:rsid w:val="00841EC3"/>
    <w:rsid w:val="008432EA"/>
    <w:rsid w:val="008433CE"/>
    <w:rsid w:val="00843597"/>
    <w:rsid w:val="00843E86"/>
    <w:rsid w:val="00844297"/>
    <w:rsid w:val="008446F1"/>
    <w:rsid w:val="0084595D"/>
    <w:rsid w:val="00846082"/>
    <w:rsid w:val="00846AD4"/>
    <w:rsid w:val="00846C41"/>
    <w:rsid w:val="00846E20"/>
    <w:rsid w:val="0084745D"/>
    <w:rsid w:val="00847479"/>
    <w:rsid w:val="00847971"/>
    <w:rsid w:val="0085023A"/>
    <w:rsid w:val="00850600"/>
    <w:rsid w:val="008506EE"/>
    <w:rsid w:val="00850720"/>
    <w:rsid w:val="00850AA0"/>
    <w:rsid w:val="00850CF3"/>
    <w:rsid w:val="00850DE8"/>
    <w:rsid w:val="008518F3"/>
    <w:rsid w:val="00852089"/>
    <w:rsid w:val="00852CEE"/>
    <w:rsid w:val="0085359A"/>
    <w:rsid w:val="0085497F"/>
    <w:rsid w:val="00854C47"/>
    <w:rsid w:val="008552A6"/>
    <w:rsid w:val="00855410"/>
    <w:rsid w:val="00855FD3"/>
    <w:rsid w:val="00857605"/>
    <w:rsid w:val="0085764E"/>
    <w:rsid w:val="00860CB9"/>
    <w:rsid w:val="00860D90"/>
    <w:rsid w:val="008611BD"/>
    <w:rsid w:val="0086163E"/>
    <w:rsid w:val="008617FD"/>
    <w:rsid w:val="0086203C"/>
    <w:rsid w:val="00863544"/>
    <w:rsid w:val="00863763"/>
    <w:rsid w:val="0086467F"/>
    <w:rsid w:val="0086483E"/>
    <w:rsid w:val="00864888"/>
    <w:rsid w:val="00864961"/>
    <w:rsid w:val="00864E55"/>
    <w:rsid w:val="00865D20"/>
    <w:rsid w:val="00865F3D"/>
    <w:rsid w:val="00866EB3"/>
    <w:rsid w:val="0086748E"/>
    <w:rsid w:val="00867791"/>
    <w:rsid w:val="00867886"/>
    <w:rsid w:val="0086793B"/>
    <w:rsid w:val="00867C16"/>
    <w:rsid w:val="00867D71"/>
    <w:rsid w:val="00870443"/>
    <w:rsid w:val="008711C9"/>
    <w:rsid w:val="008717A5"/>
    <w:rsid w:val="00872708"/>
    <w:rsid w:val="00872BF3"/>
    <w:rsid w:val="0087423F"/>
    <w:rsid w:val="00874EE8"/>
    <w:rsid w:val="00875268"/>
    <w:rsid w:val="00875442"/>
    <w:rsid w:val="008760E3"/>
    <w:rsid w:val="00876473"/>
    <w:rsid w:val="008765C4"/>
    <w:rsid w:val="008767F5"/>
    <w:rsid w:val="008772C2"/>
    <w:rsid w:val="00880550"/>
    <w:rsid w:val="00880990"/>
    <w:rsid w:val="00880B1D"/>
    <w:rsid w:val="00880F4A"/>
    <w:rsid w:val="0088153C"/>
    <w:rsid w:val="00882A83"/>
    <w:rsid w:val="00884A0F"/>
    <w:rsid w:val="00885E31"/>
    <w:rsid w:val="00886183"/>
    <w:rsid w:val="0088634E"/>
    <w:rsid w:val="0088648C"/>
    <w:rsid w:val="00886626"/>
    <w:rsid w:val="0088718F"/>
    <w:rsid w:val="008873C3"/>
    <w:rsid w:val="00887661"/>
    <w:rsid w:val="00887C05"/>
    <w:rsid w:val="008903E4"/>
    <w:rsid w:val="00891565"/>
    <w:rsid w:val="00891677"/>
    <w:rsid w:val="00892A3D"/>
    <w:rsid w:val="00892BCB"/>
    <w:rsid w:val="00892EDE"/>
    <w:rsid w:val="00893064"/>
    <w:rsid w:val="008938B6"/>
    <w:rsid w:val="00893BBE"/>
    <w:rsid w:val="00893EB2"/>
    <w:rsid w:val="00893F8A"/>
    <w:rsid w:val="0089401D"/>
    <w:rsid w:val="00894105"/>
    <w:rsid w:val="00894BF2"/>
    <w:rsid w:val="00894E15"/>
    <w:rsid w:val="008954F6"/>
    <w:rsid w:val="00895AA0"/>
    <w:rsid w:val="008965B9"/>
    <w:rsid w:val="008974B9"/>
    <w:rsid w:val="00897527"/>
    <w:rsid w:val="00897863"/>
    <w:rsid w:val="00897A0C"/>
    <w:rsid w:val="008A0251"/>
    <w:rsid w:val="008A08E8"/>
    <w:rsid w:val="008A096C"/>
    <w:rsid w:val="008A0D57"/>
    <w:rsid w:val="008A1710"/>
    <w:rsid w:val="008A1776"/>
    <w:rsid w:val="008A199F"/>
    <w:rsid w:val="008A223F"/>
    <w:rsid w:val="008A2601"/>
    <w:rsid w:val="008A2AA6"/>
    <w:rsid w:val="008A48D5"/>
    <w:rsid w:val="008A50E6"/>
    <w:rsid w:val="008A5469"/>
    <w:rsid w:val="008A59E6"/>
    <w:rsid w:val="008A5C7D"/>
    <w:rsid w:val="008A6069"/>
    <w:rsid w:val="008A6AA1"/>
    <w:rsid w:val="008A6B5C"/>
    <w:rsid w:val="008A6DC4"/>
    <w:rsid w:val="008A7379"/>
    <w:rsid w:val="008A75FE"/>
    <w:rsid w:val="008A77D6"/>
    <w:rsid w:val="008A7D18"/>
    <w:rsid w:val="008B0040"/>
    <w:rsid w:val="008B015D"/>
    <w:rsid w:val="008B0174"/>
    <w:rsid w:val="008B0366"/>
    <w:rsid w:val="008B1CDA"/>
    <w:rsid w:val="008B2287"/>
    <w:rsid w:val="008B23ED"/>
    <w:rsid w:val="008B396E"/>
    <w:rsid w:val="008B3E92"/>
    <w:rsid w:val="008B4514"/>
    <w:rsid w:val="008B4706"/>
    <w:rsid w:val="008B4F20"/>
    <w:rsid w:val="008B5215"/>
    <w:rsid w:val="008B54EE"/>
    <w:rsid w:val="008B5D6E"/>
    <w:rsid w:val="008B6833"/>
    <w:rsid w:val="008B75A2"/>
    <w:rsid w:val="008B780D"/>
    <w:rsid w:val="008B79A8"/>
    <w:rsid w:val="008C10B8"/>
    <w:rsid w:val="008C1CD8"/>
    <w:rsid w:val="008C1EF6"/>
    <w:rsid w:val="008C20B7"/>
    <w:rsid w:val="008C2B7C"/>
    <w:rsid w:val="008C300B"/>
    <w:rsid w:val="008C3EE9"/>
    <w:rsid w:val="008C4085"/>
    <w:rsid w:val="008C44F6"/>
    <w:rsid w:val="008C46DA"/>
    <w:rsid w:val="008C4B34"/>
    <w:rsid w:val="008C5306"/>
    <w:rsid w:val="008C55C2"/>
    <w:rsid w:val="008C5DC2"/>
    <w:rsid w:val="008C64C9"/>
    <w:rsid w:val="008C65E8"/>
    <w:rsid w:val="008C6832"/>
    <w:rsid w:val="008C6BA5"/>
    <w:rsid w:val="008C6BB9"/>
    <w:rsid w:val="008C6FAD"/>
    <w:rsid w:val="008C7337"/>
    <w:rsid w:val="008C739C"/>
    <w:rsid w:val="008C79C0"/>
    <w:rsid w:val="008C7A52"/>
    <w:rsid w:val="008D00C4"/>
    <w:rsid w:val="008D03D4"/>
    <w:rsid w:val="008D05EF"/>
    <w:rsid w:val="008D06DA"/>
    <w:rsid w:val="008D0BFC"/>
    <w:rsid w:val="008D0C0C"/>
    <w:rsid w:val="008D1202"/>
    <w:rsid w:val="008D162A"/>
    <w:rsid w:val="008D27B9"/>
    <w:rsid w:val="008D2CDF"/>
    <w:rsid w:val="008D3CF9"/>
    <w:rsid w:val="008D4260"/>
    <w:rsid w:val="008D439A"/>
    <w:rsid w:val="008D45AA"/>
    <w:rsid w:val="008D4938"/>
    <w:rsid w:val="008D49EB"/>
    <w:rsid w:val="008D5B92"/>
    <w:rsid w:val="008D603F"/>
    <w:rsid w:val="008D6EC2"/>
    <w:rsid w:val="008D71CB"/>
    <w:rsid w:val="008D793B"/>
    <w:rsid w:val="008D7DE3"/>
    <w:rsid w:val="008E03CF"/>
    <w:rsid w:val="008E073B"/>
    <w:rsid w:val="008E158E"/>
    <w:rsid w:val="008E1623"/>
    <w:rsid w:val="008E16BA"/>
    <w:rsid w:val="008E18DA"/>
    <w:rsid w:val="008E1A62"/>
    <w:rsid w:val="008E1D4C"/>
    <w:rsid w:val="008E2A68"/>
    <w:rsid w:val="008E302B"/>
    <w:rsid w:val="008E3141"/>
    <w:rsid w:val="008E357C"/>
    <w:rsid w:val="008E4761"/>
    <w:rsid w:val="008E4783"/>
    <w:rsid w:val="008E4EEB"/>
    <w:rsid w:val="008E4F12"/>
    <w:rsid w:val="008E579D"/>
    <w:rsid w:val="008E5E61"/>
    <w:rsid w:val="008E6901"/>
    <w:rsid w:val="008E79D1"/>
    <w:rsid w:val="008F014E"/>
    <w:rsid w:val="008F10C9"/>
    <w:rsid w:val="008F1549"/>
    <w:rsid w:val="008F1C7A"/>
    <w:rsid w:val="008F213D"/>
    <w:rsid w:val="008F2179"/>
    <w:rsid w:val="008F2207"/>
    <w:rsid w:val="008F2BA1"/>
    <w:rsid w:val="008F2FE6"/>
    <w:rsid w:val="008F3240"/>
    <w:rsid w:val="008F3FBD"/>
    <w:rsid w:val="008F4046"/>
    <w:rsid w:val="008F4330"/>
    <w:rsid w:val="008F4ADA"/>
    <w:rsid w:val="008F5025"/>
    <w:rsid w:val="008F5990"/>
    <w:rsid w:val="008F5A24"/>
    <w:rsid w:val="008F5BC0"/>
    <w:rsid w:val="008F5CA0"/>
    <w:rsid w:val="008F60FD"/>
    <w:rsid w:val="008F61EE"/>
    <w:rsid w:val="008F639B"/>
    <w:rsid w:val="008F64A4"/>
    <w:rsid w:val="008F6672"/>
    <w:rsid w:val="008F6859"/>
    <w:rsid w:val="008F6A97"/>
    <w:rsid w:val="008F6E24"/>
    <w:rsid w:val="008F719F"/>
    <w:rsid w:val="008F76BD"/>
    <w:rsid w:val="008F7DD8"/>
    <w:rsid w:val="00901367"/>
    <w:rsid w:val="00901BBF"/>
    <w:rsid w:val="00902742"/>
    <w:rsid w:val="00902DCF"/>
    <w:rsid w:val="009032C0"/>
    <w:rsid w:val="009037B3"/>
    <w:rsid w:val="00903DC6"/>
    <w:rsid w:val="00903E05"/>
    <w:rsid w:val="00903E6B"/>
    <w:rsid w:val="00904315"/>
    <w:rsid w:val="00904CD2"/>
    <w:rsid w:val="00904D4A"/>
    <w:rsid w:val="00904E6B"/>
    <w:rsid w:val="009051EB"/>
    <w:rsid w:val="009052D1"/>
    <w:rsid w:val="0090571E"/>
    <w:rsid w:val="00907E60"/>
    <w:rsid w:val="00907FF3"/>
    <w:rsid w:val="0091074C"/>
    <w:rsid w:val="00910812"/>
    <w:rsid w:val="00912534"/>
    <w:rsid w:val="009136E8"/>
    <w:rsid w:val="00913F8B"/>
    <w:rsid w:val="009144BA"/>
    <w:rsid w:val="009145FA"/>
    <w:rsid w:val="00914B52"/>
    <w:rsid w:val="009153E6"/>
    <w:rsid w:val="00915687"/>
    <w:rsid w:val="00915C3C"/>
    <w:rsid w:val="0091626E"/>
    <w:rsid w:val="00916442"/>
    <w:rsid w:val="00916B2F"/>
    <w:rsid w:val="00916DE8"/>
    <w:rsid w:val="0091783F"/>
    <w:rsid w:val="00921A46"/>
    <w:rsid w:val="00921D35"/>
    <w:rsid w:val="00922069"/>
    <w:rsid w:val="009225B5"/>
    <w:rsid w:val="009225D4"/>
    <w:rsid w:val="00922E06"/>
    <w:rsid w:val="00922F20"/>
    <w:rsid w:val="00923060"/>
    <w:rsid w:val="009231AC"/>
    <w:rsid w:val="0092334B"/>
    <w:rsid w:val="009235F9"/>
    <w:rsid w:val="00924715"/>
    <w:rsid w:val="009252DA"/>
    <w:rsid w:val="00925AB1"/>
    <w:rsid w:val="00925AB6"/>
    <w:rsid w:val="00925DD2"/>
    <w:rsid w:val="00925E2F"/>
    <w:rsid w:val="00926069"/>
    <w:rsid w:val="009263D1"/>
    <w:rsid w:val="0092751B"/>
    <w:rsid w:val="0092772D"/>
    <w:rsid w:val="00927AE9"/>
    <w:rsid w:val="009309CC"/>
    <w:rsid w:val="0093191F"/>
    <w:rsid w:val="00931E58"/>
    <w:rsid w:val="00932000"/>
    <w:rsid w:val="009325EF"/>
    <w:rsid w:val="009327EB"/>
    <w:rsid w:val="00933092"/>
    <w:rsid w:val="00933411"/>
    <w:rsid w:val="00933764"/>
    <w:rsid w:val="00934FDB"/>
    <w:rsid w:val="009351DC"/>
    <w:rsid w:val="00935334"/>
    <w:rsid w:val="0093561A"/>
    <w:rsid w:val="00935BD5"/>
    <w:rsid w:val="00935EA3"/>
    <w:rsid w:val="00936089"/>
    <w:rsid w:val="0093708A"/>
    <w:rsid w:val="00937527"/>
    <w:rsid w:val="00937704"/>
    <w:rsid w:val="009406B4"/>
    <w:rsid w:val="0094079E"/>
    <w:rsid w:val="00941003"/>
    <w:rsid w:val="009435E4"/>
    <w:rsid w:val="009437EC"/>
    <w:rsid w:val="0094527F"/>
    <w:rsid w:val="009456C5"/>
    <w:rsid w:val="009458FC"/>
    <w:rsid w:val="009460E1"/>
    <w:rsid w:val="0094622F"/>
    <w:rsid w:val="00946870"/>
    <w:rsid w:val="00946B7F"/>
    <w:rsid w:val="00946C80"/>
    <w:rsid w:val="00947289"/>
    <w:rsid w:val="009473C2"/>
    <w:rsid w:val="0094771E"/>
    <w:rsid w:val="009478D5"/>
    <w:rsid w:val="00947C4D"/>
    <w:rsid w:val="00947E03"/>
    <w:rsid w:val="00947E58"/>
    <w:rsid w:val="00950086"/>
    <w:rsid w:val="00951144"/>
    <w:rsid w:val="00951685"/>
    <w:rsid w:val="009520D5"/>
    <w:rsid w:val="00952B8B"/>
    <w:rsid w:val="00952DA4"/>
    <w:rsid w:val="00953A06"/>
    <w:rsid w:val="009543D9"/>
    <w:rsid w:val="009549E7"/>
    <w:rsid w:val="00955488"/>
    <w:rsid w:val="00955F06"/>
    <w:rsid w:val="009568E5"/>
    <w:rsid w:val="00956D80"/>
    <w:rsid w:val="00957EC2"/>
    <w:rsid w:val="00957F33"/>
    <w:rsid w:val="009605A9"/>
    <w:rsid w:val="0096072E"/>
    <w:rsid w:val="00961A87"/>
    <w:rsid w:val="00961F58"/>
    <w:rsid w:val="00962315"/>
    <w:rsid w:val="00962494"/>
    <w:rsid w:val="009626B2"/>
    <w:rsid w:val="00962884"/>
    <w:rsid w:val="00963B97"/>
    <w:rsid w:val="00963C22"/>
    <w:rsid w:val="009641AE"/>
    <w:rsid w:val="00964B5B"/>
    <w:rsid w:val="00964C33"/>
    <w:rsid w:val="00965097"/>
    <w:rsid w:val="009657AA"/>
    <w:rsid w:val="00965CA0"/>
    <w:rsid w:val="00965EF4"/>
    <w:rsid w:val="0096607F"/>
    <w:rsid w:val="009662EE"/>
    <w:rsid w:val="009663B4"/>
    <w:rsid w:val="00967110"/>
    <w:rsid w:val="009674DF"/>
    <w:rsid w:val="0097100E"/>
    <w:rsid w:val="009735B0"/>
    <w:rsid w:val="00974833"/>
    <w:rsid w:val="0097513D"/>
    <w:rsid w:val="009752FC"/>
    <w:rsid w:val="00975E75"/>
    <w:rsid w:val="0097683D"/>
    <w:rsid w:val="009773C1"/>
    <w:rsid w:val="00977E55"/>
    <w:rsid w:val="00982130"/>
    <w:rsid w:val="00982477"/>
    <w:rsid w:val="009825C7"/>
    <w:rsid w:val="00982C4E"/>
    <w:rsid w:val="00983493"/>
    <w:rsid w:val="00983C60"/>
    <w:rsid w:val="00983FA2"/>
    <w:rsid w:val="00984183"/>
    <w:rsid w:val="00984BCB"/>
    <w:rsid w:val="0098541E"/>
    <w:rsid w:val="00985B8E"/>
    <w:rsid w:val="00985F0A"/>
    <w:rsid w:val="009862E8"/>
    <w:rsid w:val="009864A4"/>
    <w:rsid w:val="00986656"/>
    <w:rsid w:val="00986D63"/>
    <w:rsid w:val="00986E10"/>
    <w:rsid w:val="00987B98"/>
    <w:rsid w:val="00990889"/>
    <w:rsid w:val="00991CE9"/>
    <w:rsid w:val="009929D4"/>
    <w:rsid w:val="00993502"/>
    <w:rsid w:val="00994E28"/>
    <w:rsid w:val="00995C8A"/>
    <w:rsid w:val="00995D41"/>
    <w:rsid w:val="00995FC4"/>
    <w:rsid w:val="009964EB"/>
    <w:rsid w:val="0099666D"/>
    <w:rsid w:val="00996823"/>
    <w:rsid w:val="0099691A"/>
    <w:rsid w:val="00996986"/>
    <w:rsid w:val="00996A99"/>
    <w:rsid w:val="00996AD1"/>
    <w:rsid w:val="009971A7"/>
    <w:rsid w:val="00997A15"/>
    <w:rsid w:val="009A22FB"/>
    <w:rsid w:val="009A250E"/>
    <w:rsid w:val="009A411F"/>
    <w:rsid w:val="009A415B"/>
    <w:rsid w:val="009A43C4"/>
    <w:rsid w:val="009A4554"/>
    <w:rsid w:val="009A4720"/>
    <w:rsid w:val="009A4790"/>
    <w:rsid w:val="009A50C0"/>
    <w:rsid w:val="009A51FF"/>
    <w:rsid w:val="009A5E13"/>
    <w:rsid w:val="009A67A4"/>
    <w:rsid w:val="009A79B2"/>
    <w:rsid w:val="009B03BA"/>
    <w:rsid w:val="009B0AA8"/>
    <w:rsid w:val="009B0D1A"/>
    <w:rsid w:val="009B0DD4"/>
    <w:rsid w:val="009B1824"/>
    <w:rsid w:val="009B1AE6"/>
    <w:rsid w:val="009B273D"/>
    <w:rsid w:val="009B3285"/>
    <w:rsid w:val="009B3D39"/>
    <w:rsid w:val="009B3E3E"/>
    <w:rsid w:val="009B4C5B"/>
    <w:rsid w:val="009B4E18"/>
    <w:rsid w:val="009B5313"/>
    <w:rsid w:val="009B54C5"/>
    <w:rsid w:val="009B5571"/>
    <w:rsid w:val="009B581F"/>
    <w:rsid w:val="009B5AE5"/>
    <w:rsid w:val="009B5BB3"/>
    <w:rsid w:val="009B61FD"/>
    <w:rsid w:val="009B645E"/>
    <w:rsid w:val="009B65EC"/>
    <w:rsid w:val="009B662D"/>
    <w:rsid w:val="009B6EDD"/>
    <w:rsid w:val="009B76E8"/>
    <w:rsid w:val="009B76F8"/>
    <w:rsid w:val="009B791C"/>
    <w:rsid w:val="009B799F"/>
    <w:rsid w:val="009B7BEE"/>
    <w:rsid w:val="009B7C7A"/>
    <w:rsid w:val="009C0222"/>
    <w:rsid w:val="009C0272"/>
    <w:rsid w:val="009C0594"/>
    <w:rsid w:val="009C073B"/>
    <w:rsid w:val="009C09D2"/>
    <w:rsid w:val="009C0AEE"/>
    <w:rsid w:val="009C0FBF"/>
    <w:rsid w:val="009C1449"/>
    <w:rsid w:val="009C1772"/>
    <w:rsid w:val="009C2EE6"/>
    <w:rsid w:val="009C35F7"/>
    <w:rsid w:val="009C4435"/>
    <w:rsid w:val="009C46EF"/>
    <w:rsid w:val="009C4974"/>
    <w:rsid w:val="009C5D4F"/>
    <w:rsid w:val="009C5DC2"/>
    <w:rsid w:val="009C6018"/>
    <w:rsid w:val="009C624C"/>
    <w:rsid w:val="009C6318"/>
    <w:rsid w:val="009C702E"/>
    <w:rsid w:val="009C7316"/>
    <w:rsid w:val="009C74D1"/>
    <w:rsid w:val="009C794E"/>
    <w:rsid w:val="009D08C8"/>
    <w:rsid w:val="009D0CFF"/>
    <w:rsid w:val="009D108A"/>
    <w:rsid w:val="009D1099"/>
    <w:rsid w:val="009D133E"/>
    <w:rsid w:val="009D18AE"/>
    <w:rsid w:val="009D1D8C"/>
    <w:rsid w:val="009D1EAD"/>
    <w:rsid w:val="009D22C9"/>
    <w:rsid w:val="009D2B65"/>
    <w:rsid w:val="009D4F3C"/>
    <w:rsid w:val="009D59D1"/>
    <w:rsid w:val="009D6410"/>
    <w:rsid w:val="009D642C"/>
    <w:rsid w:val="009D6677"/>
    <w:rsid w:val="009D67B2"/>
    <w:rsid w:val="009E01A9"/>
    <w:rsid w:val="009E0850"/>
    <w:rsid w:val="009E18C4"/>
    <w:rsid w:val="009E2349"/>
    <w:rsid w:val="009E2888"/>
    <w:rsid w:val="009E2BE2"/>
    <w:rsid w:val="009E3911"/>
    <w:rsid w:val="009E3FAE"/>
    <w:rsid w:val="009E42CF"/>
    <w:rsid w:val="009E4AB3"/>
    <w:rsid w:val="009E511F"/>
    <w:rsid w:val="009E538A"/>
    <w:rsid w:val="009E665B"/>
    <w:rsid w:val="009E6954"/>
    <w:rsid w:val="009E7565"/>
    <w:rsid w:val="009F08A2"/>
    <w:rsid w:val="009F18A1"/>
    <w:rsid w:val="009F1903"/>
    <w:rsid w:val="009F1B6A"/>
    <w:rsid w:val="009F2252"/>
    <w:rsid w:val="009F298D"/>
    <w:rsid w:val="009F2CE6"/>
    <w:rsid w:val="009F38A6"/>
    <w:rsid w:val="009F4E29"/>
    <w:rsid w:val="009F5516"/>
    <w:rsid w:val="009F57DA"/>
    <w:rsid w:val="009F5F25"/>
    <w:rsid w:val="009F6E53"/>
    <w:rsid w:val="009F6EFB"/>
    <w:rsid w:val="009F727B"/>
    <w:rsid w:val="00A00DA8"/>
    <w:rsid w:val="00A0141C"/>
    <w:rsid w:val="00A018F2"/>
    <w:rsid w:val="00A02D8B"/>
    <w:rsid w:val="00A02F7A"/>
    <w:rsid w:val="00A03051"/>
    <w:rsid w:val="00A03225"/>
    <w:rsid w:val="00A03B48"/>
    <w:rsid w:val="00A0472C"/>
    <w:rsid w:val="00A04E22"/>
    <w:rsid w:val="00A050AF"/>
    <w:rsid w:val="00A0514B"/>
    <w:rsid w:val="00A05A64"/>
    <w:rsid w:val="00A05B53"/>
    <w:rsid w:val="00A05BC9"/>
    <w:rsid w:val="00A0627A"/>
    <w:rsid w:val="00A06A0F"/>
    <w:rsid w:val="00A06CF4"/>
    <w:rsid w:val="00A070FE"/>
    <w:rsid w:val="00A07C31"/>
    <w:rsid w:val="00A109AA"/>
    <w:rsid w:val="00A109D6"/>
    <w:rsid w:val="00A10B68"/>
    <w:rsid w:val="00A11135"/>
    <w:rsid w:val="00A11438"/>
    <w:rsid w:val="00A128AC"/>
    <w:rsid w:val="00A13045"/>
    <w:rsid w:val="00A147F6"/>
    <w:rsid w:val="00A14D4C"/>
    <w:rsid w:val="00A1511F"/>
    <w:rsid w:val="00A15301"/>
    <w:rsid w:val="00A16079"/>
    <w:rsid w:val="00A1628A"/>
    <w:rsid w:val="00A17A19"/>
    <w:rsid w:val="00A20252"/>
    <w:rsid w:val="00A20296"/>
    <w:rsid w:val="00A20704"/>
    <w:rsid w:val="00A20AAE"/>
    <w:rsid w:val="00A2114D"/>
    <w:rsid w:val="00A212B0"/>
    <w:rsid w:val="00A217C9"/>
    <w:rsid w:val="00A21C1B"/>
    <w:rsid w:val="00A228F8"/>
    <w:rsid w:val="00A2290D"/>
    <w:rsid w:val="00A23AF3"/>
    <w:rsid w:val="00A24224"/>
    <w:rsid w:val="00A258E2"/>
    <w:rsid w:val="00A258F2"/>
    <w:rsid w:val="00A25A6A"/>
    <w:rsid w:val="00A2756A"/>
    <w:rsid w:val="00A3042A"/>
    <w:rsid w:val="00A3068F"/>
    <w:rsid w:val="00A30EAD"/>
    <w:rsid w:val="00A314E5"/>
    <w:rsid w:val="00A3176B"/>
    <w:rsid w:val="00A32838"/>
    <w:rsid w:val="00A32BD8"/>
    <w:rsid w:val="00A32EBA"/>
    <w:rsid w:val="00A33ADF"/>
    <w:rsid w:val="00A341D0"/>
    <w:rsid w:val="00A3444B"/>
    <w:rsid w:val="00A34663"/>
    <w:rsid w:val="00A35115"/>
    <w:rsid w:val="00A3569D"/>
    <w:rsid w:val="00A36876"/>
    <w:rsid w:val="00A36ED4"/>
    <w:rsid w:val="00A37814"/>
    <w:rsid w:val="00A3783B"/>
    <w:rsid w:val="00A404BA"/>
    <w:rsid w:val="00A40580"/>
    <w:rsid w:val="00A41561"/>
    <w:rsid w:val="00A41963"/>
    <w:rsid w:val="00A42495"/>
    <w:rsid w:val="00A43114"/>
    <w:rsid w:val="00A43219"/>
    <w:rsid w:val="00A43E1A"/>
    <w:rsid w:val="00A449FE"/>
    <w:rsid w:val="00A44C33"/>
    <w:rsid w:val="00A45402"/>
    <w:rsid w:val="00A46702"/>
    <w:rsid w:val="00A46D06"/>
    <w:rsid w:val="00A46D5C"/>
    <w:rsid w:val="00A46F21"/>
    <w:rsid w:val="00A502BD"/>
    <w:rsid w:val="00A50C82"/>
    <w:rsid w:val="00A50FDC"/>
    <w:rsid w:val="00A51CA4"/>
    <w:rsid w:val="00A52523"/>
    <w:rsid w:val="00A52DC9"/>
    <w:rsid w:val="00A53275"/>
    <w:rsid w:val="00A539B4"/>
    <w:rsid w:val="00A53C5F"/>
    <w:rsid w:val="00A53D2D"/>
    <w:rsid w:val="00A54750"/>
    <w:rsid w:val="00A5495B"/>
    <w:rsid w:val="00A54D8F"/>
    <w:rsid w:val="00A557D8"/>
    <w:rsid w:val="00A55B30"/>
    <w:rsid w:val="00A56705"/>
    <w:rsid w:val="00A56BB3"/>
    <w:rsid w:val="00A57324"/>
    <w:rsid w:val="00A5780E"/>
    <w:rsid w:val="00A604EB"/>
    <w:rsid w:val="00A608CE"/>
    <w:rsid w:val="00A60DEC"/>
    <w:rsid w:val="00A61676"/>
    <w:rsid w:val="00A61778"/>
    <w:rsid w:val="00A61783"/>
    <w:rsid w:val="00A6185C"/>
    <w:rsid w:val="00A619DF"/>
    <w:rsid w:val="00A62DDE"/>
    <w:rsid w:val="00A62E4F"/>
    <w:rsid w:val="00A632C4"/>
    <w:rsid w:val="00A63760"/>
    <w:rsid w:val="00A63945"/>
    <w:rsid w:val="00A63C13"/>
    <w:rsid w:val="00A64038"/>
    <w:rsid w:val="00A65E38"/>
    <w:rsid w:val="00A6611F"/>
    <w:rsid w:val="00A66481"/>
    <w:rsid w:val="00A66B52"/>
    <w:rsid w:val="00A675E1"/>
    <w:rsid w:val="00A6788F"/>
    <w:rsid w:val="00A6799E"/>
    <w:rsid w:val="00A67A9A"/>
    <w:rsid w:val="00A67B1C"/>
    <w:rsid w:val="00A7000B"/>
    <w:rsid w:val="00A70184"/>
    <w:rsid w:val="00A705E8"/>
    <w:rsid w:val="00A709B5"/>
    <w:rsid w:val="00A70D32"/>
    <w:rsid w:val="00A71062"/>
    <w:rsid w:val="00A718F9"/>
    <w:rsid w:val="00A72191"/>
    <w:rsid w:val="00A7301C"/>
    <w:rsid w:val="00A737FA"/>
    <w:rsid w:val="00A73B01"/>
    <w:rsid w:val="00A73D6F"/>
    <w:rsid w:val="00A74256"/>
    <w:rsid w:val="00A74803"/>
    <w:rsid w:val="00A74BA0"/>
    <w:rsid w:val="00A761AF"/>
    <w:rsid w:val="00A767A9"/>
    <w:rsid w:val="00A76F16"/>
    <w:rsid w:val="00A76F9C"/>
    <w:rsid w:val="00A77E14"/>
    <w:rsid w:val="00A80957"/>
    <w:rsid w:val="00A80DA1"/>
    <w:rsid w:val="00A80E57"/>
    <w:rsid w:val="00A81109"/>
    <w:rsid w:val="00A811A5"/>
    <w:rsid w:val="00A83687"/>
    <w:rsid w:val="00A83803"/>
    <w:rsid w:val="00A83C80"/>
    <w:rsid w:val="00A842E7"/>
    <w:rsid w:val="00A84BB8"/>
    <w:rsid w:val="00A84FDF"/>
    <w:rsid w:val="00A85225"/>
    <w:rsid w:val="00A85723"/>
    <w:rsid w:val="00A85B4F"/>
    <w:rsid w:val="00A86A62"/>
    <w:rsid w:val="00A86E50"/>
    <w:rsid w:val="00A86FC6"/>
    <w:rsid w:val="00A87160"/>
    <w:rsid w:val="00A87A27"/>
    <w:rsid w:val="00A87B4A"/>
    <w:rsid w:val="00A913CD"/>
    <w:rsid w:val="00A91E26"/>
    <w:rsid w:val="00A92157"/>
    <w:rsid w:val="00A92465"/>
    <w:rsid w:val="00A9289B"/>
    <w:rsid w:val="00A92AB8"/>
    <w:rsid w:val="00A93294"/>
    <w:rsid w:val="00A93F6B"/>
    <w:rsid w:val="00A95263"/>
    <w:rsid w:val="00A9564C"/>
    <w:rsid w:val="00A9567E"/>
    <w:rsid w:val="00A96158"/>
    <w:rsid w:val="00A9632A"/>
    <w:rsid w:val="00A96654"/>
    <w:rsid w:val="00A96CE5"/>
    <w:rsid w:val="00A9747D"/>
    <w:rsid w:val="00A97D6A"/>
    <w:rsid w:val="00AA004E"/>
    <w:rsid w:val="00AA0312"/>
    <w:rsid w:val="00AA0EC2"/>
    <w:rsid w:val="00AA0EE4"/>
    <w:rsid w:val="00AA1D0A"/>
    <w:rsid w:val="00AA23B7"/>
    <w:rsid w:val="00AA26F3"/>
    <w:rsid w:val="00AA298D"/>
    <w:rsid w:val="00AA30B4"/>
    <w:rsid w:val="00AA354B"/>
    <w:rsid w:val="00AA3A2F"/>
    <w:rsid w:val="00AA41E5"/>
    <w:rsid w:val="00AA4380"/>
    <w:rsid w:val="00AA47E1"/>
    <w:rsid w:val="00AA49FD"/>
    <w:rsid w:val="00AA4CE9"/>
    <w:rsid w:val="00AA4D21"/>
    <w:rsid w:val="00AA5471"/>
    <w:rsid w:val="00AA5744"/>
    <w:rsid w:val="00AA5D85"/>
    <w:rsid w:val="00AA5E06"/>
    <w:rsid w:val="00AA61E5"/>
    <w:rsid w:val="00AA638D"/>
    <w:rsid w:val="00AA69D8"/>
    <w:rsid w:val="00AA7342"/>
    <w:rsid w:val="00AB0B0A"/>
    <w:rsid w:val="00AB1445"/>
    <w:rsid w:val="00AB1462"/>
    <w:rsid w:val="00AB15F3"/>
    <w:rsid w:val="00AB20B3"/>
    <w:rsid w:val="00AB2A4E"/>
    <w:rsid w:val="00AB2E79"/>
    <w:rsid w:val="00AB30C9"/>
    <w:rsid w:val="00AB5953"/>
    <w:rsid w:val="00AB5969"/>
    <w:rsid w:val="00AB5A5B"/>
    <w:rsid w:val="00AB5AF8"/>
    <w:rsid w:val="00AB6BD9"/>
    <w:rsid w:val="00AB70E2"/>
    <w:rsid w:val="00AC0249"/>
    <w:rsid w:val="00AC1301"/>
    <w:rsid w:val="00AC14A2"/>
    <w:rsid w:val="00AC1C13"/>
    <w:rsid w:val="00AC1C74"/>
    <w:rsid w:val="00AC1EF1"/>
    <w:rsid w:val="00AC238A"/>
    <w:rsid w:val="00AC2650"/>
    <w:rsid w:val="00AC272B"/>
    <w:rsid w:val="00AC2A5F"/>
    <w:rsid w:val="00AC30C7"/>
    <w:rsid w:val="00AC3F31"/>
    <w:rsid w:val="00AC402D"/>
    <w:rsid w:val="00AC414E"/>
    <w:rsid w:val="00AC4F79"/>
    <w:rsid w:val="00AC5432"/>
    <w:rsid w:val="00AC58B2"/>
    <w:rsid w:val="00AC5A18"/>
    <w:rsid w:val="00AC5B79"/>
    <w:rsid w:val="00AC6006"/>
    <w:rsid w:val="00AC635B"/>
    <w:rsid w:val="00AC6667"/>
    <w:rsid w:val="00AC66CD"/>
    <w:rsid w:val="00AC67E7"/>
    <w:rsid w:val="00AC6E98"/>
    <w:rsid w:val="00AC747B"/>
    <w:rsid w:val="00AC7DD6"/>
    <w:rsid w:val="00AD0404"/>
    <w:rsid w:val="00AD0FAA"/>
    <w:rsid w:val="00AD0FC5"/>
    <w:rsid w:val="00AD1317"/>
    <w:rsid w:val="00AD2A66"/>
    <w:rsid w:val="00AD31F6"/>
    <w:rsid w:val="00AD38CB"/>
    <w:rsid w:val="00AD39A6"/>
    <w:rsid w:val="00AD3CB3"/>
    <w:rsid w:val="00AD464A"/>
    <w:rsid w:val="00AD48D5"/>
    <w:rsid w:val="00AD50C3"/>
    <w:rsid w:val="00AD5F7E"/>
    <w:rsid w:val="00AD6716"/>
    <w:rsid w:val="00AD69E9"/>
    <w:rsid w:val="00AD6B8B"/>
    <w:rsid w:val="00AD6DC0"/>
    <w:rsid w:val="00AD6FD8"/>
    <w:rsid w:val="00AD72C5"/>
    <w:rsid w:val="00AD78CC"/>
    <w:rsid w:val="00AD7BAA"/>
    <w:rsid w:val="00AD7E2C"/>
    <w:rsid w:val="00AE0254"/>
    <w:rsid w:val="00AE054D"/>
    <w:rsid w:val="00AE0FEB"/>
    <w:rsid w:val="00AE14B4"/>
    <w:rsid w:val="00AE21D1"/>
    <w:rsid w:val="00AE250E"/>
    <w:rsid w:val="00AE2A58"/>
    <w:rsid w:val="00AE3304"/>
    <w:rsid w:val="00AE3484"/>
    <w:rsid w:val="00AE3C67"/>
    <w:rsid w:val="00AE3ED3"/>
    <w:rsid w:val="00AE4500"/>
    <w:rsid w:val="00AE4714"/>
    <w:rsid w:val="00AE47EE"/>
    <w:rsid w:val="00AE5229"/>
    <w:rsid w:val="00AE5C54"/>
    <w:rsid w:val="00AE679F"/>
    <w:rsid w:val="00AE6D6E"/>
    <w:rsid w:val="00AF017F"/>
    <w:rsid w:val="00AF168F"/>
    <w:rsid w:val="00AF1B34"/>
    <w:rsid w:val="00AF2499"/>
    <w:rsid w:val="00AF2CA8"/>
    <w:rsid w:val="00AF319B"/>
    <w:rsid w:val="00AF31C6"/>
    <w:rsid w:val="00AF3F0E"/>
    <w:rsid w:val="00AF41C5"/>
    <w:rsid w:val="00AF4320"/>
    <w:rsid w:val="00AF474C"/>
    <w:rsid w:val="00AF499F"/>
    <w:rsid w:val="00AF52AD"/>
    <w:rsid w:val="00AF566C"/>
    <w:rsid w:val="00AF5DF6"/>
    <w:rsid w:val="00AF606B"/>
    <w:rsid w:val="00AF6891"/>
    <w:rsid w:val="00AF690D"/>
    <w:rsid w:val="00AF69E5"/>
    <w:rsid w:val="00AF6E44"/>
    <w:rsid w:val="00AF7546"/>
    <w:rsid w:val="00AF75FB"/>
    <w:rsid w:val="00B001A3"/>
    <w:rsid w:val="00B004A4"/>
    <w:rsid w:val="00B008B8"/>
    <w:rsid w:val="00B00B6B"/>
    <w:rsid w:val="00B00F30"/>
    <w:rsid w:val="00B00F61"/>
    <w:rsid w:val="00B0198C"/>
    <w:rsid w:val="00B025E0"/>
    <w:rsid w:val="00B025F2"/>
    <w:rsid w:val="00B02880"/>
    <w:rsid w:val="00B02AC9"/>
    <w:rsid w:val="00B04496"/>
    <w:rsid w:val="00B04A17"/>
    <w:rsid w:val="00B054AD"/>
    <w:rsid w:val="00B0596E"/>
    <w:rsid w:val="00B06063"/>
    <w:rsid w:val="00B063F3"/>
    <w:rsid w:val="00B06521"/>
    <w:rsid w:val="00B06A09"/>
    <w:rsid w:val="00B06FE4"/>
    <w:rsid w:val="00B07E0D"/>
    <w:rsid w:val="00B07EF5"/>
    <w:rsid w:val="00B1000C"/>
    <w:rsid w:val="00B10730"/>
    <w:rsid w:val="00B10BA2"/>
    <w:rsid w:val="00B112C0"/>
    <w:rsid w:val="00B1180E"/>
    <w:rsid w:val="00B11EB3"/>
    <w:rsid w:val="00B129B9"/>
    <w:rsid w:val="00B12B8D"/>
    <w:rsid w:val="00B13027"/>
    <w:rsid w:val="00B13330"/>
    <w:rsid w:val="00B13713"/>
    <w:rsid w:val="00B137FE"/>
    <w:rsid w:val="00B149E7"/>
    <w:rsid w:val="00B149EE"/>
    <w:rsid w:val="00B15497"/>
    <w:rsid w:val="00B15BED"/>
    <w:rsid w:val="00B16081"/>
    <w:rsid w:val="00B161CE"/>
    <w:rsid w:val="00B16636"/>
    <w:rsid w:val="00B1678B"/>
    <w:rsid w:val="00B16C1E"/>
    <w:rsid w:val="00B16DA9"/>
    <w:rsid w:val="00B17E03"/>
    <w:rsid w:val="00B20107"/>
    <w:rsid w:val="00B2040D"/>
    <w:rsid w:val="00B2091E"/>
    <w:rsid w:val="00B209EF"/>
    <w:rsid w:val="00B20B06"/>
    <w:rsid w:val="00B212B4"/>
    <w:rsid w:val="00B21308"/>
    <w:rsid w:val="00B22027"/>
    <w:rsid w:val="00B22050"/>
    <w:rsid w:val="00B22AF5"/>
    <w:rsid w:val="00B23A6F"/>
    <w:rsid w:val="00B23ED3"/>
    <w:rsid w:val="00B24C99"/>
    <w:rsid w:val="00B25070"/>
    <w:rsid w:val="00B267B3"/>
    <w:rsid w:val="00B26D36"/>
    <w:rsid w:val="00B27581"/>
    <w:rsid w:val="00B27A93"/>
    <w:rsid w:val="00B301A0"/>
    <w:rsid w:val="00B30402"/>
    <w:rsid w:val="00B3067E"/>
    <w:rsid w:val="00B30798"/>
    <w:rsid w:val="00B30B1B"/>
    <w:rsid w:val="00B30D76"/>
    <w:rsid w:val="00B3124C"/>
    <w:rsid w:val="00B31834"/>
    <w:rsid w:val="00B31838"/>
    <w:rsid w:val="00B319D5"/>
    <w:rsid w:val="00B31CC7"/>
    <w:rsid w:val="00B321F2"/>
    <w:rsid w:val="00B32A27"/>
    <w:rsid w:val="00B332E9"/>
    <w:rsid w:val="00B3399D"/>
    <w:rsid w:val="00B33AC7"/>
    <w:rsid w:val="00B34D7A"/>
    <w:rsid w:val="00B34FCA"/>
    <w:rsid w:val="00B35156"/>
    <w:rsid w:val="00B356B2"/>
    <w:rsid w:val="00B3581E"/>
    <w:rsid w:val="00B36108"/>
    <w:rsid w:val="00B36367"/>
    <w:rsid w:val="00B36B57"/>
    <w:rsid w:val="00B3728E"/>
    <w:rsid w:val="00B40987"/>
    <w:rsid w:val="00B41025"/>
    <w:rsid w:val="00B41338"/>
    <w:rsid w:val="00B4157B"/>
    <w:rsid w:val="00B42200"/>
    <w:rsid w:val="00B4220C"/>
    <w:rsid w:val="00B42533"/>
    <w:rsid w:val="00B42654"/>
    <w:rsid w:val="00B42E1D"/>
    <w:rsid w:val="00B42FFE"/>
    <w:rsid w:val="00B433D2"/>
    <w:rsid w:val="00B44921"/>
    <w:rsid w:val="00B45F40"/>
    <w:rsid w:val="00B466D5"/>
    <w:rsid w:val="00B47642"/>
    <w:rsid w:val="00B47989"/>
    <w:rsid w:val="00B50F0B"/>
    <w:rsid w:val="00B51840"/>
    <w:rsid w:val="00B51ADA"/>
    <w:rsid w:val="00B51CDB"/>
    <w:rsid w:val="00B52724"/>
    <w:rsid w:val="00B532D6"/>
    <w:rsid w:val="00B53984"/>
    <w:rsid w:val="00B54C82"/>
    <w:rsid w:val="00B54F48"/>
    <w:rsid w:val="00B54F68"/>
    <w:rsid w:val="00B551C7"/>
    <w:rsid w:val="00B555B6"/>
    <w:rsid w:val="00B555C5"/>
    <w:rsid w:val="00B55BD2"/>
    <w:rsid w:val="00B55E91"/>
    <w:rsid w:val="00B5636B"/>
    <w:rsid w:val="00B56C0D"/>
    <w:rsid w:val="00B57192"/>
    <w:rsid w:val="00B5795F"/>
    <w:rsid w:val="00B57AB4"/>
    <w:rsid w:val="00B57EC6"/>
    <w:rsid w:val="00B60AEF"/>
    <w:rsid w:val="00B60DDC"/>
    <w:rsid w:val="00B60F4B"/>
    <w:rsid w:val="00B613BC"/>
    <w:rsid w:val="00B614A8"/>
    <w:rsid w:val="00B62437"/>
    <w:rsid w:val="00B63056"/>
    <w:rsid w:val="00B6316B"/>
    <w:rsid w:val="00B6366E"/>
    <w:rsid w:val="00B64048"/>
    <w:rsid w:val="00B640DE"/>
    <w:rsid w:val="00B64817"/>
    <w:rsid w:val="00B64990"/>
    <w:rsid w:val="00B64A57"/>
    <w:rsid w:val="00B64CA3"/>
    <w:rsid w:val="00B652F8"/>
    <w:rsid w:val="00B655AC"/>
    <w:rsid w:val="00B65AFC"/>
    <w:rsid w:val="00B65B55"/>
    <w:rsid w:val="00B6695A"/>
    <w:rsid w:val="00B66BD8"/>
    <w:rsid w:val="00B66C63"/>
    <w:rsid w:val="00B6756B"/>
    <w:rsid w:val="00B70184"/>
    <w:rsid w:val="00B70C0C"/>
    <w:rsid w:val="00B713E0"/>
    <w:rsid w:val="00B716D0"/>
    <w:rsid w:val="00B71711"/>
    <w:rsid w:val="00B71C05"/>
    <w:rsid w:val="00B720CD"/>
    <w:rsid w:val="00B72658"/>
    <w:rsid w:val="00B7293D"/>
    <w:rsid w:val="00B72AD8"/>
    <w:rsid w:val="00B72DA7"/>
    <w:rsid w:val="00B7301F"/>
    <w:rsid w:val="00B732AE"/>
    <w:rsid w:val="00B73844"/>
    <w:rsid w:val="00B73F5B"/>
    <w:rsid w:val="00B744C0"/>
    <w:rsid w:val="00B744C5"/>
    <w:rsid w:val="00B74DBF"/>
    <w:rsid w:val="00B74E9B"/>
    <w:rsid w:val="00B75012"/>
    <w:rsid w:val="00B759F5"/>
    <w:rsid w:val="00B76A20"/>
    <w:rsid w:val="00B76A32"/>
    <w:rsid w:val="00B76E5B"/>
    <w:rsid w:val="00B8029F"/>
    <w:rsid w:val="00B807A0"/>
    <w:rsid w:val="00B80A4F"/>
    <w:rsid w:val="00B819FB"/>
    <w:rsid w:val="00B826F2"/>
    <w:rsid w:val="00B82B7C"/>
    <w:rsid w:val="00B83435"/>
    <w:rsid w:val="00B83F0B"/>
    <w:rsid w:val="00B848DE"/>
    <w:rsid w:val="00B84D2D"/>
    <w:rsid w:val="00B84F30"/>
    <w:rsid w:val="00B85D8B"/>
    <w:rsid w:val="00B85EA4"/>
    <w:rsid w:val="00B86135"/>
    <w:rsid w:val="00B86393"/>
    <w:rsid w:val="00B8640D"/>
    <w:rsid w:val="00B873C3"/>
    <w:rsid w:val="00B87A69"/>
    <w:rsid w:val="00B87B7D"/>
    <w:rsid w:val="00B87CC6"/>
    <w:rsid w:val="00B903A9"/>
    <w:rsid w:val="00B905AA"/>
    <w:rsid w:val="00B90C09"/>
    <w:rsid w:val="00B91A2E"/>
    <w:rsid w:val="00B91B78"/>
    <w:rsid w:val="00B91E2B"/>
    <w:rsid w:val="00B923D2"/>
    <w:rsid w:val="00B92545"/>
    <w:rsid w:val="00B92AB3"/>
    <w:rsid w:val="00B93197"/>
    <w:rsid w:val="00B935DC"/>
    <w:rsid w:val="00B9407C"/>
    <w:rsid w:val="00B945C2"/>
    <w:rsid w:val="00B94E5C"/>
    <w:rsid w:val="00B95709"/>
    <w:rsid w:val="00B958E2"/>
    <w:rsid w:val="00B9632D"/>
    <w:rsid w:val="00B969B2"/>
    <w:rsid w:val="00B96BF9"/>
    <w:rsid w:val="00B96D5F"/>
    <w:rsid w:val="00B975C2"/>
    <w:rsid w:val="00BA04B3"/>
    <w:rsid w:val="00BA090C"/>
    <w:rsid w:val="00BA0E87"/>
    <w:rsid w:val="00BA104F"/>
    <w:rsid w:val="00BA1064"/>
    <w:rsid w:val="00BA1AF4"/>
    <w:rsid w:val="00BA25A6"/>
    <w:rsid w:val="00BA262F"/>
    <w:rsid w:val="00BA31EE"/>
    <w:rsid w:val="00BA3530"/>
    <w:rsid w:val="00BA3599"/>
    <w:rsid w:val="00BA35C7"/>
    <w:rsid w:val="00BA38F7"/>
    <w:rsid w:val="00BA3E8D"/>
    <w:rsid w:val="00BA408D"/>
    <w:rsid w:val="00BA4426"/>
    <w:rsid w:val="00BA4E9C"/>
    <w:rsid w:val="00BA5951"/>
    <w:rsid w:val="00BA6437"/>
    <w:rsid w:val="00BA7079"/>
    <w:rsid w:val="00BB0776"/>
    <w:rsid w:val="00BB07BB"/>
    <w:rsid w:val="00BB1457"/>
    <w:rsid w:val="00BB1510"/>
    <w:rsid w:val="00BB1E7D"/>
    <w:rsid w:val="00BB234D"/>
    <w:rsid w:val="00BB2C2E"/>
    <w:rsid w:val="00BB2CD8"/>
    <w:rsid w:val="00BB2D27"/>
    <w:rsid w:val="00BB2EE6"/>
    <w:rsid w:val="00BB3039"/>
    <w:rsid w:val="00BB31BE"/>
    <w:rsid w:val="00BB32F3"/>
    <w:rsid w:val="00BB38F8"/>
    <w:rsid w:val="00BB3EC5"/>
    <w:rsid w:val="00BB5D2C"/>
    <w:rsid w:val="00BB6630"/>
    <w:rsid w:val="00BB6FF6"/>
    <w:rsid w:val="00BB7000"/>
    <w:rsid w:val="00BB769F"/>
    <w:rsid w:val="00BB776F"/>
    <w:rsid w:val="00BC03A8"/>
    <w:rsid w:val="00BC0B3B"/>
    <w:rsid w:val="00BC1310"/>
    <w:rsid w:val="00BC1C22"/>
    <w:rsid w:val="00BC1F8E"/>
    <w:rsid w:val="00BC310D"/>
    <w:rsid w:val="00BC349B"/>
    <w:rsid w:val="00BC4065"/>
    <w:rsid w:val="00BC4977"/>
    <w:rsid w:val="00BC4A72"/>
    <w:rsid w:val="00BC544E"/>
    <w:rsid w:val="00BC5936"/>
    <w:rsid w:val="00BC5F35"/>
    <w:rsid w:val="00BC6ACB"/>
    <w:rsid w:val="00BC7706"/>
    <w:rsid w:val="00BD0171"/>
    <w:rsid w:val="00BD0572"/>
    <w:rsid w:val="00BD1BAB"/>
    <w:rsid w:val="00BD228A"/>
    <w:rsid w:val="00BD2D6D"/>
    <w:rsid w:val="00BD36A7"/>
    <w:rsid w:val="00BD3E6F"/>
    <w:rsid w:val="00BD4529"/>
    <w:rsid w:val="00BD4572"/>
    <w:rsid w:val="00BD4BAC"/>
    <w:rsid w:val="00BD5780"/>
    <w:rsid w:val="00BD5ECE"/>
    <w:rsid w:val="00BD76E9"/>
    <w:rsid w:val="00BD7E7B"/>
    <w:rsid w:val="00BE047D"/>
    <w:rsid w:val="00BE07A5"/>
    <w:rsid w:val="00BE09E3"/>
    <w:rsid w:val="00BE0B8D"/>
    <w:rsid w:val="00BE0D31"/>
    <w:rsid w:val="00BE0F87"/>
    <w:rsid w:val="00BE1366"/>
    <w:rsid w:val="00BE17EE"/>
    <w:rsid w:val="00BE17F7"/>
    <w:rsid w:val="00BE1DAC"/>
    <w:rsid w:val="00BE1EEE"/>
    <w:rsid w:val="00BE2474"/>
    <w:rsid w:val="00BE2B60"/>
    <w:rsid w:val="00BE3A2F"/>
    <w:rsid w:val="00BE49BA"/>
    <w:rsid w:val="00BE56F0"/>
    <w:rsid w:val="00BE5F3A"/>
    <w:rsid w:val="00BE6576"/>
    <w:rsid w:val="00BE682F"/>
    <w:rsid w:val="00BE6D7D"/>
    <w:rsid w:val="00BE7B58"/>
    <w:rsid w:val="00BF0B60"/>
    <w:rsid w:val="00BF0FD4"/>
    <w:rsid w:val="00BF194E"/>
    <w:rsid w:val="00BF2364"/>
    <w:rsid w:val="00BF427D"/>
    <w:rsid w:val="00BF456F"/>
    <w:rsid w:val="00BF4740"/>
    <w:rsid w:val="00BF4B93"/>
    <w:rsid w:val="00BF4F8F"/>
    <w:rsid w:val="00BF53A3"/>
    <w:rsid w:val="00BF6554"/>
    <w:rsid w:val="00BF6EC8"/>
    <w:rsid w:val="00BF7370"/>
    <w:rsid w:val="00BF7599"/>
    <w:rsid w:val="00BF7731"/>
    <w:rsid w:val="00BF783C"/>
    <w:rsid w:val="00BF78CC"/>
    <w:rsid w:val="00BF79BA"/>
    <w:rsid w:val="00C00236"/>
    <w:rsid w:val="00C00595"/>
    <w:rsid w:val="00C00679"/>
    <w:rsid w:val="00C00B0C"/>
    <w:rsid w:val="00C00B25"/>
    <w:rsid w:val="00C00E9D"/>
    <w:rsid w:val="00C00EE2"/>
    <w:rsid w:val="00C00FCE"/>
    <w:rsid w:val="00C015B5"/>
    <w:rsid w:val="00C02672"/>
    <w:rsid w:val="00C02B26"/>
    <w:rsid w:val="00C032A0"/>
    <w:rsid w:val="00C036D6"/>
    <w:rsid w:val="00C03733"/>
    <w:rsid w:val="00C04523"/>
    <w:rsid w:val="00C05102"/>
    <w:rsid w:val="00C05F69"/>
    <w:rsid w:val="00C05FB7"/>
    <w:rsid w:val="00C0660E"/>
    <w:rsid w:val="00C06DD3"/>
    <w:rsid w:val="00C07C21"/>
    <w:rsid w:val="00C10094"/>
    <w:rsid w:val="00C1052B"/>
    <w:rsid w:val="00C108E7"/>
    <w:rsid w:val="00C10902"/>
    <w:rsid w:val="00C10CC6"/>
    <w:rsid w:val="00C113BD"/>
    <w:rsid w:val="00C12437"/>
    <w:rsid w:val="00C1248F"/>
    <w:rsid w:val="00C124D5"/>
    <w:rsid w:val="00C12740"/>
    <w:rsid w:val="00C13088"/>
    <w:rsid w:val="00C136CD"/>
    <w:rsid w:val="00C138F1"/>
    <w:rsid w:val="00C13CC1"/>
    <w:rsid w:val="00C14149"/>
    <w:rsid w:val="00C146F1"/>
    <w:rsid w:val="00C14D9D"/>
    <w:rsid w:val="00C150E1"/>
    <w:rsid w:val="00C155BB"/>
    <w:rsid w:val="00C1594B"/>
    <w:rsid w:val="00C15A4D"/>
    <w:rsid w:val="00C17BD5"/>
    <w:rsid w:val="00C2080B"/>
    <w:rsid w:val="00C20E17"/>
    <w:rsid w:val="00C210E5"/>
    <w:rsid w:val="00C214C6"/>
    <w:rsid w:val="00C21821"/>
    <w:rsid w:val="00C21EB1"/>
    <w:rsid w:val="00C22017"/>
    <w:rsid w:val="00C2270C"/>
    <w:rsid w:val="00C22A41"/>
    <w:rsid w:val="00C23871"/>
    <w:rsid w:val="00C23967"/>
    <w:rsid w:val="00C23CA4"/>
    <w:rsid w:val="00C2507A"/>
    <w:rsid w:val="00C25C20"/>
    <w:rsid w:val="00C26D82"/>
    <w:rsid w:val="00C309E4"/>
    <w:rsid w:val="00C30E7C"/>
    <w:rsid w:val="00C31A56"/>
    <w:rsid w:val="00C31B91"/>
    <w:rsid w:val="00C325CD"/>
    <w:rsid w:val="00C326FD"/>
    <w:rsid w:val="00C3353F"/>
    <w:rsid w:val="00C33966"/>
    <w:rsid w:val="00C34531"/>
    <w:rsid w:val="00C347ED"/>
    <w:rsid w:val="00C34A18"/>
    <w:rsid w:val="00C34B12"/>
    <w:rsid w:val="00C35FBE"/>
    <w:rsid w:val="00C36C5E"/>
    <w:rsid w:val="00C36DA7"/>
    <w:rsid w:val="00C36F85"/>
    <w:rsid w:val="00C374ED"/>
    <w:rsid w:val="00C37631"/>
    <w:rsid w:val="00C37987"/>
    <w:rsid w:val="00C37C85"/>
    <w:rsid w:val="00C40E88"/>
    <w:rsid w:val="00C418E6"/>
    <w:rsid w:val="00C41E99"/>
    <w:rsid w:val="00C43820"/>
    <w:rsid w:val="00C445B2"/>
    <w:rsid w:val="00C452F5"/>
    <w:rsid w:val="00C45493"/>
    <w:rsid w:val="00C45877"/>
    <w:rsid w:val="00C45905"/>
    <w:rsid w:val="00C45A9A"/>
    <w:rsid w:val="00C45DCF"/>
    <w:rsid w:val="00C45FB0"/>
    <w:rsid w:val="00C460E3"/>
    <w:rsid w:val="00C46273"/>
    <w:rsid w:val="00C465FE"/>
    <w:rsid w:val="00C4687D"/>
    <w:rsid w:val="00C46CA9"/>
    <w:rsid w:val="00C46D19"/>
    <w:rsid w:val="00C477E8"/>
    <w:rsid w:val="00C47990"/>
    <w:rsid w:val="00C47A7C"/>
    <w:rsid w:val="00C50D44"/>
    <w:rsid w:val="00C514C5"/>
    <w:rsid w:val="00C515AB"/>
    <w:rsid w:val="00C517B2"/>
    <w:rsid w:val="00C523A0"/>
    <w:rsid w:val="00C52438"/>
    <w:rsid w:val="00C52643"/>
    <w:rsid w:val="00C527AA"/>
    <w:rsid w:val="00C52887"/>
    <w:rsid w:val="00C53869"/>
    <w:rsid w:val="00C5419B"/>
    <w:rsid w:val="00C5432C"/>
    <w:rsid w:val="00C54701"/>
    <w:rsid w:val="00C547BC"/>
    <w:rsid w:val="00C558A0"/>
    <w:rsid w:val="00C55CF7"/>
    <w:rsid w:val="00C56047"/>
    <w:rsid w:val="00C56AFE"/>
    <w:rsid w:val="00C56BC5"/>
    <w:rsid w:val="00C60251"/>
    <w:rsid w:val="00C623F4"/>
    <w:rsid w:val="00C62D02"/>
    <w:rsid w:val="00C633D5"/>
    <w:rsid w:val="00C63F0C"/>
    <w:rsid w:val="00C64A41"/>
    <w:rsid w:val="00C652D6"/>
    <w:rsid w:val="00C6576F"/>
    <w:rsid w:val="00C6676F"/>
    <w:rsid w:val="00C66A9C"/>
    <w:rsid w:val="00C66AC7"/>
    <w:rsid w:val="00C673EB"/>
    <w:rsid w:val="00C67444"/>
    <w:rsid w:val="00C675E4"/>
    <w:rsid w:val="00C67A26"/>
    <w:rsid w:val="00C706D1"/>
    <w:rsid w:val="00C708E3"/>
    <w:rsid w:val="00C70AA6"/>
    <w:rsid w:val="00C71266"/>
    <w:rsid w:val="00C71368"/>
    <w:rsid w:val="00C71BB5"/>
    <w:rsid w:val="00C71D57"/>
    <w:rsid w:val="00C724A5"/>
    <w:rsid w:val="00C7298F"/>
    <w:rsid w:val="00C735C1"/>
    <w:rsid w:val="00C736F7"/>
    <w:rsid w:val="00C739D2"/>
    <w:rsid w:val="00C73AE6"/>
    <w:rsid w:val="00C740C1"/>
    <w:rsid w:val="00C742FE"/>
    <w:rsid w:val="00C75080"/>
    <w:rsid w:val="00C75540"/>
    <w:rsid w:val="00C7589E"/>
    <w:rsid w:val="00C75B56"/>
    <w:rsid w:val="00C762A8"/>
    <w:rsid w:val="00C77115"/>
    <w:rsid w:val="00C7716B"/>
    <w:rsid w:val="00C7723D"/>
    <w:rsid w:val="00C778C0"/>
    <w:rsid w:val="00C77EC1"/>
    <w:rsid w:val="00C802E9"/>
    <w:rsid w:val="00C80700"/>
    <w:rsid w:val="00C80A58"/>
    <w:rsid w:val="00C80B16"/>
    <w:rsid w:val="00C81192"/>
    <w:rsid w:val="00C8203C"/>
    <w:rsid w:val="00C8225A"/>
    <w:rsid w:val="00C82413"/>
    <w:rsid w:val="00C82840"/>
    <w:rsid w:val="00C8306C"/>
    <w:rsid w:val="00C83805"/>
    <w:rsid w:val="00C83810"/>
    <w:rsid w:val="00C83F8C"/>
    <w:rsid w:val="00C844AE"/>
    <w:rsid w:val="00C8455A"/>
    <w:rsid w:val="00C84F94"/>
    <w:rsid w:val="00C853CC"/>
    <w:rsid w:val="00C85805"/>
    <w:rsid w:val="00C859D2"/>
    <w:rsid w:val="00C85C74"/>
    <w:rsid w:val="00C86048"/>
    <w:rsid w:val="00C865E3"/>
    <w:rsid w:val="00C866DB"/>
    <w:rsid w:val="00C905DE"/>
    <w:rsid w:val="00C90C8F"/>
    <w:rsid w:val="00C90EFE"/>
    <w:rsid w:val="00C90F7D"/>
    <w:rsid w:val="00C91346"/>
    <w:rsid w:val="00C928E0"/>
    <w:rsid w:val="00C9293F"/>
    <w:rsid w:val="00C93C1B"/>
    <w:rsid w:val="00C9448D"/>
    <w:rsid w:val="00C94C14"/>
    <w:rsid w:val="00C94D63"/>
    <w:rsid w:val="00C94EF7"/>
    <w:rsid w:val="00C95DC5"/>
    <w:rsid w:val="00C95E2D"/>
    <w:rsid w:val="00C96A76"/>
    <w:rsid w:val="00C970C5"/>
    <w:rsid w:val="00C97256"/>
    <w:rsid w:val="00C97BEA"/>
    <w:rsid w:val="00C97D22"/>
    <w:rsid w:val="00CA08D4"/>
    <w:rsid w:val="00CA0A31"/>
    <w:rsid w:val="00CA107D"/>
    <w:rsid w:val="00CA1816"/>
    <w:rsid w:val="00CA1FFD"/>
    <w:rsid w:val="00CA302E"/>
    <w:rsid w:val="00CA38A5"/>
    <w:rsid w:val="00CA4A1D"/>
    <w:rsid w:val="00CA584E"/>
    <w:rsid w:val="00CA7471"/>
    <w:rsid w:val="00CB025E"/>
    <w:rsid w:val="00CB0901"/>
    <w:rsid w:val="00CB0D24"/>
    <w:rsid w:val="00CB186F"/>
    <w:rsid w:val="00CB1F4C"/>
    <w:rsid w:val="00CB3EEA"/>
    <w:rsid w:val="00CB4394"/>
    <w:rsid w:val="00CB44E3"/>
    <w:rsid w:val="00CB4C4F"/>
    <w:rsid w:val="00CB5673"/>
    <w:rsid w:val="00CB5F40"/>
    <w:rsid w:val="00CB666B"/>
    <w:rsid w:val="00CB6881"/>
    <w:rsid w:val="00CB6C5A"/>
    <w:rsid w:val="00CB6E12"/>
    <w:rsid w:val="00CB7792"/>
    <w:rsid w:val="00CB7889"/>
    <w:rsid w:val="00CB7A20"/>
    <w:rsid w:val="00CC0039"/>
    <w:rsid w:val="00CC0077"/>
    <w:rsid w:val="00CC0C49"/>
    <w:rsid w:val="00CC16EA"/>
    <w:rsid w:val="00CC17FD"/>
    <w:rsid w:val="00CC1853"/>
    <w:rsid w:val="00CC1913"/>
    <w:rsid w:val="00CC1B28"/>
    <w:rsid w:val="00CC2075"/>
    <w:rsid w:val="00CC2A13"/>
    <w:rsid w:val="00CC2ABA"/>
    <w:rsid w:val="00CC3228"/>
    <w:rsid w:val="00CC3732"/>
    <w:rsid w:val="00CC378B"/>
    <w:rsid w:val="00CC4D35"/>
    <w:rsid w:val="00CC580F"/>
    <w:rsid w:val="00CC5A87"/>
    <w:rsid w:val="00CC5D70"/>
    <w:rsid w:val="00CC5DE0"/>
    <w:rsid w:val="00CC645A"/>
    <w:rsid w:val="00CC682B"/>
    <w:rsid w:val="00CD0116"/>
    <w:rsid w:val="00CD0589"/>
    <w:rsid w:val="00CD0673"/>
    <w:rsid w:val="00CD1A60"/>
    <w:rsid w:val="00CD26AA"/>
    <w:rsid w:val="00CD2A0E"/>
    <w:rsid w:val="00CD2C4C"/>
    <w:rsid w:val="00CD3163"/>
    <w:rsid w:val="00CD3266"/>
    <w:rsid w:val="00CD3DF8"/>
    <w:rsid w:val="00CD3EB8"/>
    <w:rsid w:val="00CD41F8"/>
    <w:rsid w:val="00CD4223"/>
    <w:rsid w:val="00CD4861"/>
    <w:rsid w:val="00CD5398"/>
    <w:rsid w:val="00CD5493"/>
    <w:rsid w:val="00CD56B5"/>
    <w:rsid w:val="00CD573F"/>
    <w:rsid w:val="00CD60CF"/>
    <w:rsid w:val="00CD6274"/>
    <w:rsid w:val="00CD63EF"/>
    <w:rsid w:val="00CD641F"/>
    <w:rsid w:val="00CD6729"/>
    <w:rsid w:val="00CD6D81"/>
    <w:rsid w:val="00CD6DB0"/>
    <w:rsid w:val="00CD6F26"/>
    <w:rsid w:val="00CD7042"/>
    <w:rsid w:val="00CD7329"/>
    <w:rsid w:val="00CD7C30"/>
    <w:rsid w:val="00CE0A07"/>
    <w:rsid w:val="00CE1454"/>
    <w:rsid w:val="00CE178D"/>
    <w:rsid w:val="00CE18A4"/>
    <w:rsid w:val="00CE1FA1"/>
    <w:rsid w:val="00CE283E"/>
    <w:rsid w:val="00CE3310"/>
    <w:rsid w:val="00CE434C"/>
    <w:rsid w:val="00CE4F94"/>
    <w:rsid w:val="00CE5CCF"/>
    <w:rsid w:val="00CE601C"/>
    <w:rsid w:val="00CE6074"/>
    <w:rsid w:val="00CE6217"/>
    <w:rsid w:val="00CE62AC"/>
    <w:rsid w:val="00CE63F8"/>
    <w:rsid w:val="00CE7D9D"/>
    <w:rsid w:val="00CF02E0"/>
    <w:rsid w:val="00CF09F9"/>
    <w:rsid w:val="00CF1DC5"/>
    <w:rsid w:val="00CF2365"/>
    <w:rsid w:val="00CF3EAC"/>
    <w:rsid w:val="00CF469B"/>
    <w:rsid w:val="00CF4B0E"/>
    <w:rsid w:val="00CF5007"/>
    <w:rsid w:val="00CF5608"/>
    <w:rsid w:val="00CF5B56"/>
    <w:rsid w:val="00CF6BD2"/>
    <w:rsid w:val="00CF7926"/>
    <w:rsid w:val="00D00143"/>
    <w:rsid w:val="00D0110D"/>
    <w:rsid w:val="00D0184D"/>
    <w:rsid w:val="00D02629"/>
    <w:rsid w:val="00D031CE"/>
    <w:rsid w:val="00D05304"/>
    <w:rsid w:val="00D05830"/>
    <w:rsid w:val="00D05B19"/>
    <w:rsid w:val="00D06E6A"/>
    <w:rsid w:val="00D07EAD"/>
    <w:rsid w:val="00D10087"/>
    <w:rsid w:val="00D1015E"/>
    <w:rsid w:val="00D10E41"/>
    <w:rsid w:val="00D10FA3"/>
    <w:rsid w:val="00D1101E"/>
    <w:rsid w:val="00D11070"/>
    <w:rsid w:val="00D110A4"/>
    <w:rsid w:val="00D119EB"/>
    <w:rsid w:val="00D11B8A"/>
    <w:rsid w:val="00D11B9C"/>
    <w:rsid w:val="00D12617"/>
    <w:rsid w:val="00D12A05"/>
    <w:rsid w:val="00D12A48"/>
    <w:rsid w:val="00D12A97"/>
    <w:rsid w:val="00D12E94"/>
    <w:rsid w:val="00D12FBF"/>
    <w:rsid w:val="00D14A60"/>
    <w:rsid w:val="00D14C23"/>
    <w:rsid w:val="00D15063"/>
    <w:rsid w:val="00D156CE"/>
    <w:rsid w:val="00D15B84"/>
    <w:rsid w:val="00D15DA3"/>
    <w:rsid w:val="00D1693F"/>
    <w:rsid w:val="00D178FC"/>
    <w:rsid w:val="00D17D7F"/>
    <w:rsid w:val="00D17EFC"/>
    <w:rsid w:val="00D204FE"/>
    <w:rsid w:val="00D207D3"/>
    <w:rsid w:val="00D20C69"/>
    <w:rsid w:val="00D20D03"/>
    <w:rsid w:val="00D20ED0"/>
    <w:rsid w:val="00D21000"/>
    <w:rsid w:val="00D21142"/>
    <w:rsid w:val="00D21191"/>
    <w:rsid w:val="00D222A0"/>
    <w:rsid w:val="00D228E2"/>
    <w:rsid w:val="00D23087"/>
    <w:rsid w:val="00D234CD"/>
    <w:rsid w:val="00D23694"/>
    <w:rsid w:val="00D238C2"/>
    <w:rsid w:val="00D238E5"/>
    <w:rsid w:val="00D23D2B"/>
    <w:rsid w:val="00D24236"/>
    <w:rsid w:val="00D25620"/>
    <w:rsid w:val="00D25BB9"/>
    <w:rsid w:val="00D2677C"/>
    <w:rsid w:val="00D26D92"/>
    <w:rsid w:val="00D26FA4"/>
    <w:rsid w:val="00D274C4"/>
    <w:rsid w:val="00D275F7"/>
    <w:rsid w:val="00D27792"/>
    <w:rsid w:val="00D27B2C"/>
    <w:rsid w:val="00D27D1A"/>
    <w:rsid w:val="00D30D95"/>
    <w:rsid w:val="00D314CC"/>
    <w:rsid w:val="00D31922"/>
    <w:rsid w:val="00D31CB8"/>
    <w:rsid w:val="00D32187"/>
    <w:rsid w:val="00D326B9"/>
    <w:rsid w:val="00D32C94"/>
    <w:rsid w:val="00D33A21"/>
    <w:rsid w:val="00D3473A"/>
    <w:rsid w:val="00D34DDF"/>
    <w:rsid w:val="00D3595A"/>
    <w:rsid w:val="00D35BE5"/>
    <w:rsid w:val="00D361DF"/>
    <w:rsid w:val="00D361EF"/>
    <w:rsid w:val="00D36906"/>
    <w:rsid w:val="00D3691B"/>
    <w:rsid w:val="00D36B7B"/>
    <w:rsid w:val="00D36C55"/>
    <w:rsid w:val="00D379DB"/>
    <w:rsid w:val="00D37B5A"/>
    <w:rsid w:val="00D37EF7"/>
    <w:rsid w:val="00D40C79"/>
    <w:rsid w:val="00D4158C"/>
    <w:rsid w:val="00D42465"/>
    <w:rsid w:val="00D43171"/>
    <w:rsid w:val="00D43C75"/>
    <w:rsid w:val="00D43F5E"/>
    <w:rsid w:val="00D4415B"/>
    <w:rsid w:val="00D446F5"/>
    <w:rsid w:val="00D44C9D"/>
    <w:rsid w:val="00D450AA"/>
    <w:rsid w:val="00D45280"/>
    <w:rsid w:val="00D45862"/>
    <w:rsid w:val="00D45926"/>
    <w:rsid w:val="00D46729"/>
    <w:rsid w:val="00D46F8B"/>
    <w:rsid w:val="00D472A8"/>
    <w:rsid w:val="00D50202"/>
    <w:rsid w:val="00D5054D"/>
    <w:rsid w:val="00D50714"/>
    <w:rsid w:val="00D5093B"/>
    <w:rsid w:val="00D50D7A"/>
    <w:rsid w:val="00D5176F"/>
    <w:rsid w:val="00D51F12"/>
    <w:rsid w:val="00D52564"/>
    <w:rsid w:val="00D52751"/>
    <w:rsid w:val="00D5291A"/>
    <w:rsid w:val="00D53A83"/>
    <w:rsid w:val="00D54FD9"/>
    <w:rsid w:val="00D558C1"/>
    <w:rsid w:val="00D564B1"/>
    <w:rsid w:val="00D56621"/>
    <w:rsid w:val="00D60272"/>
    <w:rsid w:val="00D608FF"/>
    <w:rsid w:val="00D60C65"/>
    <w:rsid w:val="00D60D90"/>
    <w:rsid w:val="00D60EAF"/>
    <w:rsid w:val="00D617F9"/>
    <w:rsid w:val="00D61C99"/>
    <w:rsid w:val="00D62141"/>
    <w:rsid w:val="00D6245F"/>
    <w:rsid w:val="00D62600"/>
    <w:rsid w:val="00D62876"/>
    <w:rsid w:val="00D62973"/>
    <w:rsid w:val="00D62A67"/>
    <w:rsid w:val="00D62DB4"/>
    <w:rsid w:val="00D63CF8"/>
    <w:rsid w:val="00D63E11"/>
    <w:rsid w:val="00D648E0"/>
    <w:rsid w:val="00D64F4A"/>
    <w:rsid w:val="00D651CF"/>
    <w:rsid w:val="00D6539C"/>
    <w:rsid w:val="00D65692"/>
    <w:rsid w:val="00D662B4"/>
    <w:rsid w:val="00D66789"/>
    <w:rsid w:val="00D676B1"/>
    <w:rsid w:val="00D6798D"/>
    <w:rsid w:val="00D67A30"/>
    <w:rsid w:val="00D707A1"/>
    <w:rsid w:val="00D70C4E"/>
    <w:rsid w:val="00D70C65"/>
    <w:rsid w:val="00D70D8E"/>
    <w:rsid w:val="00D70DB0"/>
    <w:rsid w:val="00D71BDD"/>
    <w:rsid w:val="00D71BFF"/>
    <w:rsid w:val="00D71EAE"/>
    <w:rsid w:val="00D7205C"/>
    <w:rsid w:val="00D72326"/>
    <w:rsid w:val="00D723DF"/>
    <w:rsid w:val="00D72C63"/>
    <w:rsid w:val="00D72FF1"/>
    <w:rsid w:val="00D73580"/>
    <w:rsid w:val="00D736E9"/>
    <w:rsid w:val="00D73805"/>
    <w:rsid w:val="00D73B14"/>
    <w:rsid w:val="00D7400D"/>
    <w:rsid w:val="00D74E8F"/>
    <w:rsid w:val="00D74FF2"/>
    <w:rsid w:val="00D7542C"/>
    <w:rsid w:val="00D759EB"/>
    <w:rsid w:val="00D75FE9"/>
    <w:rsid w:val="00D76261"/>
    <w:rsid w:val="00D762BE"/>
    <w:rsid w:val="00D76957"/>
    <w:rsid w:val="00D76E1E"/>
    <w:rsid w:val="00D777CF"/>
    <w:rsid w:val="00D77AB1"/>
    <w:rsid w:val="00D77DDF"/>
    <w:rsid w:val="00D803A7"/>
    <w:rsid w:val="00D80630"/>
    <w:rsid w:val="00D81069"/>
    <w:rsid w:val="00D816DC"/>
    <w:rsid w:val="00D81FBD"/>
    <w:rsid w:val="00D8267B"/>
    <w:rsid w:val="00D82D48"/>
    <w:rsid w:val="00D82EBE"/>
    <w:rsid w:val="00D831F8"/>
    <w:rsid w:val="00D84963"/>
    <w:rsid w:val="00D84AD5"/>
    <w:rsid w:val="00D86740"/>
    <w:rsid w:val="00D8699D"/>
    <w:rsid w:val="00D86E05"/>
    <w:rsid w:val="00D87318"/>
    <w:rsid w:val="00D87B40"/>
    <w:rsid w:val="00D912AC"/>
    <w:rsid w:val="00D91410"/>
    <w:rsid w:val="00D91595"/>
    <w:rsid w:val="00D91DE9"/>
    <w:rsid w:val="00D922B3"/>
    <w:rsid w:val="00D93B29"/>
    <w:rsid w:val="00D93CEB"/>
    <w:rsid w:val="00D9436D"/>
    <w:rsid w:val="00D94D8F"/>
    <w:rsid w:val="00D95127"/>
    <w:rsid w:val="00D957AE"/>
    <w:rsid w:val="00D95F6A"/>
    <w:rsid w:val="00D963AE"/>
    <w:rsid w:val="00D963B3"/>
    <w:rsid w:val="00D96A65"/>
    <w:rsid w:val="00D96F9F"/>
    <w:rsid w:val="00D97870"/>
    <w:rsid w:val="00D97D9A"/>
    <w:rsid w:val="00DA0BC5"/>
    <w:rsid w:val="00DA12BE"/>
    <w:rsid w:val="00DA2200"/>
    <w:rsid w:val="00DA2E59"/>
    <w:rsid w:val="00DA2F44"/>
    <w:rsid w:val="00DA36B1"/>
    <w:rsid w:val="00DA3E0F"/>
    <w:rsid w:val="00DA4233"/>
    <w:rsid w:val="00DA4D25"/>
    <w:rsid w:val="00DA507C"/>
    <w:rsid w:val="00DA5199"/>
    <w:rsid w:val="00DA52C8"/>
    <w:rsid w:val="00DA5CC2"/>
    <w:rsid w:val="00DA5F09"/>
    <w:rsid w:val="00DA65E4"/>
    <w:rsid w:val="00DA6711"/>
    <w:rsid w:val="00DA6DE1"/>
    <w:rsid w:val="00DA6EBF"/>
    <w:rsid w:val="00DA72BB"/>
    <w:rsid w:val="00DA7B17"/>
    <w:rsid w:val="00DA7F8D"/>
    <w:rsid w:val="00DA7FCF"/>
    <w:rsid w:val="00DB020C"/>
    <w:rsid w:val="00DB0550"/>
    <w:rsid w:val="00DB1207"/>
    <w:rsid w:val="00DB1952"/>
    <w:rsid w:val="00DB1E73"/>
    <w:rsid w:val="00DB238F"/>
    <w:rsid w:val="00DB3725"/>
    <w:rsid w:val="00DB4E62"/>
    <w:rsid w:val="00DB53BE"/>
    <w:rsid w:val="00DB5CAF"/>
    <w:rsid w:val="00DB5EC3"/>
    <w:rsid w:val="00DB6235"/>
    <w:rsid w:val="00DB627A"/>
    <w:rsid w:val="00DB6453"/>
    <w:rsid w:val="00DB6506"/>
    <w:rsid w:val="00DB66E7"/>
    <w:rsid w:val="00DB6C35"/>
    <w:rsid w:val="00DB7650"/>
    <w:rsid w:val="00DB7984"/>
    <w:rsid w:val="00DC0AA8"/>
    <w:rsid w:val="00DC0ABB"/>
    <w:rsid w:val="00DC0B23"/>
    <w:rsid w:val="00DC0FD3"/>
    <w:rsid w:val="00DC183B"/>
    <w:rsid w:val="00DC1A7E"/>
    <w:rsid w:val="00DC1CAC"/>
    <w:rsid w:val="00DC1F38"/>
    <w:rsid w:val="00DC1FC8"/>
    <w:rsid w:val="00DC315F"/>
    <w:rsid w:val="00DC380C"/>
    <w:rsid w:val="00DC3D20"/>
    <w:rsid w:val="00DC3EB8"/>
    <w:rsid w:val="00DC45FF"/>
    <w:rsid w:val="00DC483F"/>
    <w:rsid w:val="00DC522D"/>
    <w:rsid w:val="00DC5A3E"/>
    <w:rsid w:val="00DC5B28"/>
    <w:rsid w:val="00DC5C68"/>
    <w:rsid w:val="00DC64F2"/>
    <w:rsid w:val="00DC6B37"/>
    <w:rsid w:val="00DC6BBE"/>
    <w:rsid w:val="00DC7355"/>
    <w:rsid w:val="00DC759A"/>
    <w:rsid w:val="00DC7DFC"/>
    <w:rsid w:val="00DD0346"/>
    <w:rsid w:val="00DD03F0"/>
    <w:rsid w:val="00DD1101"/>
    <w:rsid w:val="00DD1683"/>
    <w:rsid w:val="00DD1710"/>
    <w:rsid w:val="00DD2B99"/>
    <w:rsid w:val="00DD2BB5"/>
    <w:rsid w:val="00DD2D4D"/>
    <w:rsid w:val="00DD32DA"/>
    <w:rsid w:val="00DD449E"/>
    <w:rsid w:val="00DD4710"/>
    <w:rsid w:val="00DD478C"/>
    <w:rsid w:val="00DD4B92"/>
    <w:rsid w:val="00DD5232"/>
    <w:rsid w:val="00DD54FF"/>
    <w:rsid w:val="00DD5521"/>
    <w:rsid w:val="00DD5C8E"/>
    <w:rsid w:val="00DD5F52"/>
    <w:rsid w:val="00DD5F9F"/>
    <w:rsid w:val="00DD684A"/>
    <w:rsid w:val="00DD6980"/>
    <w:rsid w:val="00DD6A82"/>
    <w:rsid w:val="00DD76B4"/>
    <w:rsid w:val="00DD79DC"/>
    <w:rsid w:val="00DE00C7"/>
    <w:rsid w:val="00DE032E"/>
    <w:rsid w:val="00DE0784"/>
    <w:rsid w:val="00DE0C2B"/>
    <w:rsid w:val="00DE1072"/>
    <w:rsid w:val="00DE11A8"/>
    <w:rsid w:val="00DE16EE"/>
    <w:rsid w:val="00DE1CF4"/>
    <w:rsid w:val="00DE2878"/>
    <w:rsid w:val="00DE34B6"/>
    <w:rsid w:val="00DE3AE4"/>
    <w:rsid w:val="00DE3CDB"/>
    <w:rsid w:val="00DE4037"/>
    <w:rsid w:val="00DE4125"/>
    <w:rsid w:val="00DE496B"/>
    <w:rsid w:val="00DE58CC"/>
    <w:rsid w:val="00DE5AAB"/>
    <w:rsid w:val="00DE5E92"/>
    <w:rsid w:val="00DE6AFC"/>
    <w:rsid w:val="00DE6E95"/>
    <w:rsid w:val="00DE6F9E"/>
    <w:rsid w:val="00DE73CE"/>
    <w:rsid w:val="00DE7640"/>
    <w:rsid w:val="00DE7A0C"/>
    <w:rsid w:val="00DE7B34"/>
    <w:rsid w:val="00DE7F0F"/>
    <w:rsid w:val="00DE7FDE"/>
    <w:rsid w:val="00DF0DBF"/>
    <w:rsid w:val="00DF335C"/>
    <w:rsid w:val="00DF345A"/>
    <w:rsid w:val="00DF3969"/>
    <w:rsid w:val="00DF3C45"/>
    <w:rsid w:val="00DF44E1"/>
    <w:rsid w:val="00DF4F35"/>
    <w:rsid w:val="00DF5327"/>
    <w:rsid w:val="00DF53A1"/>
    <w:rsid w:val="00DF5CCC"/>
    <w:rsid w:val="00DF6512"/>
    <w:rsid w:val="00DF69BD"/>
    <w:rsid w:val="00DF7282"/>
    <w:rsid w:val="00DF7B46"/>
    <w:rsid w:val="00E0007F"/>
    <w:rsid w:val="00E013AE"/>
    <w:rsid w:val="00E014AD"/>
    <w:rsid w:val="00E01666"/>
    <w:rsid w:val="00E01A5A"/>
    <w:rsid w:val="00E02059"/>
    <w:rsid w:val="00E021C1"/>
    <w:rsid w:val="00E02A6D"/>
    <w:rsid w:val="00E031F5"/>
    <w:rsid w:val="00E0364D"/>
    <w:rsid w:val="00E049C2"/>
    <w:rsid w:val="00E058F5"/>
    <w:rsid w:val="00E063D8"/>
    <w:rsid w:val="00E07D7B"/>
    <w:rsid w:val="00E10055"/>
    <w:rsid w:val="00E1041B"/>
    <w:rsid w:val="00E104E7"/>
    <w:rsid w:val="00E107DE"/>
    <w:rsid w:val="00E10DD4"/>
    <w:rsid w:val="00E112EB"/>
    <w:rsid w:val="00E11312"/>
    <w:rsid w:val="00E1153B"/>
    <w:rsid w:val="00E11629"/>
    <w:rsid w:val="00E118DD"/>
    <w:rsid w:val="00E11F0E"/>
    <w:rsid w:val="00E12111"/>
    <w:rsid w:val="00E127B2"/>
    <w:rsid w:val="00E13F63"/>
    <w:rsid w:val="00E1410C"/>
    <w:rsid w:val="00E14389"/>
    <w:rsid w:val="00E14861"/>
    <w:rsid w:val="00E15431"/>
    <w:rsid w:val="00E15B71"/>
    <w:rsid w:val="00E16220"/>
    <w:rsid w:val="00E16265"/>
    <w:rsid w:val="00E1642B"/>
    <w:rsid w:val="00E16596"/>
    <w:rsid w:val="00E16599"/>
    <w:rsid w:val="00E1689A"/>
    <w:rsid w:val="00E171D5"/>
    <w:rsid w:val="00E17AE1"/>
    <w:rsid w:val="00E20B3A"/>
    <w:rsid w:val="00E213DD"/>
    <w:rsid w:val="00E21558"/>
    <w:rsid w:val="00E21EEE"/>
    <w:rsid w:val="00E221BE"/>
    <w:rsid w:val="00E2258F"/>
    <w:rsid w:val="00E2428F"/>
    <w:rsid w:val="00E2464F"/>
    <w:rsid w:val="00E24796"/>
    <w:rsid w:val="00E24ADD"/>
    <w:rsid w:val="00E24DE3"/>
    <w:rsid w:val="00E26080"/>
    <w:rsid w:val="00E274CA"/>
    <w:rsid w:val="00E27762"/>
    <w:rsid w:val="00E27DCF"/>
    <w:rsid w:val="00E27F4A"/>
    <w:rsid w:val="00E3016E"/>
    <w:rsid w:val="00E3017D"/>
    <w:rsid w:val="00E30187"/>
    <w:rsid w:val="00E3037A"/>
    <w:rsid w:val="00E3039E"/>
    <w:rsid w:val="00E309FE"/>
    <w:rsid w:val="00E30D62"/>
    <w:rsid w:val="00E3115A"/>
    <w:rsid w:val="00E311D8"/>
    <w:rsid w:val="00E312EE"/>
    <w:rsid w:val="00E314E4"/>
    <w:rsid w:val="00E31584"/>
    <w:rsid w:val="00E31DC4"/>
    <w:rsid w:val="00E31E2E"/>
    <w:rsid w:val="00E31EA2"/>
    <w:rsid w:val="00E32407"/>
    <w:rsid w:val="00E32665"/>
    <w:rsid w:val="00E32936"/>
    <w:rsid w:val="00E32D8E"/>
    <w:rsid w:val="00E3307A"/>
    <w:rsid w:val="00E33170"/>
    <w:rsid w:val="00E331A3"/>
    <w:rsid w:val="00E332F2"/>
    <w:rsid w:val="00E33549"/>
    <w:rsid w:val="00E33584"/>
    <w:rsid w:val="00E33962"/>
    <w:rsid w:val="00E345C2"/>
    <w:rsid w:val="00E351EF"/>
    <w:rsid w:val="00E3538E"/>
    <w:rsid w:val="00E36842"/>
    <w:rsid w:val="00E36953"/>
    <w:rsid w:val="00E37D81"/>
    <w:rsid w:val="00E37E56"/>
    <w:rsid w:val="00E4074E"/>
    <w:rsid w:val="00E40DF9"/>
    <w:rsid w:val="00E4110C"/>
    <w:rsid w:val="00E41A76"/>
    <w:rsid w:val="00E41FD7"/>
    <w:rsid w:val="00E4225F"/>
    <w:rsid w:val="00E42FCB"/>
    <w:rsid w:val="00E433AC"/>
    <w:rsid w:val="00E434D1"/>
    <w:rsid w:val="00E435BC"/>
    <w:rsid w:val="00E453A1"/>
    <w:rsid w:val="00E45FCC"/>
    <w:rsid w:val="00E4654D"/>
    <w:rsid w:val="00E465EB"/>
    <w:rsid w:val="00E467D9"/>
    <w:rsid w:val="00E46DAF"/>
    <w:rsid w:val="00E47825"/>
    <w:rsid w:val="00E47D83"/>
    <w:rsid w:val="00E5024E"/>
    <w:rsid w:val="00E50484"/>
    <w:rsid w:val="00E5067C"/>
    <w:rsid w:val="00E51BA5"/>
    <w:rsid w:val="00E52161"/>
    <w:rsid w:val="00E52445"/>
    <w:rsid w:val="00E525CC"/>
    <w:rsid w:val="00E52732"/>
    <w:rsid w:val="00E527E5"/>
    <w:rsid w:val="00E52931"/>
    <w:rsid w:val="00E52CDB"/>
    <w:rsid w:val="00E52E49"/>
    <w:rsid w:val="00E53AED"/>
    <w:rsid w:val="00E53CEF"/>
    <w:rsid w:val="00E54314"/>
    <w:rsid w:val="00E54408"/>
    <w:rsid w:val="00E54A30"/>
    <w:rsid w:val="00E54A39"/>
    <w:rsid w:val="00E54F65"/>
    <w:rsid w:val="00E550CD"/>
    <w:rsid w:val="00E55370"/>
    <w:rsid w:val="00E559D0"/>
    <w:rsid w:val="00E55A80"/>
    <w:rsid w:val="00E55AE3"/>
    <w:rsid w:val="00E560A8"/>
    <w:rsid w:val="00E56EE1"/>
    <w:rsid w:val="00E572E8"/>
    <w:rsid w:val="00E57A07"/>
    <w:rsid w:val="00E60571"/>
    <w:rsid w:val="00E610EF"/>
    <w:rsid w:val="00E61390"/>
    <w:rsid w:val="00E622C5"/>
    <w:rsid w:val="00E62758"/>
    <w:rsid w:val="00E62D8F"/>
    <w:rsid w:val="00E62ED1"/>
    <w:rsid w:val="00E63ADF"/>
    <w:rsid w:val="00E63C11"/>
    <w:rsid w:val="00E6402B"/>
    <w:rsid w:val="00E65552"/>
    <w:rsid w:val="00E657FA"/>
    <w:rsid w:val="00E66A6E"/>
    <w:rsid w:val="00E66A7E"/>
    <w:rsid w:val="00E66FA0"/>
    <w:rsid w:val="00E67B0F"/>
    <w:rsid w:val="00E7037F"/>
    <w:rsid w:val="00E70F7A"/>
    <w:rsid w:val="00E711C0"/>
    <w:rsid w:val="00E712B9"/>
    <w:rsid w:val="00E718FB"/>
    <w:rsid w:val="00E71D78"/>
    <w:rsid w:val="00E731A5"/>
    <w:rsid w:val="00E731F7"/>
    <w:rsid w:val="00E73377"/>
    <w:rsid w:val="00E74DD2"/>
    <w:rsid w:val="00E74F47"/>
    <w:rsid w:val="00E7503A"/>
    <w:rsid w:val="00E7537F"/>
    <w:rsid w:val="00E757BA"/>
    <w:rsid w:val="00E75AC6"/>
    <w:rsid w:val="00E75B6B"/>
    <w:rsid w:val="00E75CF4"/>
    <w:rsid w:val="00E76092"/>
    <w:rsid w:val="00E76A81"/>
    <w:rsid w:val="00E772C7"/>
    <w:rsid w:val="00E77814"/>
    <w:rsid w:val="00E77E49"/>
    <w:rsid w:val="00E801E8"/>
    <w:rsid w:val="00E80DBD"/>
    <w:rsid w:val="00E810BD"/>
    <w:rsid w:val="00E811B5"/>
    <w:rsid w:val="00E81961"/>
    <w:rsid w:val="00E81B70"/>
    <w:rsid w:val="00E829A9"/>
    <w:rsid w:val="00E82A30"/>
    <w:rsid w:val="00E8325C"/>
    <w:rsid w:val="00E836FB"/>
    <w:rsid w:val="00E839F2"/>
    <w:rsid w:val="00E84249"/>
    <w:rsid w:val="00E84B1B"/>
    <w:rsid w:val="00E84FC1"/>
    <w:rsid w:val="00E855F6"/>
    <w:rsid w:val="00E85CE1"/>
    <w:rsid w:val="00E8607E"/>
    <w:rsid w:val="00E8623C"/>
    <w:rsid w:val="00E86948"/>
    <w:rsid w:val="00E86B1A"/>
    <w:rsid w:val="00E86E89"/>
    <w:rsid w:val="00E87F10"/>
    <w:rsid w:val="00E905DF"/>
    <w:rsid w:val="00E90994"/>
    <w:rsid w:val="00E9137E"/>
    <w:rsid w:val="00E91A52"/>
    <w:rsid w:val="00E91C22"/>
    <w:rsid w:val="00E9290F"/>
    <w:rsid w:val="00E929ED"/>
    <w:rsid w:val="00E92A2B"/>
    <w:rsid w:val="00E92BDA"/>
    <w:rsid w:val="00E92FBF"/>
    <w:rsid w:val="00E93155"/>
    <w:rsid w:val="00E94594"/>
    <w:rsid w:val="00E94C98"/>
    <w:rsid w:val="00E94CA0"/>
    <w:rsid w:val="00E95A46"/>
    <w:rsid w:val="00E95BA9"/>
    <w:rsid w:val="00E95C7D"/>
    <w:rsid w:val="00E95D29"/>
    <w:rsid w:val="00E95E6F"/>
    <w:rsid w:val="00E96846"/>
    <w:rsid w:val="00E97B43"/>
    <w:rsid w:val="00E97DE8"/>
    <w:rsid w:val="00E97EBD"/>
    <w:rsid w:val="00E97ECE"/>
    <w:rsid w:val="00EA0C03"/>
    <w:rsid w:val="00EA0EC3"/>
    <w:rsid w:val="00EA27F4"/>
    <w:rsid w:val="00EA2988"/>
    <w:rsid w:val="00EA2F68"/>
    <w:rsid w:val="00EA3707"/>
    <w:rsid w:val="00EA3DD6"/>
    <w:rsid w:val="00EA3E72"/>
    <w:rsid w:val="00EA4C4D"/>
    <w:rsid w:val="00EA585F"/>
    <w:rsid w:val="00EA5F8C"/>
    <w:rsid w:val="00EA63C0"/>
    <w:rsid w:val="00EA67ED"/>
    <w:rsid w:val="00EA6CA1"/>
    <w:rsid w:val="00EA6D70"/>
    <w:rsid w:val="00EA70E6"/>
    <w:rsid w:val="00EA74C6"/>
    <w:rsid w:val="00EA765A"/>
    <w:rsid w:val="00EA7C60"/>
    <w:rsid w:val="00EB02AB"/>
    <w:rsid w:val="00EB0808"/>
    <w:rsid w:val="00EB0CF1"/>
    <w:rsid w:val="00EB1332"/>
    <w:rsid w:val="00EB1E90"/>
    <w:rsid w:val="00EB2FBA"/>
    <w:rsid w:val="00EB363F"/>
    <w:rsid w:val="00EB4792"/>
    <w:rsid w:val="00EB5604"/>
    <w:rsid w:val="00EB608C"/>
    <w:rsid w:val="00EB641E"/>
    <w:rsid w:val="00EC05A1"/>
    <w:rsid w:val="00EC065F"/>
    <w:rsid w:val="00EC0ADA"/>
    <w:rsid w:val="00EC171C"/>
    <w:rsid w:val="00EC1B15"/>
    <w:rsid w:val="00EC1CAD"/>
    <w:rsid w:val="00EC29F9"/>
    <w:rsid w:val="00EC2F50"/>
    <w:rsid w:val="00EC32A3"/>
    <w:rsid w:val="00EC3CD1"/>
    <w:rsid w:val="00EC49D8"/>
    <w:rsid w:val="00EC4A51"/>
    <w:rsid w:val="00EC593C"/>
    <w:rsid w:val="00EC5976"/>
    <w:rsid w:val="00EC6993"/>
    <w:rsid w:val="00EC739D"/>
    <w:rsid w:val="00EC79E3"/>
    <w:rsid w:val="00EC7AF0"/>
    <w:rsid w:val="00EC7EBA"/>
    <w:rsid w:val="00EC7FBF"/>
    <w:rsid w:val="00ED0785"/>
    <w:rsid w:val="00ED0844"/>
    <w:rsid w:val="00ED0AB9"/>
    <w:rsid w:val="00ED13DD"/>
    <w:rsid w:val="00ED1BB6"/>
    <w:rsid w:val="00ED2D62"/>
    <w:rsid w:val="00ED30A7"/>
    <w:rsid w:val="00ED3178"/>
    <w:rsid w:val="00ED357A"/>
    <w:rsid w:val="00ED361F"/>
    <w:rsid w:val="00ED3B70"/>
    <w:rsid w:val="00ED3DBB"/>
    <w:rsid w:val="00ED433D"/>
    <w:rsid w:val="00ED449D"/>
    <w:rsid w:val="00ED49A7"/>
    <w:rsid w:val="00ED54F0"/>
    <w:rsid w:val="00ED5608"/>
    <w:rsid w:val="00ED5EB7"/>
    <w:rsid w:val="00ED6260"/>
    <w:rsid w:val="00ED6461"/>
    <w:rsid w:val="00ED7B46"/>
    <w:rsid w:val="00EE03D8"/>
    <w:rsid w:val="00EE07EA"/>
    <w:rsid w:val="00EE07F3"/>
    <w:rsid w:val="00EE0B1B"/>
    <w:rsid w:val="00EE15C7"/>
    <w:rsid w:val="00EE210B"/>
    <w:rsid w:val="00EE2128"/>
    <w:rsid w:val="00EE2611"/>
    <w:rsid w:val="00EE2C51"/>
    <w:rsid w:val="00EE2DF9"/>
    <w:rsid w:val="00EE31B4"/>
    <w:rsid w:val="00EE4C69"/>
    <w:rsid w:val="00EE4F5C"/>
    <w:rsid w:val="00EE52CD"/>
    <w:rsid w:val="00EE541C"/>
    <w:rsid w:val="00EE56AA"/>
    <w:rsid w:val="00EE71CA"/>
    <w:rsid w:val="00EE732E"/>
    <w:rsid w:val="00EF03FC"/>
    <w:rsid w:val="00EF0FE0"/>
    <w:rsid w:val="00EF1799"/>
    <w:rsid w:val="00EF1DB4"/>
    <w:rsid w:val="00EF2179"/>
    <w:rsid w:val="00EF4208"/>
    <w:rsid w:val="00EF4B5A"/>
    <w:rsid w:val="00EF4B82"/>
    <w:rsid w:val="00EF59CA"/>
    <w:rsid w:val="00EF5A02"/>
    <w:rsid w:val="00EF5BE8"/>
    <w:rsid w:val="00EF6104"/>
    <w:rsid w:val="00EF6D35"/>
    <w:rsid w:val="00EF78A7"/>
    <w:rsid w:val="00EF7CF1"/>
    <w:rsid w:val="00F005D3"/>
    <w:rsid w:val="00F0079C"/>
    <w:rsid w:val="00F00D5B"/>
    <w:rsid w:val="00F00F6E"/>
    <w:rsid w:val="00F01FF5"/>
    <w:rsid w:val="00F021BF"/>
    <w:rsid w:val="00F0240F"/>
    <w:rsid w:val="00F02552"/>
    <w:rsid w:val="00F02A54"/>
    <w:rsid w:val="00F0383A"/>
    <w:rsid w:val="00F044BA"/>
    <w:rsid w:val="00F04D6F"/>
    <w:rsid w:val="00F04E5F"/>
    <w:rsid w:val="00F05E15"/>
    <w:rsid w:val="00F05FDD"/>
    <w:rsid w:val="00F060EE"/>
    <w:rsid w:val="00F06199"/>
    <w:rsid w:val="00F06B98"/>
    <w:rsid w:val="00F06F83"/>
    <w:rsid w:val="00F07DB3"/>
    <w:rsid w:val="00F1051D"/>
    <w:rsid w:val="00F10B4E"/>
    <w:rsid w:val="00F10BCE"/>
    <w:rsid w:val="00F10F05"/>
    <w:rsid w:val="00F112C9"/>
    <w:rsid w:val="00F113C3"/>
    <w:rsid w:val="00F11701"/>
    <w:rsid w:val="00F12DA4"/>
    <w:rsid w:val="00F135E5"/>
    <w:rsid w:val="00F141D9"/>
    <w:rsid w:val="00F14A51"/>
    <w:rsid w:val="00F15705"/>
    <w:rsid w:val="00F1618F"/>
    <w:rsid w:val="00F163C2"/>
    <w:rsid w:val="00F16494"/>
    <w:rsid w:val="00F16D72"/>
    <w:rsid w:val="00F174A5"/>
    <w:rsid w:val="00F20176"/>
    <w:rsid w:val="00F20330"/>
    <w:rsid w:val="00F20789"/>
    <w:rsid w:val="00F20869"/>
    <w:rsid w:val="00F21278"/>
    <w:rsid w:val="00F2142F"/>
    <w:rsid w:val="00F21CC6"/>
    <w:rsid w:val="00F21EEA"/>
    <w:rsid w:val="00F22176"/>
    <w:rsid w:val="00F22653"/>
    <w:rsid w:val="00F22BA2"/>
    <w:rsid w:val="00F236AA"/>
    <w:rsid w:val="00F236C3"/>
    <w:rsid w:val="00F239FC"/>
    <w:rsid w:val="00F23BC7"/>
    <w:rsid w:val="00F244C1"/>
    <w:rsid w:val="00F24A13"/>
    <w:rsid w:val="00F2520C"/>
    <w:rsid w:val="00F25D52"/>
    <w:rsid w:val="00F25DB6"/>
    <w:rsid w:val="00F263F6"/>
    <w:rsid w:val="00F26694"/>
    <w:rsid w:val="00F268C4"/>
    <w:rsid w:val="00F26CE5"/>
    <w:rsid w:val="00F26D8D"/>
    <w:rsid w:val="00F26F0C"/>
    <w:rsid w:val="00F27355"/>
    <w:rsid w:val="00F279C9"/>
    <w:rsid w:val="00F27F1C"/>
    <w:rsid w:val="00F30287"/>
    <w:rsid w:val="00F302D6"/>
    <w:rsid w:val="00F3033A"/>
    <w:rsid w:val="00F304EE"/>
    <w:rsid w:val="00F3163C"/>
    <w:rsid w:val="00F325A1"/>
    <w:rsid w:val="00F32874"/>
    <w:rsid w:val="00F328DD"/>
    <w:rsid w:val="00F330C7"/>
    <w:rsid w:val="00F33156"/>
    <w:rsid w:val="00F33191"/>
    <w:rsid w:val="00F33507"/>
    <w:rsid w:val="00F340A4"/>
    <w:rsid w:val="00F34C19"/>
    <w:rsid w:val="00F35164"/>
    <w:rsid w:val="00F35647"/>
    <w:rsid w:val="00F35A37"/>
    <w:rsid w:val="00F36131"/>
    <w:rsid w:val="00F36B0B"/>
    <w:rsid w:val="00F37316"/>
    <w:rsid w:val="00F37A07"/>
    <w:rsid w:val="00F40457"/>
    <w:rsid w:val="00F40A04"/>
    <w:rsid w:val="00F42251"/>
    <w:rsid w:val="00F4228B"/>
    <w:rsid w:val="00F426A6"/>
    <w:rsid w:val="00F4454D"/>
    <w:rsid w:val="00F447F4"/>
    <w:rsid w:val="00F44A87"/>
    <w:rsid w:val="00F44BF3"/>
    <w:rsid w:val="00F44CE2"/>
    <w:rsid w:val="00F450E4"/>
    <w:rsid w:val="00F45A9B"/>
    <w:rsid w:val="00F4633C"/>
    <w:rsid w:val="00F46608"/>
    <w:rsid w:val="00F47A10"/>
    <w:rsid w:val="00F47A1F"/>
    <w:rsid w:val="00F510C9"/>
    <w:rsid w:val="00F51186"/>
    <w:rsid w:val="00F516BB"/>
    <w:rsid w:val="00F518D3"/>
    <w:rsid w:val="00F52297"/>
    <w:rsid w:val="00F523F3"/>
    <w:rsid w:val="00F52571"/>
    <w:rsid w:val="00F525E6"/>
    <w:rsid w:val="00F52829"/>
    <w:rsid w:val="00F52874"/>
    <w:rsid w:val="00F5298F"/>
    <w:rsid w:val="00F52BB9"/>
    <w:rsid w:val="00F535A4"/>
    <w:rsid w:val="00F538C8"/>
    <w:rsid w:val="00F53EAF"/>
    <w:rsid w:val="00F54733"/>
    <w:rsid w:val="00F54D10"/>
    <w:rsid w:val="00F54D4F"/>
    <w:rsid w:val="00F553FA"/>
    <w:rsid w:val="00F5632D"/>
    <w:rsid w:val="00F5716C"/>
    <w:rsid w:val="00F5771B"/>
    <w:rsid w:val="00F57C84"/>
    <w:rsid w:val="00F60035"/>
    <w:rsid w:val="00F60E66"/>
    <w:rsid w:val="00F61126"/>
    <w:rsid w:val="00F618CB"/>
    <w:rsid w:val="00F62679"/>
    <w:rsid w:val="00F62829"/>
    <w:rsid w:val="00F62CFA"/>
    <w:rsid w:val="00F62EBE"/>
    <w:rsid w:val="00F630E6"/>
    <w:rsid w:val="00F6388D"/>
    <w:rsid w:val="00F63D2E"/>
    <w:rsid w:val="00F641E0"/>
    <w:rsid w:val="00F6436A"/>
    <w:rsid w:val="00F64422"/>
    <w:rsid w:val="00F6500F"/>
    <w:rsid w:val="00F65186"/>
    <w:rsid w:val="00F65ACA"/>
    <w:rsid w:val="00F65BFD"/>
    <w:rsid w:val="00F66075"/>
    <w:rsid w:val="00F66BDD"/>
    <w:rsid w:val="00F66C1E"/>
    <w:rsid w:val="00F66D15"/>
    <w:rsid w:val="00F67107"/>
    <w:rsid w:val="00F6760D"/>
    <w:rsid w:val="00F67749"/>
    <w:rsid w:val="00F70419"/>
    <w:rsid w:val="00F70889"/>
    <w:rsid w:val="00F70A25"/>
    <w:rsid w:val="00F70CC2"/>
    <w:rsid w:val="00F716EC"/>
    <w:rsid w:val="00F716FD"/>
    <w:rsid w:val="00F71767"/>
    <w:rsid w:val="00F7268A"/>
    <w:rsid w:val="00F72DF6"/>
    <w:rsid w:val="00F73135"/>
    <w:rsid w:val="00F735FB"/>
    <w:rsid w:val="00F73C1E"/>
    <w:rsid w:val="00F745C6"/>
    <w:rsid w:val="00F74B72"/>
    <w:rsid w:val="00F74E9A"/>
    <w:rsid w:val="00F75677"/>
    <w:rsid w:val="00F75678"/>
    <w:rsid w:val="00F758D9"/>
    <w:rsid w:val="00F75A19"/>
    <w:rsid w:val="00F76673"/>
    <w:rsid w:val="00F76DF4"/>
    <w:rsid w:val="00F77A9A"/>
    <w:rsid w:val="00F800A7"/>
    <w:rsid w:val="00F80117"/>
    <w:rsid w:val="00F80978"/>
    <w:rsid w:val="00F80D53"/>
    <w:rsid w:val="00F820BF"/>
    <w:rsid w:val="00F82F0A"/>
    <w:rsid w:val="00F835B0"/>
    <w:rsid w:val="00F835F6"/>
    <w:rsid w:val="00F83B8A"/>
    <w:rsid w:val="00F84177"/>
    <w:rsid w:val="00F842DB"/>
    <w:rsid w:val="00F84825"/>
    <w:rsid w:val="00F84D4E"/>
    <w:rsid w:val="00F85321"/>
    <w:rsid w:val="00F853CC"/>
    <w:rsid w:val="00F85CCC"/>
    <w:rsid w:val="00F865F0"/>
    <w:rsid w:val="00F86960"/>
    <w:rsid w:val="00F873C6"/>
    <w:rsid w:val="00F87CC7"/>
    <w:rsid w:val="00F90187"/>
    <w:rsid w:val="00F90202"/>
    <w:rsid w:val="00F9059E"/>
    <w:rsid w:val="00F90E6E"/>
    <w:rsid w:val="00F9119B"/>
    <w:rsid w:val="00F91713"/>
    <w:rsid w:val="00F91808"/>
    <w:rsid w:val="00F92408"/>
    <w:rsid w:val="00F92B8A"/>
    <w:rsid w:val="00F93094"/>
    <w:rsid w:val="00F938C6"/>
    <w:rsid w:val="00F939D4"/>
    <w:rsid w:val="00F93B1A"/>
    <w:rsid w:val="00F93B7D"/>
    <w:rsid w:val="00F94182"/>
    <w:rsid w:val="00F9539F"/>
    <w:rsid w:val="00F9542E"/>
    <w:rsid w:val="00F954C3"/>
    <w:rsid w:val="00F954FA"/>
    <w:rsid w:val="00F95642"/>
    <w:rsid w:val="00F95A00"/>
    <w:rsid w:val="00F965C3"/>
    <w:rsid w:val="00F96668"/>
    <w:rsid w:val="00F969CA"/>
    <w:rsid w:val="00F96F92"/>
    <w:rsid w:val="00F97201"/>
    <w:rsid w:val="00F97529"/>
    <w:rsid w:val="00F9785B"/>
    <w:rsid w:val="00F97EEE"/>
    <w:rsid w:val="00FA0117"/>
    <w:rsid w:val="00FA08E0"/>
    <w:rsid w:val="00FA0954"/>
    <w:rsid w:val="00FA0A43"/>
    <w:rsid w:val="00FA13FC"/>
    <w:rsid w:val="00FA1A3A"/>
    <w:rsid w:val="00FA1A80"/>
    <w:rsid w:val="00FA1C13"/>
    <w:rsid w:val="00FA2532"/>
    <w:rsid w:val="00FA2637"/>
    <w:rsid w:val="00FA2785"/>
    <w:rsid w:val="00FA2BD4"/>
    <w:rsid w:val="00FA2CDB"/>
    <w:rsid w:val="00FA2D5E"/>
    <w:rsid w:val="00FA2F74"/>
    <w:rsid w:val="00FA30E9"/>
    <w:rsid w:val="00FA314F"/>
    <w:rsid w:val="00FA33D1"/>
    <w:rsid w:val="00FA4273"/>
    <w:rsid w:val="00FA4652"/>
    <w:rsid w:val="00FA47A3"/>
    <w:rsid w:val="00FA4DAC"/>
    <w:rsid w:val="00FA525D"/>
    <w:rsid w:val="00FA529C"/>
    <w:rsid w:val="00FA531D"/>
    <w:rsid w:val="00FA54F9"/>
    <w:rsid w:val="00FA5D1B"/>
    <w:rsid w:val="00FA5DCA"/>
    <w:rsid w:val="00FA6115"/>
    <w:rsid w:val="00FA67A9"/>
    <w:rsid w:val="00FA6ADF"/>
    <w:rsid w:val="00FA6DCD"/>
    <w:rsid w:val="00FA6F8F"/>
    <w:rsid w:val="00FB04A7"/>
    <w:rsid w:val="00FB04B9"/>
    <w:rsid w:val="00FB0C6C"/>
    <w:rsid w:val="00FB13A6"/>
    <w:rsid w:val="00FB17D5"/>
    <w:rsid w:val="00FB188F"/>
    <w:rsid w:val="00FB241D"/>
    <w:rsid w:val="00FB28FB"/>
    <w:rsid w:val="00FB2A8D"/>
    <w:rsid w:val="00FB2E2A"/>
    <w:rsid w:val="00FB2E3D"/>
    <w:rsid w:val="00FB2FAF"/>
    <w:rsid w:val="00FB3451"/>
    <w:rsid w:val="00FB374C"/>
    <w:rsid w:val="00FB3A49"/>
    <w:rsid w:val="00FB3C05"/>
    <w:rsid w:val="00FB3D89"/>
    <w:rsid w:val="00FB3DFD"/>
    <w:rsid w:val="00FB4499"/>
    <w:rsid w:val="00FB5217"/>
    <w:rsid w:val="00FB53ED"/>
    <w:rsid w:val="00FB63C1"/>
    <w:rsid w:val="00FB788A"/>
    <w:rsid w:val="00FC0140"/>
    <w:rsid w:val="00FC073E"/>
    <w:rsid w:val="00FC1055"/>
    <w:rsid w:val="00FC1D58"/>
    <w:rsid w:val="00FC1EF7"/>
    <w:rsid w:val="00FC2FCA"/>
    <w:rsid w:val="00FC3375"/>
    <w:rsid w:val="00FC346A"/>
    <w:rsid w:val="00FC4F29"/>
    <w:rsid w:val="00FC5636"/>
    <w:rsid w:val="00FC578B"/>
    <w:rsid w:val="00FC5C09"/>
    <w:rsid w:val="00FC5E05"/>
    <w:rsid w:val="00FC634E"/>
    <w:rsid w:val="00FC6A5F"/>
    <w:rsid w:val="00FC6B44"/>
    <w:rsid w:val="00FC6C83"/>
    <w:rsid w:val="00FC755C"/>
    <w:rsid w:val="00FC7A08"/>
    <w:rsid w:val="00FC7EC5"/>
    <w:rsid w:val="00FD06C1"/>
    <w:rsid w:val="00FD0839"/>
    <w:rsid w:val="00FD09EE"/>
    <w:rsid w:val="00FD0DB3"/>
    <w:rsid w:val="00FD1C6C"/>
    <w:rsid w:val="00FD2581"/>
    <w:rsid w:val="00FD31C5"/>
    <w:rsid w:val="00FD33B7"/>
    <w:rsid w:val="00FD33E8"/>
    <w:rsid w:val="00FD33FE"/>
    <w:rsid w:val="00FD3F97"/>
    <w:rsid w:val="00FD4E63"/>
    <w:rsid w:val="00FD4F68"/>
    <w:rsid w:val="00FD5E08"/>
    <w:rsid w:val="00FD5E95"/>
    <w:rsid w:val="00FD615F"/>
    <w:rsid w:val="00FD6917"/>
    <w:rsid w:val="00FD6A15"/>
    <w:rsid w:val="00FD6D33"/>
    <w:rsid w:val="00FD6D9E"/>
    <w:rsid w:val="00FD6F51"/>
    <w:rsid w:val="00FD739A"/>
    <w:rsid w:val="00FD745D"/>
    <w:rsid w:val="00FD7667"/>
    <w:rsid w:val="00FD79CD"/>
    <w:rsid w:val="00FD7BC0"/>
    <w:rsid w:val="00FE0CE7"/>
    <w:rsid w:val="00FE1000"/>
    <w:rsid w:val="00FE13D6"/>
    <w:rsid w:val="00FE1B0F"/>
    <w:rsid w:val="00FE1B5F"/>
    <w:rsid w:val="00FE1C67"/>
    <w:rsid w:val="00FE1FE8"/>
    <w:rsid w:val="00FE2165"/>
    <w:rsid w:val="00FE264F"/>
    <w:rsid w:val="00FE2C56"/>
    <w:rsid w:val="00FE2D59"/>
    <w:rsid w:val="00FE3635"/>
    <w:rsid w:val="00FE36A4"/>
    <w:rsid w:val="00FE5CC9"/>
    <w:rsid w:val="00FE6B90"/>
    <w:rsid w:val="00FF0341"/>
    <w:rsid w:val="00FF0403"/>
    <w:rsid w:val="00FF13B1"/>
    <w:rsid w:val="00FF14FE"/>
    <w:rsid w:val="00FF15E1"/>
    <w:rsid w:val="00FF1646"/>
    <w:rsid w:val="00FF188D"/>
    <w:rsid w:val="00FF1CCA"/>
    <w:rsid w:val="00FF2CB1"/>
    <w:rsid w:val="00FF3325"/>
    <w:rsid w:val="00FF360F"/>
    <w:rsid w:val="00FF365A"/>
    <w:rsid w:val="00FF3C06"/>
    <w:rsid w:val="00FF3F52"/>
    <w:rsid w:val="00FF40F2"/>
    <w:rsid w:val="00FF4368"/>
    <w:rsid w:val="00FF4435"/>
    <w:rsid w:val="00FF46EA"/>
    <w:rsid w:val="00FF4ADB"/>
    <w:rsid w:val="00FF56B8"/>
    <w:rsid w:val="00FF5DA5"/>
    <w:rsid w:val="00FF5F6D"/>
    <w:rsid w:val="00FF6559"/>
    <w:rsid w:val="00FF6DE0"/>
    <w:rsid w:val="00FF70C1"/>
    <w:rsid w:val="00FF7578"/>
    <w:rsid w:val="00FF78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4929"/>
    <o:shapelayout v:ext="edit">
      <o:idmap v:ext="edit" data="1"/>
    </o:shapelayout>
  </w:shapeDefaults>
  <w:decimalSymbol w:val="."/>
  <w:listSeparator w:val=","/>
  <w14:docId w14:val="53737D5B"/>
  <w15:docId w15:val="{0BD37A9F-8C0E-4844-AA8E-BC231E8D3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52C23"/>
    <w:pPr>
      <w:spacing w:after="0" w:line="240" w:lineRule="auto"/>
    </w:pPr>
  </w:style>
  <w:style w:type="paragraph" w:styleId="ListParagraph">
    <w:name w:val="List Paragraph"/>
    <w:basedOn w:val="Normal"/>
    <w:uiPriority w:val="34"/>
    <w:qFormat/>
    <w:rsid w:val="0034289A"/>
    <w:pPr>
      <w:ind w:left="720"/>
      <w:contextualSpacing/>
    </w:pPr>
  </w:style>
  <w:style w:type="paragraph" w:styleId="Header">
    <w:name w:val="header"/>
    <w:basedOn w:val="Normal"/>
    <w:link w:val="HeaderChar"/>
    <w:uiPriority w:val="99"/>
    <w:unhideWhenUsed/>
    <w:rsid w:val="00D73B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3B14"/>
  </w:style>
  <w:style w:type="paragraph" w:styleId="Footer">
    <w:name w:val="footer"/>
    <w:basedOn w:val="Normal"/>
    <w:link w:val="FooterChar"/>
    <w:uiPriority w:val="99"/>
    <w:unhideWhenUsed/>
    <w:rsid w:val="00D73B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3B14"/>
  </w:style>
  <w:style w:type="paragraph" w:styleId="BalloonText">
    <w:name w:val="Balloon Text"/>
    <w:basedOn w:val="Normal"/>
    <w:link w:val="BalloonTextChar"/>
    <w:uiPriority w:val="99"/>
    <w:semiHidden/>
    <w:unhideWhenUsed/>
    <w:rsid w:val="006942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42BE"/>
    <w:rPr>
      <w:rFonts w:ascii="Tahoma" w:hAnsi="Tahoma" w:cs="Tahoma"/>
      <w:sz w:val="16"/>
      <w:szCs w:val="16"/>
    </w:rPr>
  </w:style>
  <w:style w:type="character" w:styleId="SubtleEmphasis">
    <w:name w:val="Subtle Emphasis"/>
    <w:basedOn w:val="DefaultParagraphFont"/>
    <w:uiPriority w:val="19"/>
    <w:qFormat/>
    <w:rsid w:val="00F279C9"/>
    <w:rPr>
      <w:i/>
      <w:iCs/>
      <w:color w:val="808080" w:themeColor="text1" w:themeTint="7F"/>
    </w:rPr>
  </w:style>
  <w:style w:type="character" w:styleId="CommentReference">
    <w:name w:val="annotation reference"/>
    <w:basedOn w:val="DefaultParagraphFont"/>
    <w:uiPriority w:val="99"/>
    <w:semiHidden/>
    <w:unhideWhenUsed/>
    <w:rsid w:val="006E44EE"/>
    <w:rPr>
      <w:sz w:val="16"/>
      <w:szCs w:val="16"/>
    </w:rPr>
  </w:style>
  <w:style w:type="paragraph" w:styleId="CommentText">
    <w:name w:val="annotation text"/>
    <w:basedOn w:val="Normal"/>
    <w:link w:val="CommentTextChar"/>
    <w:uiPriority w:val="99"/>
    <w:semiHidden/>
    <w:unhideWhenUsed/>
    <w:rsid w:val="006E44EE"/>
    <w:pPr>
      <w:spacing w:line="240" w:lineRule="auto"/>
    </w:pPr>
    <w:rPr>
      <w:sz w:val="20"/>
      <w:szCs w:val="20"/>
    </w:rPr>
  </w:style>
  <w:style w:type="character" w:customStyle="1" w:styleId="CommentTextChar">
    <w:name w:val="Comment Text Char"/>
    <w:basedOn w:val="DefaultParagraphFont"/>
    <w:link w:val="CommentText"/>
    <w:uiPriority w:val="99"/>
    <w:semiHidden/>
    <w:rsid w:val="006E44EE"/>
    <w:rPr>
      <w:sz w:val="20"/>
      <w:szCs w:val="20"/>
    </w:rPr>
  </w:style>
  <w:style w:type="paragraph" w:styleId="CommentSubject">
    <w:name w:val="annotation subject"/>
    <w:basedOn w:val="CommentText"/>
    <w:next w:val="CommentText"/>
    <w:link w:val="CommentSubjectChar"/>
    <w:uiPriority w:val="99"/>
    <w:semiHidden/>
    <w:unhideWhenUsed/>
    <w:rsid w:val="006E44EE"/>
    <w:rPr>
      <w:b/>
      <w:bCs/>
    </w:rPr>
  </w:style>
  <w:style w:type="character" w:customStyle="1" w:styleId="CommentSubjectChar">
    <w:name w:val="Comment Subject Char"/>
    <w:basedOn w:val="CommentTextChar"/>
    <w:link w:val="CommentSubject"/>
    <w:uiPriority w:val="99"/>
    <w:semiHidden/>
    <w:rsid w:val="006E44EE"/>
    <w:rPr>
      <w:b/>
      <w:bCs/>
      <w:sz w:val="20"/>
      <w:szCs w:val="20"/>
    </w:rPr>
  </w:style>
  <w:style w:type="paragraph" w:styleId="NormalWeb">
    <w:name w:val="Normal (Web)"/>
    <w:basedOn w:val="Normal"/>
    <w:uiPriority w:val="99"/>
    <w:unhideWhenUsed/>
    <w:rsid w:val="001D401B"/>
    <w:pPr>
      <w:spacing w:after="0" w:line="240" w:lineRule="auto"/>
    </w:pPr>
    <w:rPr>
      <w:rFonts w:ascii="Times New Roman" w:eastAsiaTheme="minorHAnsi" w:hAnsi="Times New Roman" w:cs="Times New Roman"/>
      <w:sz w:val="24"/>
      <w:szCs w:val="24"/>
    </w:rPr>
  </w:style>
  <w:style w:type="paragraph" w:styleId="Subtitle">
    <w:name w:val="Subtitle"/>
    <w:basedOn w:val="Normal"/>
    <w:next w:val="Normal"/>
    <w:link w:val="SubtitleChar"/>
    <w:uiPriority w:val="11"/>
    <w:qFormat/>
    <w:rsid w:val="00047E57"/>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047E57"/>
    <w:rPr>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805968">
      <w:bodyDiv w:val="1"/>
      <w:marLeft w:val="0"/>
      <w:marRight w:val="0"/>
      <w:marTop w:val="0"/>
      <w:marBottom w:val="0"/>
      <w:divBdr>
        <w:top w:val="none" w:sz="0" w:space="0" w:color="auto"/>
        <w:left w:val="none" w:sz="0" w:space="0" w:color="auto"/>
        <w:bottom w:val="none" w:sz="0" w:space="0" w:color="auto"/>
        <w:right w:val="none" w:sz="0" w:space="0" w:color="auto"/>
      </w:divBdr>
    </w:div>
    <w:div w:id="1105223049">
      <w:bodyDiv w:val="1"/>
      <w:marLeft w:val="0"/>
      <w:marRight w:val="0"/>
      <w:marTop w:val="0"/>
      <w:marBottom w:val="0"/>
      <w:divBdr>
        <w:top w:val="none" w:sz="0" w:space="0" w:color="auto"/>
        <w:left w:val="none" w:sz="0" w:space="0" w:color="auto"/>
        <w:bottom w:val="none" w:sz="0" w:space="0" w:color="auto"/>
        <w:right w:val="none" w:sz="0" w:space="0" w:color="auto"/>
      </w:divBdr>
    </w:div>
    <w:div w:id="1797873791">
      <w:bodyDiv w:val="1"/>
      <w:marLeft w:val="0"/>
      <w:marRight w:val="0"/>
      <w:marTop w:val="0"/>
      <w:marBottom w:val="0"/>
      <w:divBdr>
        <w:top w:val="none" w:sz="0" w:space="0" w:color="auto"/>
        <w:left w:val="none" w:sz="0" w:space="0" w:color="auto"/>
        <w:bottom w:val="none" w:sz="0" w:space="0" w:color="auto"/>
        <w:right w:val="none" w:sz="0" w:space="0" w:color="auto"/>
      </w:divBdr>
    </w:div>
    <w:div w:id="1833720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333745E-EAE0-4A99-A24E-742CFF215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3</Pages>
  <Words>805</Words>
  <Characters>4460</Characters>
  <Application>Microsoft Office Word</Application>
  <DocSecurity>0</DocSecurity>
  <Lines>148</Lines>
  <Paragraphs>6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braley</dc:creator>
  <cp:lastModifiedBy>Tiffany Baker</cp:lastModifiedBy>
  <cp:revision>4</cp:revision>
  <cp:lastPrinted>2023-02-17T20:08:00Z</cp:lastPrinted>
  <dcterms:created xsi:type="dcterms:W3CDTF">2023-02-17T20:07:00Z</dcterms:created>
  <dcterms:modified xsi:type="dcterms:W3CDTF">2023-03-17T13:17:00Z</dcterms:modified>
</cp:coreProperties>
</file>